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AEB954" w14:textId="77777777" w:rsidR="00852A8B" w:rsidRDefault="00B27CD6">
      <w:pPr>
        <w:widowControl w:val="0"/>
        <w:autoSpaceDE w:val="0"/>
        <w:autoSpaceDN w:val="0"/>
        <w:adjustRightInd w:val="0"/>
        <w:spacing w:before="56" w:after="0" w:line="361" w:lineRule="exact"/>
        <w:ind w:left="1602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EM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PLATE</w:t>
      </w:r>
      <w:r>
        <w:rPr>
          <w:rFonts w:ascii="Times New Roman" w:hAnsi="Times New Roman" w:cs="Times New Roman"/>
          <w:b/>
          <w:bCs/>
          <w:color w:val="1F4E79"/>
          <w:spacing w:val="-18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F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-7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URSE</w:t>
      </w:r>
      <w:r>
        <w:rPr>
          <w:rFonts w:ascii="Times New Roman" w:hAnsi="Times New Roman" w:cs="Times New Roman"/>
          <w:b/>
          <w:bCs/>
          <w:color w:val="1F4E79"/>
          <w:spacing w:val="-10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E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CIFICA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N</w:t>
      </w:r>
    </w:p>
    <w:p w14:paraId="42089F5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FD67013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0967912" w14:textId="77777777" w:rsidR="00852A8B" w:rsidRDefault="00501DCC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4F4659C9" wp14:editId="58EF4996">
                <wp:simplePos x="0" y="0"/>
                <wp:positionH relativeFrom="page">
                  <wp:posOffset>659130</wp:posOffset>
                </wp:positionH>
                <wp:positionV relativeFrom="paragraph">
                  <wp:posOffset>23495</wp:posOffset>
                </wp:positionV>
                <wp:extent cx="6251575" cy="563245"/>
                <wp:effectExtent l="0" t="0" r="15875" b="8255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51575" cy="563245"/>
                          <a:chOff x="1127" y="-403"/>
                          <a:chExt cx="9762" cy="1075"/>
                        </a:xfrm>
                      </wpg:grpSpPr>
                      <wps:wsp>
                        <wps:cNvPr id="88" name="Rectangle 88"/>
                        <wps:cNvSpPr>
                          <a:spLocks/>
                        </wps:cNvSpPr>
                        <wps:spPr bwMode="auto">
                          <a:xfrm>
                            <a:off x="1157" y="-381"/>
                            <a:ext cx="9702" cy="103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89"/>
                        <wps:cNvSpPr>
                          <a:spLocks/>
                        </wps:cNvSpPr>
                        <wps:spPr bwMode="auto">
                          <a:xfrm>
                            <a:off x="1255" y="-381"/>
                            <a:ext cx="9505" cy="34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0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1"/>
                        <wps:cNvSpPr>
                          <a:spLocks/>
                        </wps:cNvSpPr>
                        <wps:spPr bwMode="auto">
                          <a:xfrm>
                            <a:off x="1255" y="285"/>
                            <a:ext cx="9505" cy="36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1138" y="-39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147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1138" y="66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10869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F671B3" id="Group 87" o:spid="_x0000_s1026" style="position:absolute;margin-left:51.9pt;margin-top:1.85pt;width:492.25pt;height:44.35pt;z-index:-251657728;mso-position-horizontal-relative:page" coordorigin="1127,-403" coordsize="9762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" o:allowincell="f">
                <v:rect id="Rectangle 88" o:spid="_x0000_s1027" style="position:absolute;left:1157;top:-381;width:9702;height:10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x1hBLwA&#10;AADbAAAADwAAAGRycy9kb3ducmV2LnhtbERPSwrCMBDdC94hjOBOUxWtVKOIICiu/BxgbMa2tJmU&#10;Jtp6e7MQXD7ef73tTCXe1LjCsoLJOAJBnFpdcKbgfjuMliCcR9ZYWSYFH3Kw3fR7a0y0bflC76vP&#10;RAhhl6CC3Ps6kdKlORl0Y1sTB+5pG4M+wCaTusE2hJtKTqNoIQ0WHBpyrGmfU1peX0bBLH7co3he&#10;nMt24T6uxvJRnUqlhoNutwLhqfN/8c991AqWYWz4En6A3Hw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vHWEEvAAAANsAAAAPAAAAAAAAAAAAAAAAAJgCAABkcnMvZG93bnJldi54&#10;bWxQSwUGAAAAAAQABAD1AAAAgQMAAAAA&#10;" fillcolor="#a7bede" stroked="f">
                  <v:path arrowok="t"/>
                </v:rect>
                <v:rect id="Rectangle 89" o:spid="_x0000_s1028" style="position:absolute;left:1255;top:-381;width:9505;height:3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HEn8EA&#10;AADbAAAADwAAAGRycy9kb3ducmV2LnhtbESP3YrCMBSE7wXfIRxh7zRV8a8aRQRhF6+sPsCxObal&#10;zUlpoq1vvxEEL4eZ+YbZ7DpTiSc1rrCsYDyKQBCnVhecKbhejsMlCOeRNVaWScGLHOy2/d4GY21b&#10;PtMz8ZkIEHYxKsi9r2MpXZqTQTeyNXHw7rYx6INsMqkbbAPcVHISRXNpsOCwkGNNh5zSMnkYBdPF&#10;7RotZsWpbOfu5Wosb9VfqdTPoNuvQXjq/Df8af9qBcsVvL+EHyC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BRxJ/BAAAA2wAAAA8AAAAAAAAAAAAAAAAAmAIAAGRycy9kb3du&#10;cmV2LnhtbFBLBQYAAAAABAAEAPUAAACGAwAAAAA=&#10;" fillcolor="#a7bede" stroked="f">
                  <v:path arrowok="t"/>
                </v:rect>
                <v:rect id="Rectangle 90" o:spid="_x0000_s1029" style="position:absolute;left:1255;top:-35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L737wA&#10;AADbAAAADwAAAGRycy9kb3ducmV2LnhtbERPSwrCMBDdC94hjOBOUxV/1SgiCIorPwcYm7EtbSal&#10;ibbe3iwEl4/3X29bU4o31S63rGA0jEAQJ1bnnCq43w6DBQjnkTWWlknBhxxsN93OGmNtG77Q++pT&#10;EULYxagg876KpXRJRgbd0FbEgXva2qAPsE6lrrEJ4aaU4yiaSYM5h4YMK9pnlBTXl1EwmT/u0Xya&#10;n4tm5j6uwuJRngql+r12twLhqfV/8c991AqWYX34En6A3Hw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UsvvfvAAAANsAAAAPAAAAAAAAAAAAAAAAAJgCAABkcnMvZG93bnJldi54&#10;bWxQSwUGAAAAAAQABAD1AAAAgQMAAAAA&#10;" fillcolor="#a7bede" stroked="f">
                  <v:path arrowok="t"/>
                </v:rect>
                <v:rect id="Rectangle 91" o:spid="_x0000_s1030" style="position:absolute;left:1255;top:285;width:9505;height:3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5eRMEA&#10;AADbAAAADwAAAGRycy9kb3ducmV2LnhtbESP3YrCMBSE7wXfIRxh7zRV8a8aRQRhF6+sPsCxObal&#10;zUlpoq1vvxEEL4eZ+YbZ7DpTiSc1rrCsYDyKQBCnVhecKbhejsMlCOeRNVaWScGLHOy2/d4GY21b&#10;PtMz8ZkIEHYxKsi9r2MpXZqTQTeyNXHw7rYx6INsMqkbbAPcVHISRXNpsOCwkGNNh5zSMnkYBdPF&#10;7RotZsWpbOfu5Wosb9VfqdTPoNuvQXjq/Df8af9qBasxvL+EHyC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+XkTBAAAA2wAAAA8AAAAAAAAAAAAAAAAAmAIAAGRycy9kb3du&#10;cmV2LnhtbFBLBQYAAAAABAAEAPUAAACGAwAAAAA=&#10;" fillcolor="#a7bede" stroked="f">
                  <v:path arrowok="t"/>
                </v:rect>
                <v:shape id="Freeform 92" o:spid="_x0000_s1031" style="position:absolute;left:1138;top:-392;width:9741;height:0;visibility:visible;mso-wrap-style:square;v-text-anchor:top" coordsize="9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o3RScQA&#10;AADbAAAADwAAAGRycy9kb3ducmV2LnhtbESPQYvCMBSE74L/ITzBi2iqB7HVKFJwEWFhrRU8Pppn&#10;W2xeSpPV+u83Cwt7HGbmG2az600jntS52rKC+SwCQVxYXXOpIL8cpisQziNrbCyTgjc52G2Hgw0m&#10;2r74TM/MlyJA2CWooPK+TaR0RUUG3cy2xMG7286gD7Irpe7wFeCmkYsoWkqDNYeFCltKKyoe2bdR&#10;8HlKJ2UcLW9tfs3s/MuYR55+KDUe9fs1CE+9/w//tY9aQbyA3y/hB8jt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N0UnEAAAA2wAAAA8AAAAAAAAAAAAAAAAAmAIAAGRycy9k&#10;b3ducmV2LnhtbFBLBQYAAAAABAAEAPUAAACJAwAAAAA=&#10;" path="m,l9741,e" filled="f" strokecolor="#4f81bc" strokeweight="1.06pt">
                  <v:path arrowok="t" o:connecttype="custom" o:connectlocs="0,0;9741,0" o:connectangles="0,0"/>
                </v:shape>
                <v:shape id="Freeform 93" o:spid="_x0000_s1032" style="position:absolute;left:1147;top:-383;width:0;height:1036;visibility:visible;mso-wrap-style:square;v-text-anchor:top" coordsize="0,10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NScecEA&#10;AADbAAAADwAAAGRycy9kb3ducmV2LnhtbESPT4vCMBTE7wt+h/AEL4umurBoNYoIgp78C3p8NM+m&#10;2LyUJtX67c2CsMdhZn7DzBatLcWDal84VjAcJCCIM6cLzhWcT+v+GIQPyBpLx6TgRR4W887XDFPt&#10;nnygxzHkIkLYp6jAhFClUvrMkEU/cBVx9G6uthiirHOpa3xGuC3lKEl+pcWC44LBilaGsvuxsZGy&#10;vr4Mby/EyaHw233T7FaXb6V63XY5BRGoDf/hT3ujFUx+4O9L/AFy/g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DUnHnBAAAA2wAAAA8AAAAAAAAAAAAAAAAAmAIAAGRycy9kb3du&#10;cmV2LnhtbFBLBQYAAAAABAAEAPUAAACGAwAAAAA=&#10;" path="m,l,1036e" filled="f" strokecolor="#4f81bc" strokeweight="1.06pt">
                  <v:path arrowok="t" o:connecttype="custom" o:connectlocs="0,0;0,1036" o:connectangles="0,0"/>
                </v:shape>
                <v:shape id="Freeform 94" o:spid="_x0000_s1033" style="position:absolute;left:1138;top:662;width:9741;height:0;visibility:visible;mso-wrap-style:square;v-text-anchor:top" coordsize="9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ijspsQA&#10;AADbAAAADwAAAGRycy9kb3ducmV2LnhtbESPQYvCMBSE74L/ITzBi2iqiKzVKFJwWQTBrRU8Pppn&#10;W2xeSpPV7r83Cwseh5n5hllvO1OLB7WusqxgOolAEOdWV1woyM778QcI55E11pZJwS852G76vTXG&#10;2j75mx6pL0SAsItRQel9E0vp8pIMuoltiIN3s61BH2RbSN3iM8BNLWdRtJAGKw4LJTaUlJTf0x+j&#10;4HhIRsUyWlyb7JLa6cmYe5Z8KjUcdLsVCE+df4f/219awXIOf1/CD5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Yo7KbEAAAA2wAAAA8AAAAAAAAAAAAAAAAAmAIAAGRycy9k&#10;b3ducmV2LnhtbFBLBQYAAAAABAAEAPUAAACJAwAAAAA=&#10;" path="m,l9741,e" filled="f" strokecolor="#4f81bc" strokeweight="1.06pt">
                  <v:path arrowok="t" o:connecttype="custom" o:connectlocs="0,0;9741,0" o:connectangles="0,0"/>
                </v:shape>
                <v:shape id="Freeform 95" o:spid="_x0000_s1034" style="position:absolute;left:10869;top:-383;width:0;height:1036;visibility:visible;mso-wrap-style:square;v-text-anchor:top" coordsize="0,10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GhlsEA&#10;AADbAAAADwAAAGRycy9kb3ducmV2LnhtbESPT4vCMBTE7wt+h/AEL4umCrtoNYoIgp78C3p8NM+m&#10;2LyUJtX67c2CsMdhZn7DzBatLcWDal84VjAcJCCIM6cLzhWcT+v+GIQPyBpLx6TgRR4W887XDFPt&#10;nnygxzHkIkLYp6jAhFClUvrMkEU/cBVx9G6uthiirHOpa3xGuC3lKEl+pcWC44LBilaGsvuxsZGy&#10;vr4Mby/EyaHw233T7FaXb6V63XY5BRGoDf/hT3ujFUx+4O9L/AFy/g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xoZbBAAAA2wAAAA8AAAAAAAAAAAAAAAAAmAIAAGRycy9kb3du&#10;cmV2LnhtbFBLBQYAAAAABAAEAPUAAACGAwAAAAA=&#10;" path="m,l,1036e" filled="f" strokecolor="#4f81bc" strokeweight="1.06pt">
                  <v:path arrowok="t" o:connecttype="custom" o:connectlocs="0,0;0,1036" o:connectangles="0,0"/>
                </v:shape>
                <w10:wrap anchorx="page"/>
              </v:group>
            </w:pict>
          </mc:Fallback>
        </mc:AlternateContent>
      </w:r>
    </w:p>
    <w:p w14:paraId="67AF7E27" w14:textId="77777777" w:rsidR="00852A8B" w:rsidRDefault="00852A8B">
      <w:pPr>
        <w:widowControl w:val="0"/>
        <w:autoSpaceDE w:val="0"/>
        <w:autoSpaceDN w:val="0"/>
        <w:adjustRightInd w:val="0"/>
        <w:spacing w:before="18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52879D78" w14:textId="77777777" w:rsidR="00852A8B" w:rsidRDefault="00B27CD6">
      <w:pPr>
        <w:widowControl w:val="0"/>
        <w:autoSpaceDE w:val="0"/>
        <w:autoSpaceDN w:val="0"/>
        <w:adjustRightInd w:val="0"/>
        <w:spacing w:after="0" w:line="281" w:lineRule="exact"/>
        <w:ind w:left="26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2"/>
          <w:sz w:val="28"/>
          <w:szCs w:val="28"/>
        </w:rPr>
        <w:t>D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N 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proofErr w:type="gramEnd"/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37B0F5B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AD011C7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3B46C906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59ABAD5" w14:textId="77777777" w:rsidR="00B24F83" w:rsidRDefault="00B24F83" w:rsidP="00501DCC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Course </w:t>
      </w:r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>Instructor :</w:t>
      </w:r>
      <w:proofErr w:type="gram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501DCC">
        <w:rPr>
          <w:rFonts w:ascii="Times New Roman" w:hAnsi="Times New Roman" w:cs="Times New Roman"/>
          <w:color w:val="000000"/>
          <w:sz w:val="28"/>
          <w:szCs w:val="28"/>
        </w:rPr>
        <w:t>Lecturer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r w:rsidR="00501DCC">
        <w:rPr>
          <w:rFonts w:ascii="Times New Roman" w:hAnsi="Times New Roman" w:cs="Times New Roman"/>
          <w:color w:val="000000"/>
          <w:sz w:val="28"/>
          <w:szCs w:val="28"/>
        </w:rPr>
        <w:t xml:space="preserve">Farah </w:t>
      </w:r>
      <w:proofErr w:type="spellStart"/>
      <w:r w:rsidR="00501DCC">
        <w:rPr>
          <w:rFonts w:ascii="Times New Roman" w:hAnsi="Times New Roman" w:cs="Times New Roman"/>
          <w:color w:val="000000"/>
          <w:sz w:val="28"/>
          <w:szCs w:val="28"/>
        </w:rPr>
        <w:t>Emad</w:t>
      </w:r>
      <w:proofErr w:type="spellEnd"/>
      <w:r w:rsidR="00501DCC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501DCC">
        <w:rPr>
          <w:rFonts w:ascii="Times New Roman" w:hAnsi="Times New Roman" w:cs="Times New Roman"/>
          <w:color w:val="000000"/>
          <w:sz w:val="28"/>
          <w:szCs w:val="28"/>
        </w:rPr>
        <w:t>Niamat</w:t>
      </w:r>
      <w:proofErr w:type="spellEnd"/>
    </w:p>
    <w:p w14:paraId="3BFE3414" w14:textId="77777777" w:rsidR="00B24F83" w:rsidRDefault="00B24F83" w:rsidP="00B24F83">
      <w:pPr>
        <w:widowControl w:val="0"/>
        <w:autoSpaceDE w:val="0"/>
        <w:autoSpaceDN w:val="0"/>
        <w:adjustRightInd w:val="0"/>
        <w:spacing w:before="2" w:after="0" w:line="28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2220ADA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AB3611F" w14:textId="77777777" w:rsidR="00852A8B" w:rsidRDefault="00852A8B">
      <w:pPr>
        <w:widowControl w:val="0"/>
        <w:autoSpaceDE w:val="0"/>
        <w:autoSpaceDN w:val="0"/>
        <w:adjustRightInd w:val="0"/>
        <w:spacing w:before="17"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EA1C099" w14:textId="77777777" w:rsidR="00852A8B" w:rsidRDefault="00B27CD6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O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U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 xml:space="preserve">E 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PE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IFI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AT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ION</w:t>
      </w:r>
    </w:p>
    <w:p w14:paraId="0E667B5C" w14:textId="77777777" w:rsidR="00852A8B" w:rsidRDefault="00852A8B">
      <w:pPr>
        <w:widowControl w:val="0"/>
        <w:autoSpaceDE w:val="0"/>
        <w:autoSpaceDN w:val="0"/>
        <w:adjustRightInd w:val="0"/>
        <w:spacing w:before="9" w:after="0" w:line="120" w:lineRule="exact"/>
        <w:ind w:right="-20"/>
        <w:rPr>
          <w:rFonts w:ascii="Times New Roman" w:hAnsi="Times New Roman" w:cs="Times New Roman"/>
          <w:color w:val="000000"/>
          <w:sz w:val="12"/>
          <w:szCs w:val="12"/>
        </w:rPr>
      </w:pPr>
    </w:p>
    <w:p w14:paraId="0C9740BB" w14:textId="77777777" w:rsidR="00852A8B" w:rsidRDefault="000544CD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0" allowOverlap="1" wp14:anchorId="6EE6E9F6" wp14:editId="2BAA86D8">
                <wp:simplePos x="0" y="0"/>
                <wp:positionH relativeFrom="page">
                  <wp:posOffset>505838</wp:posOffset>
                </wp:positionH>
                <wp:positionV relativeFrom="paragraph">
                  <wp:posOffset>51422</wp:posOffset>
                </wp:positionV>
                <wp:extent cx="6546215" cy="799642"/>
                <wp:effectExtent l="0" t="0" r="6985" b="19685"/>
                <wp:wrapNone/>
                <wp:docPr id="7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6215" cy="799642"/>
                          <a:chOff x="1127" y="-581"/>
                          <a:chExt cx="9762" cy="2331"/>
                        </a:xfrm>
                      </wpg:grpSpPr>
                      <wps:wsp>
                        <wps:cNvPr id="77" name="Rectangle 97"/>
                        <wps:cNvSpPr>
                          <a:spLocks/>
                        </wps:cNvSpPr>
                        <wps:spPr bwMode="auto">
                          <a:xfrm>
                            <a:off x="1157" y="-561"/>
                            <a:ext cx="9702" cy="229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Rectangle 98"/>
                        <wps:cNvSpPr>
                          <a:spLocks/>
                        </wps:cNvSpPr>
                        <wps:spPr bwMode="auto">
                          <a:xfrm>
                            <a:off x="1255" y="-562"/>
                            <a:ext cx="9505" cy="60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99"/>
                        <wps:cNvSpPr>
                          <a:spLocks/>
                        </wps:cNvSpPr>
                        <wps:spPr bwMode="auto">
                          <a:xfrm>
                            <a:off x="1255" y="47"/>
                            <a:ext cx="9505" cy="370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100"/>
                        <wps:cNvSpPr>
                          <a:spLocks/>
                        </wps:cNvSpPr>
                        <wps:spPr bwMode="auto">
                          <a:xfrm>
                            <a:off x="1255" y="417"/>
                            <a:ext cx="9505" cy="37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101"/>
                        <wps:cNvSpPr>
                          <a:spLocks/>
                        </wps:cNvSpPr>
                        <wps:spPr bwMode="auto">
                          <a:xfrm>
                            <a:off x="1255" y="789"/>
                            <a:ext cx="9505" cy="36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Rectangle 102"/>
                        <wps:cNvSpPr>
                          <a:spLocks/>
                        </wps:cNvSpPr>
                        <wps:spPr bwMode="auto">
                          <a:xfrm>
                            <a:off x="1255" y="1159"/>
                            <a:ext cx="9505" cy="57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103"/>
                        <wps:cNvSpPr>
                          <a:spLocks/>
                        </wps:cNvSpPr>
                        <wps:spPr bwMode="auto">
                          <a:xfrm>
                            <a:off x="1138" y="-571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104"/>
                        <wps:cNvSpPr>
                          <a:spLocks/>
                        </wps:cNvSpPr>
                        <wps:spPr bwMode="auto">
                          <a:xfrm>
                            <a:off x="1147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105"/>
                        <wps:cNvSpPr>
                          <a:spLocks/>
                        </wps:cNvSpPr>
                        <wps:spPr bwMode="auto">
                          <a:xfrm>
                            <a:off x="1138" y="1739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106"/>
                        <wps:cNvSpPr>
                          <a:spLocks/>
                        </wps:cNvSpPr>
                        <wps:spPr bwMode="auto">
                          <a:xfrm>
                            <a:off x="10869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E2A67F" id="Group 96" o:spid="_x0000_s1026" style="position:absolute;margin-left:39.85pt;margin-top:4.05pt;width:515.45pt;height:62.95pt;z-index:-251656704;mso-position-horizontal-relative:page" coordorigin="1127,-581" coordsize="9762,23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" o:allowincell="f">
                <v:rect id="Rectangle 97" o:spid="_x0000_s1027" style="position:absolute;left:1157;top:-561;width:9702;height:22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1eFUcAA&#10;AADbAAAADwAAAGRycy9kb3ducmV2LnhtbESP3arCMBCE7w/4DmEF746pilaqUUQQFK/8eYC1WdvS&#10;ZlOaaOvbG0HwcpiZb5jlujOVeFLjCssKRsMIBHFqdcGZgutl9z8H4TyyxsoyKXiRg/Wq97fERNuW&#10;T/Q8+0wECLsEFeTe14mULs3JoBvamjh4d9sY9EE2mdQNtgFuKjmOopk0WHBYyLGmbU5peX4YBZP4&#10;do3iaXEs25l7uRrLW3UolRr0u80ChKfO/8Lf9l4riGP4fAk/QK7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1eFUcAAAADbAAAADwAAAAAAAAAAAAAAAACYAgAAZHJzL2Rvd25y&#10;ZXYueG1sUEsFBgAAAAAEAAQA9QAAAIUDAAAAAA==&#10;" fillcolor="#a7bede" stroked="f">
                  <v:path arrowok="t"/>
                </v:rect>
                <v:rect id="Rectangle 98" o:spid="_x0000_s1028" style="position:absolute;left:1255;top:-562;width:9505;height:6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sgRI7wA&#10;AADbAAAADwAAAGRycy9kb3ducmV2LnhtbERPSwrCMBDdC94hjOBOUxWtVKOIICiu/BxgbMa2tJmU&#10;Jtp6e7MQXD7ef73tTCXe1LjCsoLJOAJBnFpdcKbgfjuMliCcR9ZYWSYFH3Kw3fR7a0y0bflC76vP&#10;RAhhl6CC3Ps6kdKlORl0Y1sTB+5pG4M+wCaTusE2hJtKTqNoIQ0WHBpyrGmfU1peX0bBLH7co3he&#10;nMt24T6uxvJRnUqlhoNutwLhqfN/8c991AriMDZ8CT9Abr4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ayBEjvAAAANsAAAAPAAAAAAAAAAAAAAAAAJgCAABkcnMvZG93bnJldi54&#10;bWxQSwUGAAAAAAQABAD1AAAAgQMAAAAA&#10;" fillcolor="#a7bede" stroked="f">
                  <v:path arrowok="t"/>
                </v:rect>
                <v:rect id="Rectangle 99" o:spid="_x0000_s1029" style="position:absolute;left:1255;top:47;width:9505;height:3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S0uMMA&#10;AADbAAAADwAAAGRycy9kb3ducmV2LnhtbESP0WrCQBRE3wv+w3KFvtWNiqZG1yCC0NKnpvmAa/aa&#10;hGTvhuyaxL/vCoU+DjNzhjmkk2nFQL2rLStYLiIQxIXVNZcK8p/L2zsI55E1tpZJwYMcpMfZywET&#10;bUf+piHzpQgQdgkqqLzvEildUZFBt7AdcfButjfog+xLqXscA9y0chVFW2mw5rBQYUfnioomuxsF&#10;6/iaR/Gm/mrGrXu4Dptr+9ko9TqfTnsQnib/H/5rf2gF8Q6eX8IPkMd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YS0uMMAAADbAAAADwAAAAAAAAAAAAAAAACYAgAAZHJzL2Rv&#10;d25yZXYueG1sUEsFBgAAAAAEAAQA9QAAAIgDAAAAAA==&#10;" fillcolor="#a7bede" stroked="f">
                  <v:path arrowok="t"/>
                </v:rect>
                <v:rect id="Rectangle 100" o:spid="_x0000_s1030" style="position:absolute;left:1255;top:417;width:9505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ttArwA&#10;AADbAAAADwAAAGRycy9kb3ducmV2LnhtbERPSwrCMBDdC94hjOBOUxWtVKOIICiu/BxgbMa2tJmU&#10;Jtp6e7MQXD7ef73tTCXe1LjCsoLJOAJBnFpdcKbgfjuMliCcR9ZYWSYFH3Kw3fR7a0y0bflC76vP&#10;RAhhl6CC3Ps6kdKlORl0Y1sTB+5pG4M+wCaTusE2hJtKTqNoIQ0WHBpyrGmfU1peX0bBLH7co3he&#10;nMt24T6uxvJRnUqlhoNutwLhqfN/8c991AqWYX34En6A3Hw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Ra20CvAAAANsAAAAPAAAAAAAAAAAAAAAAAJgCAABkcnMvZG93bnJldi54&#10;bWxQSwUGAAAAAAQABAD1AAAAgQMAAAAA&#10;" fillcolor="#a7bede" stroked="f">
                  <v:path arrowok="t"/>
                </v:rect>
                <v:rect id="Rectangle 101" o:spid="_x0000_s1031" style="position:absolute;left:1255;top:789;width:9505;height:3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fImb8A&#10;AADbAAAADwAAAGRycy9kb3ducmV2LnhtbESPzQrCMBCE74LvEFbwpqmKP1SjiCAonvx5gLVZ29Jm&#10;U5po69sbQfA4zMw3zGrTmlK8qHa5ZQWjYQSCOLE651TB7bofLEA4j6yxtEwK3uRgs+52Vhhr2/CZ&#10;XhefigBhF6OCzPsqltIlGRl0Q1sRB+9ha4M+yDqVusYmwE0px1E0kwZzDgsZVrTLKCkuT6NgMr/f&#10;ovk0PxXNzL1dhcW9PBZK9XvtdgnCU+v/4V/7oBUsRvD9En6AX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+J8iZvwAAANsAAAAPAAAAAAAAAAAAAAAAAJgCAABkcnMvZG93bnJl&#10;di54bWxQSwUGAAAAAAQABAD1AAAAhAMAAAAA&#10;" fillcolor="#a7bede" stroked="f">
                  <v:path arrowok="t"/>
                </v:rect>
                <v:rect id="Rectangle 102" o:spid="_x0000_s1032" style="position:absolute;left:1255;top:1159;width:9505;height:5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VW7r8A&#10;AADbAAAADwAAAGRycy9kb3ducmV2LnhtbESPzQrCMBCE74LvEFbwpqmKP1SjiCAonvx5gLVZ29Jm&#10;U5po69sbQfA4zMw3zGrTmlK8qHa5ZQWjYQSCOLE651TB7bofLEA4j6yxtEwK3uRgs+52Vhhr2/CZ&#10;XhefigBhF6OCzPsqltIlGRl0Q1sRB+9ha4M+yDqVusYmwE0px1E0kwZzDgsZVrTLKCkuT6NgMr/f&#10;ovk0PxXNzL1dhcW9PBZK9XvtdgnCU+v/4V/7oBUsxvD9En6AX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O9VbuvwAAANsAAAAPAAAAAAAAAAAAAAAAAJgCAABkcnMvZG93bnJl&#10;di54bWxQSwUGAAAAAAQABAD1AAAAhAMAAAAA&#10;" fillcolor="#a7bede" stroked="f">
                  <v:path arrowok="t"/>
                </v:rect>
                <v:shape id="Freeform 103" o:spid="_x0000_s1033" style="position:absolute;left:1138;top:-571;width:9741;height:0;visibility:visible;mso-wrap-style:square;v-text-anchor:top" coordsize="9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8Er2sMA&#10;AADbAAAADwAAAGRycy9kb3ducmV2LnhtbESPQWsCMRSE70L/Q3gFb5ptCyJbo2hB6VWrh95eN8/s&#10;2s3LNolm669vCoLHYWa+YWaL3rbiQj40jhU8jQsQxJXTDRsF+4/1aAoiRGSNrWNS8EsBFvOHwQxL&#10;7RJv6bKLRmQIhxIV1DF2pZShqsliGLuOOHtH5y3GLL2R2mPKcNvK56KYSIsN54UaO3qrqfrena0C&#10;Pl2P+9Pq0zfrw8Z8JfOT0nWi1PCxX76CiNTHe/jWftcKpi/w/yX/ADn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8Er2sMAAADbAAAADwAAAAAAAAAAAAAAAACYAgAAZHJzL2Rv&#10;d25yZXYueG1sUEsFBgAAAAAEAAQA9QAAAIgDAAAAAA==&#10;" path="m,l9741,e" filled="f" strokecolor="#4f81bc" strokeweight=".37392mm">
                  <v:path arrowok="t" o:connecttype="custom" o:connectlocs="0,0;9741,0" o:connectangles="0,0"/>
                </v:shape>
                <v:shape id="Freeform 104" o:spid="_x0000_s1034" style="position:absolute;left:1147;top:-561;width:0;height:2291;visibility:visible;mso-wrap-style:square;v-text-anchor:top" coordsize="0,22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sshcMA&#10;AADbAAAADwAAAGRycy9kb3ducmV2LnhtbESPQWsCMRSE7wX/Q3iCt5q1iCyrUVRUpLdui+jtsXlu&#10;gpuXZZPq+u+bQqHHYWa+YRar3jXiTl2wnhVMxhkI4spry7WCr8/9aw4iRGSNjWdS8KQAq+XgZYGF&#10;9g/+oHsZa5EgHApUYGJsCylDZchhGPuWOHlX3zmMSXa11B0+Etw18i3LZtKh5bRgsKWtoepWfjsF&#10;5e10CbsZ5mezn7zHw2Fj7dUoNRr26zmISH38D/+1j1pBPoXfL+kHyO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NsshcMAAADbAAAADwAAAAAAAAAAAAAAAACYAgAAZHJzL2Rv&#10;d25yZXYueG1sUEsFBgAAAAAEAAQA9QAAAIgDAAAAAA==&#10;" path="m,l,2292e" filled="f" strokecolor="#4f81bc" strokeweight="1.06pt">
                  <v:path arrowok="t" o:connecttype="custom" o:connectlocs="0,0;0,2292" o:connectangles="0,0"/>
                </v:shape>
                <v:shape id="Freeform 105" o:spid="_x0000_s1035" style="position:absolute;left:1138;top:1739;width:9741;height:0;visibility:visible;mso-wrap-style:square;v-text-anchor:top" coordsize="9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3f4MQA&#10;AADbAAAADwAAAGRycy9kb3ducmV2LnhtbESPQYvCMBSE74L/ITzBi6ypgqJdo0hhRQRhrV3Y46N5&#10;tsXmpTRZrf/eCAseh5n5hlltOlOLG7WusqxgMo5AEOdWV1woyM5fHwsQziNrrC2Tggc52Kz7vRXG&#10;2t75RLfUFyJA2MWooPS+iaV0eUkG3dg2xMG72NagD7ItpG7xHuCmltMomkuDFYeFEhtKSsqv6Z9R&#10;cDwko2IZzX+b7Ce1k29jrlmyU2o46LafIDx1/h3+b++1gsUMXl/CD5Dr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93+DEAAAA2wAAAA8AAAAAAAAAAAAAAAAAmAIAAGRycy9k&#10;b3ducmV2LnhtbFBLBQYAAAAABAAEAPUAAACJAwAAAAA=&#10;" path="m,l9741,e" filled="f" strokecolor="#4f81bc" strokeweight="1.06pt">
                  <v:path arrowok="t" o:connecttype="custom" o:connectlocs="0,0;9741,0" o:connectangles="0,0"/>
                </v:shape>
                <v:shape id="Freeform 106" o:spid="_x0000_s1036" style="position:absolute;left:10869;top:-561;width:0;height:2291;visibility:visible;mso-wrap-style:square;v-text-anchor:top" coordsize="0,22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0UXacMA&#10;AADbAAAADwAAAGRycy9kb3ducmV2LnhtbESPQWsCMRSE7wX/Q3iCt5q1h2VZjdKKivTWVaS9PTbP&#10;TXDzsmxS3f77RhA8DjPzDbNYDa4VV+qD9axgNs1AENdeW24UHA/b1wJEiMgaW8+k4I8CrJajlwWW&#10;2t/4i65VbESCcChRgYmxK6UMtSGHYeo74uSdfe8wJtk3Uvd4S3DXyrcsy6VDy2nBYEdrQ/Wl+nUK&#10;qsvpJ2xyLL7NdvYZd7sPa89Gqcl4eJ+DiDTEZ/jR3msFRQ73L+kHyO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0UXacMAAADbAAAADwAAAAAAAAAAAAAAAACYAgAAZHJzL2Rv&#10;d25yZXYueG1sUEsFBgAAAAAEAAQA9QAAAIgDAAAAAA==&#10;" path="m,l,2292e" filled="f" strokecolor="#4f81bc" strokeweight="1.06pt">
                  <v:path arrowok="t" o:connecttype="custom" o:connectlocs="0,0;0,2292" o:connectangles="0,0"/>
                </v:shape>
                <w10:wrap anchorx="page"/>
              </v:group>
            </w:pict>
          </mc:Fallback>
        </mc:AlternateContent>
      </w:r>
    </w:p>
    <w:p w14:paraId="219B0447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2FFD010" w14:textId="77777777" w:rsidR="00757201" w:rsidRPr="00757201" w:rsidRDefault="00757201" w:rsidP="0075720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  <w:rtl/>
        </w:rPr>
      </w:pPr>
      <w:r w:rsidRPr="00757201">
        <w:rPr>
          <w:rFonts w:ascii="Times New Roman" w:hAnsi="Times New Roman" w:cs="Times New Roman"/>
          <w:sz w:val="32"/>
          <w:szCs w:val="32"/>
        </w:rPr>
        <w:t>Learning and practicing the students with the fundamentals and applications of the mechanical engineering drawing</w:t>
      </w:r>
      <w:r>
        <w:rPr>
          <w:rFonts w:ascii="Times New Roman" w:hAnsi="Times New Roman" w:cs="Times New Roman"/>
          <w:sz w:val="32"/>
          <w:szCs w:val="32"/>
        </w:rPr>
        <w:t>.</w:t>
      </w:r>
    </w:p>
    <w:p w14:paraId="3ADDDF76" w14:textId="77777777" w:rsidR="000544CD" w:rsidRPr="000544CD" w:rsidRDefault="000544CD" w:rsidP="00F70C68">
      <w:pPr>
        <w:bidi/>
        <w:spacing w:after="0" w:line="240" w:lineRule="auto"/>
        <w:jc w:val="right"/>
        <w:rPr>
          <w:rFonts w:ascii="Times New Roman" w:eastAsia="Times New Roman" w:hAnsi="Times New Roman" w:cs="Simplified Arabic"/>
          <w:b/>
          <w:bCs/>
          <w:sz w:val="28"/>
          <w:szCs w:val="28"/>
          <w:rtl/>
          <w:lang w:bidi="ar-IQ"/>
        </w:rPr>
      </w:pPr>
    </w:p>
    <w:p w14:paraId="6CD2900D" w14:textId="77777777" w:rsidR="000544CD" w:rsidRPr="000544CD" w:rsidRDefault="000544CD" w:rsidP="000544CD">
      <w:pPr>
        <w:bidi/>
        <w:spacing w:after="0" w:line="240" w:lineRule="auto"/>
        <w:jc w:val="center"/>
        <w:rPr>
          <w:rFonts w:ascii="Times New Roman" w:eastAsia="Times New Roman" w:hAnsi="Times New Roman" w:cs="Simplified Arabic"/>
          <w:b/>
          <w:bCs/>
          <w:sz w:val="28"/>
          <w:szCs w:val="28"/>
          <w:rtl/>
          <w:lang w:bidi="ar-IQ"/>
        </w:rPr>
      </w:pPr>
    </w:p>
    <w:p w14:paraId="64ED28EC" w14:textId="77777777" w:rsidR="00852A8B" w:rsidRPr="000544CD" w:rsidRDefault="00852A8B" w:rsidP="000544CD">
      <w:pPr>
        <w:widowControl w:val="0"/>
        <w:autoSpaceDE w:val="0"/>
        <w:autoSpaceDN w:val="0"/>
        <w:adjustRightInd w:val="0"/>
        <w:spacing w:after="0" w:line="287" w:lineRule="exact"/>
        <w:ind w:left="196" w:right="214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7947DCA4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0"/>
        <w:gridCol w:w="4972"/>
      </w:tblGrid>
      <w:tr w:rsidR="00852A8B" w14:paraId="6E2F19CF" w14:textId="77777777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4E889E5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7FEFC04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171FE4" w14:textId="77777777" w:rsidR="00852A8B" w:rsidRDefault="000544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of Baghdad/ College of Engineering</w:t>
            </w:r>
          </w:p>
        </w:tc>
      </w:tr>
      <w:tr w:rsidR="00852A8B" w14:paraId="71AD9468" w14:textId="77777777">
        <w:trPr>
          <w:trHeight w:hRule="exact" w:val="64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1FFE0BF1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01CEC32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/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09E3D97" w14:textId="77777777" w:rsidR="00852A8B" w:rsidRDefault="000544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ronmental Engineering Department</w:t>
            </w:r>
          </w:p>
        </w:tc>
      </w:tr>
      <w:tr w:rsidR="00852A8B" w14:paraId="5F94C586" w14:textId="77777777">
        <w:trPr>
          <w:trHeight w:hRule="exact" w:val="646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B234FB8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04B61C17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9605474" w14:textId="77777777" w:rsidR="00852A8B" w:rsidRDefault="00C96E1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chanical </w:t>
            </w:r>
            <w:r w:rsidR="00501DCC">
              <w:rPr>
                <w:rFonts w:ascii="Times New Roman" w:hAnsi="Times New Roman" w:cs="Times New Roman"/>
                <w:sz w:val="24"/>
                <w:szCs w:val="24"/>
              </w:rPr>
              <w:t>Engineering Drawing</w:t>
            </w:r>
          </w:p>
        </w:tc>
      </w:tr>
      <w:tr w:rsidR="00852A8B" w14:paraId="3C375B74" w14:textId="77777777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96A8848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36FB33D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of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ce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d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E014281" w14:textId="7ABCF952" w:rsidR="00501DCC" w:rsidRDefault="006C5AA0" w:rsidP="00501D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  <w:r w:rsidR="00501DCC">
              <w:rPr>
                <w:rFonts w:ascii="Times New Roman" w:hAnsi="Times New Roman" w:cs="Times New Roman"/>
                <w:sz w:val="24"/>
                <w:szCs w:val="24"/>
              </w:rPr>
              <w:t xml:space="preserve">/week: </w:t>
            </w:r>
          </w:p>
          <w:p w14:paraId="716148EB" w14:textId="5D8F6678" w:rsidR="00852A8B" w:rsidRDefault="00757201" w:rsidP="007572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  <w:proofErr w:type="gramEnd"/>
            <w:r w:rsidR="00501DCC">
              <w:rPr>
                <w:rFonts w:ascii="Times New Roman" w:hAnsi="Times New Roman" w:cs="Times New Roman"/>
                <w:sz w:val="24"/>
                <w:szCs w:val="24"/>
              </w:rPr>
              <w:t xml:space="preserve"> in college.</w:t>
            </w:r>
          </w:p>
        </w:tc>
      </w:tr>
      <w:tr w:rsidR="00852A8B" w14:paraId="284F357E" w14:textId="77777777">
        <w:trPr>
          <w:trHeight w:hRule="exact" w:val="509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2BC4330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B6A5E4D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em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B0B652" w14:textId="77777777" w:rsidR="00852A8B" w:rsidRDefault="00F70C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</w:tr>
      <w:tr w:rsidR="00852A8B" w14:paraId="5748775D" w14:textId="77777777">
        <w:trPr>
          <w:trHeight w:hRule="exact" w:val="602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C3E41D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12EEFF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8678AE7" w14:textId="77777777" w:rsidR="00852A8B" w:rsidRDefault="00F70C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4D54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="000544CD" w:rsidRPr="00DB4D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544CD" w:rsidRPr="00DB4D54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DB4D5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proofErr w:type="spellEnd"/>
          </w:p>
        </w:tc>
      </w:tr>
      <w:tr w:rsidR="00852A8B" w14:paraId="7F54BDB5" w14:textId="77777777">
        <w:trPr>
          <w:trHeight w:hRule="exact" w:val="66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12181483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221F1F"/>
                <w:spacing w:val="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p w14:paraId="40D7A461" w14:textId="77777777" w:rsidR="00852A8B" w:rsidRDefault="00757201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 w:rsidR="00B27CD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 w:rsidR="00B27CD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 w:rsidR="00B27CD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BC9FF52" w14:textId="7423D6B1" w:rsidR="00852A8B" w:rsidRDefault="0087326A" w:rsidP="006C5A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</w:t>
            </w:r>
            <w:r w:rsidR="006C5AA0">
              <w:rPr>
                <w:rFonts w:ascii="Times New Roman" w:hAnsi="Times New Roman" w:cs="Times New Roman" w:hint="cs"/>
                <w:sz w:val="24"/>
                <w:szCs w:val="24"/>
                <w:rtl/>
              </w:rPr>
              <w:t>21</w:t>
            </w:r>
          </w:p>
        </w:tc>
      </w:tr>
      <w:tr w:rsidR="00852A8B" w14:paraId="7A6D255E" w14:textId="77777777">
        <w:trPr>
          <w:trHeight w:hRule="exact" w:val="52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0FECF8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852A8B" w14:paraId="469A6C11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3F7C90" w14:textId="77777777" w:rsidR="00D76F53" w:rsidRPr="00D76F53" w:rsidRDefault="00061598" w:rsidP="00D76F53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76F53">
              <w:rPr>
                <w:rFonts w:ascii="Times New Roman" w:hAnsi="Times New Roman" w:cs="Times New Roman"/>
                <w:sz w:val="24"/>
                <w:szCs w:val="24"/>
              </w:rPr>
              <w:t xml:space="preserve">Understanding </w:t>
            </w:r>
            <w:r w:rsidR="00F70C68" w:rsidRPr="00D76F53">
              <w:rPr>
                <w:rFonts w:ascii="Times New Roman" w:hAnsi="Times New Roman" w:cs="Times New Roman"/>
                <w:sz w:val="24"/>
                <w:szCs w:val="24"/>
              </w:rPr>
              <w:t>the importance of engineering drawing</w:t>
            </w:r>
            <w:r w:rsidRPr="00D76F5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52A8B" w14:paraId="6E7C8CC6" w14:textId="77777777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D309428" w14:textId="77777777" w:rsidR="00852A8B" w:rsidRPr="00D76F53" w:rsidRDefault="00F70C68" w:rsidP="00D76F53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76F53">
              <w:rPr>
                <w:rFonts w:ascii="Times New Roman" w:hAnsi="Times New Roman" w:cs="Times New Roman"/>
                <w:sz w:val="24"/>
                <w:szCs w:val="24"/>
              </w:rPr>
              <w:t>Understanding the applications of engineering drawing</w:t>
            </w:r>
            <w:r w:rsidR="00061598" w:rsidRPr="00D76F5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BB07D0D" w14:textId="77777777" w:rsidR="00061598" w:rsidRDefault="00061598" w:rsidP="00F70C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BA303D" w14:textId="77777777" w:rsidR="00061598" w:rsidRPr="00061598" w:rsidRDefault="00061598" w:rsidP="00F70C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D9902B" w14:textId="77777777" w:rsidR="00061598" w:rsidRDefault="00061598" w:rsidP="00F70C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7191A819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B3168E3" w14:textId="77777777" w:rsidR="00061598" w:rsidRDefault="000615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79C3A3A3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EACCE7" w14:textId="77777777" w:rsidR="00852A8B" w:rsidRPr="00D76F53" w:rsidRDefault="00852A8B" w:rsidP="00D76F5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2E8A5AF6" w14:textId="77777777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169AFCE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31781267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D06324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0FFA5137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666C757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563B1BA6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0A6115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A091E9" w14:textId="77777777" w:rsidR="00852A8B" w:rsidRDefault="00852A8B">
      <w:pPr>
        <w:widowControl w:val="0"/>
        <w:autoSpaceDE w:val="0"/>
        <w:autoSpaceDN w:val="0"/>
        <w:adjustRightInd w:val="0"/>
        <w:spacing w:before="5" w:after="0" w:line="180" w:lineRule="exact"/>
        <w:ind w:right="-20"/>
        <w:rPr>
          <w:rFonts w:ascii="Times New Roman" w:hAnsi="Times New Roman" w:cs="Times New Roman"/>
          <w:sz w:val="18"/>
          <w:szCs w:val="18"/>
        </w:rPr>
      </w:pPr>
    </w:p>
    <w:p w14:paraId="0F0A72F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1EE9F12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0FD4790D" w14:textId="77777777" w:rsidR="00852A8B" w:rsidRDefault="00B27CD6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0" allowOverlap="1" wp14:anchorId="4803C557" wp14:editId="53B66F46">
                <wp:simplePos x="0" y="0"/>
                <wp:positionH relativeFrom="page">
                  <wp:posOffset>715645</wp:posOffset>
                </wp:positionH>
                <wp:positionV relativeFrom="paragraph">
                  <wp:posOffset>-140335</wp:posOffset>
                </wp:positionV>
                <wp:extent cx="6198870" cy="440690"/>
                <wp:effectExtent l="0" t="0" r="0" b="0"/>
                <wp:wrapNone/>
                <wp:docPr id="69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40690"/>
                          <a:chOff x="1127" y="-221"/>
                          <a:chExt cx="9762" cy="694"/>
                        </a:xfrm>
                      </wpg:grpSpPr>
                      <wps:wsp>
                        <wps:cNvPr id="70" name="Rectangle 108"/>
                        <wps:cNvSpPr>
                          <a:spLocks/>
                        </wps:cNvSpPr>
                        <wps:spPr bwMode="auto">
                          <a:xfrm>
                            <a:off x="1157" y="-201"/>
                            <a:ext cx="9702" cy="65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09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110"/>
                        <wps:cNvSpPr>
                          <a:spLocks/>
                        </wps:cNvSpPr>
                        <wps:spPr bwMode="auto">
                          <a:xfrm>
                            <a:off x="1138" y="-210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111"/>
                        <wps:cNvSpPr>
                          <a:spLocks/>
                        </wps:cNvSpPr>
                        <wps:spPr bwMode="auto">
                          <a:xfrm>
                            <a:off x="1147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112"/>
                        <wps:cNvSpPr>
                          <a:spLocks/>
                        </wps:cNvSpPr>
                        <wps:spPr bwMode="auto">
                          <a:xfrm>
                            <a:off x="1138" y="463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113"/>
                        <wps:cNvSpPr>
                          <a:spLocks/>
                        </wps:cNvSpPr>
                        <wps:spPr bwMode="auto">
                          <a:xfrm>
                            <a:off x="10869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16282F" id="Group 107" o:spid="_x0000_s1026" style="position:absolute;margin-left:56.35pt;margin-top:-11.05pt;width:488.1pt;height:34.7pt;z-index:-251655680;mso-position-horizontal-relative:page" coordorigin="1127,-221" coordsize="9762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" o:allowincell="f">
                <v:rect id="Rectangle 108" o:spid="_x0000_s1027" style="position:absolute;left:1157;top:-201;width:9702;height:6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4dJbwA&#10;AADbAAAADwAAAGRycy9kb3ducmV2LnhtbERPSwrCMBDdC94hjOBOUxWtVKOIICiu/BxgbMa2tJmU&#10;Jtp6e7MQXD7ef73tTCXe1LjCsoLJOAJBnFpdcKbgfjuMliCcR9ZYWSYFH3Kw3fR7a0y0bflC76vP&#10;RAhhl6CC3Ps6kdKlORl0Y1sTB+5pG4M+wCaTusE2hJtKTqNoIQ0WHBpyrGmfU1peX0bBLH7co3he&#10;nMt24T6uxvJRnUqlhoNutwLhqfN/8c991ArisD58CT9Abr4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kvh0lvAAAANsAAAAPAAAAAAAAAAAAAAAAAJgCAABkcnMvZG93bnJldi54&#10;bWxQSwUGAAAAAAQABAD1AAAAgQMAAAAA&#10;" fillcolor="#a7bede" stroked="f">
                  <v:path arrowok="t"/>
                </v:rect>
                <v:rect id="Rectangle 109" o:spid="_x0000_s1028" style="position:absolute;left:1255;top:-35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K4vsAA&#10;AADbAAAADwAAAGRycy9kb3ducmV2LnhtbESP0YrCMBRE3wX/IVzBN01VtEs1igiCsk+6/YBrc21L&#10;m5vSRFv/3iwIPg4zc4bZ7HpTiye1rrSsYDaNQBBnVpecK0j/jpMfEM4ja6wtk4IXOdhth4MNJtp2&#10;fKHn1eciQNglqKDwvkmkdFlBBt3UNsTBu9vWoA+yzaVusQtwU8t5FK2kwZLDQoENHQrKquvDKFjE&#10;tzSKl+Vv1a3cyzVY3epzpdR41O/XIDz1/hv+tE9aQTyD/y/hB8jt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/K4vsAAAADbAAAADwAAAAAAAAAAAAAAAACYAgAAZHJzL2Rvd25y&#10;ZXYueG1sUEsFBgAAAAAEAAQA9QAAAIUDAAAAAA==&#10;" fillcolor="#a7bede" stroked="f">
                  <v:path arrowok="t"/>
                </v:rect>
                <v:shape id="Freeform 110" o:spid="_x0000_s1029" style="position:absolute;left:1138;top:-210;width:9741;height:0;visibility:visible;mso-wrap-style:square;v-text-anchor:top" coordsize="9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E3s8UA&#10;AADbAAAADwAAAGRycy9kb3ducmV2LnhtbESPQWvCQBSE7wX/w/IEL6VuzCGtqatIoCJCoY0p9PjI&#10;PpNg9m3IbpP4791CocdhZr5hNrvJtGKg3jWWFayWEQji0uqGKwXF+e3pBYTzyBpby6TgRg5229nD&#10;BlNtR/6kIfeVCBB2KSqove9SKV1Zk0G3tB1x8C62N+iD7CupexwD3LQyjqJEGmw4LNTYUVZTec1/&#10;jIL3U/ZYraPkuyu+crv6MOZaZAelFvNp/wrC0+T/w3/to1bwHMPvl/AD5PY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gTezxQAAANsAAAAPAAAAAAAAAAAAAAAAAJgCAABkcnMv&#10;ZG93bnJldi54bWxQSwUGAAAAAAQABAD1AAAAigMAAAAA&#10;" path="m,l9741,e" filled="f" strokecolor="#4f81bc" strokeweight="1.06pt">
                  <v:path arrowok="t" o:connecttype="custom" o:connectlocs="0,0;9741,0" o:connectangles="0,0"/>
                </v:shape>
                <v:shape id="Freeform 111" o:spid="_x0000_s1030" style="position:absolute;left:1147;top:-201;width:0;height:654;visibility:visible;mso-wrap-style:square;v-text-anchor:top" coordsize="0,6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wKl8IA&#10;AADbAAAADwAAAGRycy9kb3ducmV2LnhtbESPS4sCMRCE7wv+h9CCF9GMLvgYjSKKsIf14AP02CTt&#10;zOCkM0yijv9+Iwh7LKrqK2q+bGwpHlT7wrGCQT8BQaydKThTcDpuexMQPiAbLB2Tghd5WC5aX3NM&#10;jXvynh6HkIkIYZ+igjyEKpXS65ws+r6riKN3dbXFEGWdSVPjM8JtKYdJMpIWC44LOVa0zknfDner&#10;4HzGrqPLhn7LnRlNptpPudBKddrNagYiUBP+w5/2j1Ew/ob3l/gD5OI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fAqXwgAAANsAAAAPAAAAAAAAAAAAAAAAAJgCAABkcnMvZG93&#10;bnJldi54bWxQSwUGAAAAAAQABAD1AAAAhwMAAAAA&#10;" path="m,l,655e" filled="f" strokecolor="#4f81bc" strokeweight="1.06pt">
                  <v:path arrowok="t" o:connecttype="custom" o:connectlocs="0,0;0,655" o:connectangles="0,0"/>
                </v:shape>
                <v:shape id="Freeform 112" o:spid="_x0000_s1031" style="position:absolute;left:1138;top:463;width:9741;height:0;visibility:visible;mso-wrap-style:square;v-text-anchor:top" coordsize="9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3DicQA&#10;AADbAAAADwAAAGRycy9kb3ducmV2LnhtbESPQWsCMRSE74X+h/AK3mq2RaysRqkFpddaPfT2unlm&#10;VzcvaxLN1l/fFAoeh5n5hpktetuKC/nQOFbwNCxAEFdON2wUbD9XjxMQISJrbB2Tgh8KsJjf382w&#10;1C7xB1020YgM4VCigjrGrpQyVDVZDEPXEWdv77zFmKU3UntMGW5b+VwUY2mx4bxQY0dvNVXHzdkq&#10;4MN1vz0sv3yz2q3NdzKnlK5jpQYP/esURKQ+3sL/7Xet4GUEf1/yD5D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H9w4nEAAAA2wAAAA8AAAAAAAAAAAAAAAAAmAIAAGRycy9k&#10;b3ducmV2LnhtbFBLBQYAAAAABAAEAPUAAACJAwAAAAA=&#10;" path="m,l9741,e" filled="f" strokecolor="#4f81bc" strokeweight=".37392mm">
                  <v:path arrowok="t" o:connecttype="custom" o:connectlocs="0,0;9741,0" o:connectangles="0,0"/>
                </v:shape>
                <v:shape id="Freeform 113" o:spid="_x0000_s1032" style="position:absolute;left:10869;top:-201;width:0;height:654;visibility:visible;mso-wrap-style:square;v-text-anchor:top" coordsize="0,6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k3eMIA&#10;AADbAAAADwAAAGRycy9kb3ducmV2LnhtbESPS4sCMRCE7wv+h9CCF9GMwvoYjSKKsIf14AP02CTt&#10;zOCkM0yijv9+Iwh7LKrqK2q+bGwpHlT7wrGCQT8BQaydKThTcDpuexMQPiAbLB2Tghd5WC5aX3NM&#10;jXvynh6HkIkIYZ+igjyEKpXS65ws+r6riKN3dbXFEGWdSVPjM8JtKYdJMpIWC44LOVa0zknfDner&#10;4HzGrqPLhn7LnRlNptpPudBKddrNagYiUBP+w5/2j1Ew/ob3l/gD5OI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2Td4wgAAANsAAAAPAAAAAAAAAAAAAAAAAJgCAABkcnMvZG93&#10;bnJldi54bWxQSwUGAAAAAAQABAD1AAAAhwMAAAAA&#10;" path="m,l,655e" filled="f" strokecolor="#4f81bc" strokeweight="1.06pt">
                  <v:path arrowok="t" o:connecttype="custom" o:connectlocs="0,0;0,655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9</w:t>
      </w:r>
      <w:proofErr w:type="gramStart"/>
      <w:r>
        <w:rPr>
          <w:rFonts w:ascii="Times New Roman" w:hAnsi="Times New Roman" w:cs="Times New Roman"/>
          <w:color w:val="221F1F"/>
          <w:sz w:val="28"/>
          <w:szCs w:val="28"/>
        </w:rPr>
        <w:t xml:space="preserve">· </w:t>
      </w:r>
      <w:r>
        <w:rPr>
          <w:rFonts w:ascii="Times New Roman" w:hAnsi="Times New Roman" w:cs="Times New Roman"/>
          <w:color w:val="221F1F"/>
          <w:spacing w:val="6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ea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proofErr w:type="gramEnd"/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4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z w:val="28"/>
          <w:szCs w:val="28"/>
        </w:rPr>
        <w:t>,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T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,L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s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h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</w:p>
    <w:p w14:paraId="65349713" w14:textId="77777777" w:rsidR="00852A8B" w:rsidRDefault="00852A8B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  <w:sectPr w:rsidR="00852A8B">
          <w:pgSz w:w="11920" w:h="16840"/>
          <w:pgMar w:top="920" w:right="880" w:bottom="280" w:left="1060" w:header="720" w:footer="720" w:gutter="0"/>
          <w:cols w:space="720" w:equalWidth="0">
            <w:col w:w="9980"/>
          </w:cols>
          <w:noEndnote/>
        </w:sectPr>
      </w:pPr>
    </w:p>
    <w:p w14:paraId="2D94AC50" w14:textId="77777777" w:rsidR="00852A8B" w:rsidRDefault="00F42507">
      <w:pPr>
        <w:widowControl w:val="0"/>
        <w:autoSpaceDE w:val="0"/>
        <w:autoSpaceDN w:val="0"/>
        <w:adjustRightInd w:val="0"/>
        <w:spacing w:before="5" w:after="0" w:line="90" w:lineRule="exact"/>
        <w:ind w:right="-20"/>
        <w:rPr>
          <w:rFonts w:ascii="Times New Roman" w:hAnsi="Times New Roman" w:cs="Times New Roman"/>
          <w:color w:val="000000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824" behindDoc="1" locked="0" layoutInCell="0" allowOverlap="1" wp14:anchorId="18D7B403" wp14:editId="262199EE">
                <wp:simplePos x="0" y="0"/>
                <wp:positionH relativeFrom="page">
                  <wp:posOffset>496111</wp:posOffset>
                </wp:positionH>
                <wp:positionV relativeFrom="page">
                  <wp:posOffset>729574</wp:posOffset>
                </wp:positionV>
                <wp:extent cx="6340839" cy="2052320"/>
                <wp:effectExtent l="0" t="0" r="0" b="0"/>
                <wp:wrapNone/>
                <wp:docPr id="30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0839" cy="2052320"/>
                          <a:chOff x="1245" y="1146"/>
                          <a:chExt cx="9526" cy="1914"/>
                        </a:xfrm>
                      </wpg:grpSpPr>
                      <wps:wsp>
                        <wps:cNvPr id="31" name="Rectangle 146"/>
                        <wps:cNvSpPr>
                          <a:spLocks/>
                        </wps:cNvSpPr>
                        <wps:spPr bwMode="auto">
                          <a:xfrm>
                            <a:off x="1255" y="1156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47"/>
                        <wps:cNvSpPr>
                          <a:spLocks/>
                        </wps:cNvSpPr>
                        <wps:spPr bwMode="auto">
                          <a:xfrm>
                            <a:off x="1255" y="1418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48"/>
                        <wps:cNvSpPr>
                          <a:spLocks/>
                        </wps:cNvSpPr>
                        <wps:spPr bwMode="auto">
                          <a:xfrm>
                            <a:off x="1255" y="1682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149"/>
                        <wps:cNvSpPr>
                          <a:spLocks/>
                        </wps:cNvSpPr>
                        <wps:spPr bwMode="auto">
                          <a:xfrm>
                            <a:off x="1255" y="1944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50"/>
                        <wps:cNvSpPr>
                          <a:spLocks/>
                        </wps:cNvSpPr>
                        <wps:spPr bwMode="auto">
                          <a:xfrm>
                            <a:off x="1255" y="2205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51"/>
                        <wps:cNvSpPr>
                          <a:spLocks/>
                        </wps:cNvSpPr>
                        <wps:spPr bwMode="auto">
                          <a:xfrm>
                            <a:off x="1255" y="24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52"/>
                        <wps:cNvSpPr>
                          <a:spLocks/>
                        </wps:cNvSpPr>
                        <wps:spPr bwMode="auto">
                          <a:xfrm>
                            <a:off x="1255" y="272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A7762E" id="Group 145" o:spid="_x0000_s1026" style="position:absolute;margin-left:39.05pt;margin-top:57.45pt;width:499.3pt;height:161.6pt;z-index:-251654656;mso-position-horizontal-relative:page;mso-position-vertical-relative:page" coordorigin="1245,1146" coordsize="9526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" o:allowincell="f">
                <v:rect id="Rectangle 146" o:spid="_x0000_s1027" style="position:absolute;left:1255;top:1156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gBfr4A&#10;AADbAAAADwAAAGRycy9kb3ducmV2LnhtbESPzQrCMBCE74LvEFbwpqmKP1SjiCAonvx5gLVZ29Jm&#10;U5po69sbQfA4zHwzzGrTmlK8qHa5ZQWjYQSCOLE651TB7bofLEA4j6yxtEwK3uRgs+52Vhhr2/CZ&#10;XhefilDCLkYFmfdVLKVLMjLohrYiDt7D1gZ9kHUqdY1NKDelHEfRTBrMOSxkWNEuo6S4PI2Cyfx+&#10;i+bT/FQ0M/d2FRb38lgo1e+12yUIT63/h3/0QQduBN8v4QfI9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2YAX6+AAAA2wAAAA8AAAAAAAAAAAAAAAAAmAIAAGRycy9kb3ducmV2&#10;LnhtbFBLBQYAAAAABAAEAPUAAACDAwAAAAA=&#10;" fillcolor="#a7bede" stroked="f">
                  <v:path arrowok="t"/>
                </v:rect>
                <v:rect id="Rectangle 147" o:spid="_x0000_s1028" style="position:absolute;left:1255;top:1418;width:9505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qfCb4A&#10;AADbAAAADwAAAGRycy9kb3ducmV2LnhtbESPzQrCMBCE74LvEFbwpqmKP1SjiCAonvx5gLVZ29Jm&#10;U5po69sbQfA4zHwzzGrTmlK8qHa5ZQWjYQSCOLE651TB7bofLEA4j6yxtEwK3uRgs+52Vhhr2/CZ&#10;XhefilDCLkYFmfdVLKVLMjLohrYiDt7D1gZ9kHUqdY1NKDelHEfRTBrMOSxkWNEuo6S4PI2Cyfx+&#10;i+bT/FQ0M/d2FRb38lgo1e+12yUIT63/h3/0QQduDN8v4QfI9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1Knwm+AAAA2wAAAA8AAAAAAAAAAAAAAAAAmAIAAGRycy9kb3ducmV2&#10;LnhtbFBLBQYAAAAABAAEAPUAAACDAwAAAAA=&#10;" fillcolor="#a7bede" stroked="f">
                  <v:path arrowok="t"/>
                </v:rect>
                <v:rect id="Rectangle 148" o:spid="_x0000_s1029" style="position:absolute;left:1255;top:1682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Y6kr4A&#10;AADbAAAADwAAAGRycy9kb3ducmV2LnhtbESPzQrCMBCE74LvEFbwpqmKP1SjiCAonvx5gLVZ29Jm&#10;U5po69sbQfA4zHwzzGrTmlK8qHa5ZQWjYQSCOLE651TB7bofLEA4j6yxtEwK3uRgs+52Vhhr2/CZ&#10;XhefilDCLkYFmfdVLKVLMjLohrYiDt7D1gZ9kHUqdY1NKDelHEfRTBrMOSxkWNEuo6S4PI2Cyfx+&#10;i+bT/FQ0M/d2FRb38lgo1e+12yUIT63/h3/0QQduAt8v4QfI9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IGOpK+AAAA2wAAAA8AAAAAAAAAAAAAAAAAmAIAAGRycy9kb3ducmV2&#10;LnhtbFBLBQYAAAAABAAEAPUAAACDAwAAAAA=&#10;" fillcolor="#a7bede" stroked="f">
                  <v:path arrowok="t"/>
                </v:rect>
                <v:rect id="Rectangle 149" o:spid="_x0000_s1030" style="position:absolute;left:1255;top:1944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+i5sIA&#10;AADbAAAADwAAAGRycy9kb3ducmV2LnhtbESP3YrCMBSE7wXfIZyFvdN0Xf+ojSILC4pXVh/gtDm2&#10;pc1JaaKtb28WFrwcZr4ZJtkNphEP6lxlWcHXNAJBnFtdcaHgevmdrEE4j6yxsUwKnuRgtx2PEoy1&#10;7flMj9QXIpSwi1FB6X0bS+nykgy6qW2Jg3eznUEfZFdI3WEfyk0jZ1G0lAYrDgsltvRTUl6nd6Pg&#10;e5Vdo9WiOtX90j1di3XWHGulPj+G/QaEp8G/w//0QQduDn9fwg+Q2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76LmwgAAANsAAAAPAAAAAAAAAAAAAAAAAJgCAABkcnMvZG93&#10;bnJldi54bWxQSwUGAAAAAAQABAD1AAAAhwMAAAAA&#10;" fillcolor="#a7bede" stroked="f">
                  <v:path arrowok="t"/>
                </v:rect>
                <v:rect id="Rectangle 150" o:spid="_x0000_s1031" style="position:absolute;left:1255;top:2205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qMHfb4A&#10;AADbAAAADwAAAGRycy9kb3ducmV2LnhtbESPzQrCMBCE74LvEFbwpqmKP1SjiCAonvx5gLVZ29Jm&#10;U5po69sbQfA4zHwzzGrTmlK8qHa5ZQWjYQSCOLE651TB7bofLEA4j6yxtEwK3uRgs+52Vhhr2/CZ&#10;XhefilDCLkYFmfdVLKVLMjLohrYiDt7D1gZ9kHUqdY1NKDelHEfRTBrMOSxkWNEuo6S4PI2Cyfx+&#10;i+bT/FQ0M/d2FRb38lgo1e+12yUIT63/h3/0QQduCt8v4QfI9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OKjB32+AAAA2wAAAA8AAAAAAAAAAAAAAAAAmAIAAGRycy9kb3ducmV2&#10;LnhtbFBLBQYAAAAABAAEAPUAAACDAwAAAAA=&#10;" fillcolor="#a7bede" stroked="f">
                  <v:path arrowok="t"/>
                </v:rect>
                <v:rect id="Rectangle 151" o:spid="_x0000_s1032" style="position:absolute;left:1255;top:2467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GZCsIA&#10;AADbAAAADwAAAGRycy9kb3ducmV2LnhtbESPzWrDMBCE74W+g9hCb42cltrBiWxCoNCSU5M8wMba&#10;WMbWyliqf96+ChR6HGa+GWZXzrYTIw2+caxgvUpAEFdON1wruJw/XjYgfEDW2DkmBQt5KIvHhx3m&#10;2k38TeMp1CKWsM9RgQmhz6X0lSGLfuV64ujd3GAxRDnUUg84xXLbydckSaXFhuOCwZ4Ohqr29GMV&#10;vGXXS5K9N8d2Sv3ie2yv3Ver1PPTvN+CCDSH//Af/akjl8L9S/wBsvg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cZkKwgAAANsAAAAPAAAAAAAAAAAAAAAAAJgCAABkcnMvZG93&#10;bnJldi54bWxQSwUGAAAAAAQABAD1AAAAhwMAAAAA&#10;" fillcolor="#a7bede" stroked="f">
                  <v:path arrowok="t"/>
                </v:rect>
                <v:rect id="Rectangle 152" o:spid="_x0000_s1033" style="position:absolute;left:1255;top:2729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08kb4A&#10;AADbAAAADwAAAGRycy9kb3ducmV2LnhtbESPzQrCMBCE74LvEFbwpqmKP1SjiCAonvx5gLVZ29Jm&#10;U5po69sbQfA4zHwzzGrTmlK8qHa5ZQWjYQSCOLE651TB7bofLEA4j6yxtEwK3uRgs+52Vhhr2/CZ&#10;XhefilDCLkYFmfdVLKVLMjLohrYiDt7D1gZ9kHUqdY1NKDelHEfRTBrMOSxkWNEuo6S4PI2Cyfx+&#10;i+bT/FQ0M/d2FRb38lgo1e+12yUIT63/h3/0QX85+H4JP0Cu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09PJG+AAAA2wAAAA8AAAAAAAAAAAAAAAAAmAIAAGRycy9kb3ducmV2&#10;LnhtbFBLBQYAAAAABAAEAPUAAACDAwAAAAA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0" allowOverlap="1" wp14:anchorId="721AF3D5" wp14:editId="0F093150">
                <wp:simplePos x="0" y="0"/>
                <wp:positionH relativeFrom="page">
                  <wp:posOffset>790575</wp:posOffset>
                </wp:positionH>
                <wp:positionV relativeFrom="page">
                  <wp:posOffset>7567295</wp:posOffset>
                </wp:positionV>
                <wp:extent cx="6049010" cy="1035685"/>
                <wp:effectExtent l="0" t="0" r="0" b="0"/>
                <wp:wrapNone/>
                <wp:docPr id="6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245" y="11917"/>
                          <a:chExt cx="9526" cy="1631"/>
                        </a:xfrm>
                      </wpg:grpSpPr>
                      <wps:wsp>
                        <wps:cNvPr id="64" name="Rectangle 115"/>
                        <wps:cNvSpPr>
                          <a:spLocks/>
                        </wps:cNvSpPr>
                        <wps:spPr bwMode="auto">
                          <a:xfrm>
                            <a:off x="1255" y="11927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116"/>
                        <wps:cNvSpPr>
                          <a:spLocks/>
                        </wps:cNvSpPr>
                        <wps:spPr bwMode="auto">
                          <a:xfrm>
                            <a:off x="1255" y="1225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117"/>
                        <wps:cNvSpPr>
                          <a:spLocks/>
                        </wps:cNvSpPr>
                        <wps:spPr bwMode="auto">
                          <a:xfrm>
                            <a:off x="1255" y="1257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118"/>
                        <wps:cNvSpPr>
                          <a:spLocks/>
                        </wps:cNvSpPr>
                        <wps:spPr bwMode="auto">
                          <a:xfrm>
                            <a:off x="1255" y="1289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119"/>
                        <wps:cNvSpPr>
                          <a:spLocks/>
                        </wps:cNvSpPr>
                        <wps:spPr bwMode="auto">
                          <a:xfrm>
                            <a:off x="1255" y="1321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D4EECA" id="Group 114" o:spid="_x0000_s1026" style="position:absolute;margin-left:62.25pt;margin-top:595.85pt;width:476.3pt;height:81.55pt;z-index:-251649536;mso-position-horizontal-relative:page;mso-position-vertical-relative:page" coordorigin="1245,11917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" o:allowincell="f">
                <v:rect id="Rectangle 115" o:spid="_x0000_s1027" style="position:absolute;left:1255;top:11927;width:9505;height:3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yN+8IA&#10;AADbAAAADwAAAGRycy9kb3ducmV2LnhtbESP3YrCMBSE7xd8h3CEvVtTd7VKbRQRhBWv/HmA0+bY&#10;ljYnpcna+vYbQfBymJlvmHQzmEbcqXOVZQXTSQSCOLe64kLB9bL/WoJwHlljY5kUPMjBZj36SDHR&#10;tucT3c++EAHCLkEFpfdtIqXLSzLoJrYlDt7NdgZ9kF0hdYd9gJtGfkdRLA1WHBZKbGlXUl6f/4yC&#10;n0V2jRbz6lj3sXu4FuusOdRKfY6H7QqEp8G/w6/2r1YQz+D5JfwAuf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XI37wgAAANsAAAAPAAAAAAAAAAAAAAAAAJgCAABkcnMvZG93&#10;bnJldi54bWxQSwUGAAAAAAQABAD1AAAAhwMAAAAA&#10;" fillcolor="#a7bede" stroked="f">
                  <v:path arrowok="t"/>
                </v:rect>
                <v:rect id="Rectangle 116" o:spid="_x0000_s1028" style="position:absolute;left:1255;top:12251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RAoYMEA&#10;AADbAAAADwAAAGRycy9kb3ducmV2LnhtbESP3YrCMBSE7wXfIRxh7zRVsZVqFBEWFK/8eYBjc2xL&#10;m5PSZG19+40geDnMzDfMetubWjypdaVlBdNJBII4s7rkXMHt+jtegnAeWWNtmRS8yMF2MxysMdW2&#10;4zM9Lz4XAcIuRQWF900qpcsKMugmtiEO3sO2Bn2QbS51i12Am1rOoiiWBksOCwU2tC8oqy5/RsE8&#10;ud+iZFGeqi52L9dgda+PlVI/o363AuGp99/wp33QCuIFvL+EHyA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EQKGDBAAAA2wAAAA8AAAAAAAAAAAAAAAAAmAIAAGRycy9kb3du&#10;cmV2LnhtbFBLBQYAAAAABAAEAPUAAACGAwAAAAA=&#10;" fillcolor="#a7bede" stroked="f">
                  <v:path arrowok="t"/>
                </v:rect>
                <v:rect id="Rectangle 117" o:spid="_x0000_s1029" style="position:absolute;left:1255;top:12573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K2F8AA&#10;AADbAAAADwAAAGRycy9kb3ducmV2LnhtbESP3arCMBCE7wXfIazgnaYqVqlGEUFQzpU/D7A2a1va&#10;bEoTbX17c0DwcpiZb5j1tjOVeFHjCssKJuMIBHFqdcGZgtv1MFqCcB5ZY2WZFLzJwXbT760x0bbl&#10;M70uPhMBwi5BBbn3dSKlS3My6Ma2Jg7ewzYGfZBNJnWDbYCbSk6jKJYGCw4LOda0zyktL0+jYLa4&#10;36LFvPgr29i9XY3lvTqVSg0H3W4FwlPnf+Fv+6gVxDH8fwk/QG4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cK2F8AAAADbAAAADwAAAAAAAAAAAAAAAACYAgAAZHJzL2Rvd25y&#10;ZXYueG1sUEsFBgAAAAAEAAQA9QAAAIUDAAAAAA==&#10;" fillcolor="#a7bede" stroked="f">
                  <v:path arrowok="t"/>
                </v:rect>
                <v:rect id="Rectangle 118" o:spid="_x0000_s1030" style="position:absolute;left:1255;top:12894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4TjMEA&#10;AADbAAAADwAAAGRycy9kb3ducmV2LnhtbESP3YrCMBSE7xd8h3AE79ZUxVaqUUQQlL3y5wGOzbEt&#10;bU5KE219e7MgeDnMzDfMatObWjypdaVlBZNxBII4s7rkXMH1sv9dgHAeWWNtmRS8yMFmPfhZYapt&#10;xyd6nn0uAoRdigoK75tUSpcVZNCNbUMcvLttDfog21zqFrsAN7WcRlEsDZYcFgpsaFdQVp0fRsEs&#10;uV2jZF7+VV3sXq7B6lYfK6VGw367BOGp99/wp33QCuIE/r+EHyDX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6OE4zBAAAA2wAAAA8AAAAAAAAAAAAAAAAAmAIAAGRycy9kb3du&#10;cmV2LnhtbFBLBQYAAAAABAAEAPUAAACGAwAAAAA=&#10;" fillcolor="#a7bede" stroked="f">
                  <v:path arrowok="t"/>
                </v:rect>
                <v:rect id="Rectangle 119" o:spid="_x0000_s1031" style="position:absolute;left:1255;top:13216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GH/rwA&#10;AADbAAAADwAAAGRycy9kb3ducmV2LnhtbERPSwrCMBDdC94hjOBOUxWrVKOIICiu/BxgbMa2tJmU&#10;Jtp6e7MQXD7ef73tTCXe1LjCsoLJOAJBnFpdcKbgfjuMliCcR9ZYWSYFH3Kw3fR7a0y0bflC76vP&#10;RAhhl6CC3Ps6kdKlORl0Y1sTB+5pG4M+wCaTusE2hJtKTqMolgYLDg051rTPKS2vL6Ngtnjco8W8&#10;OJdt7D6uxvJRnUqlhoNutwLhqfN/8c991AriMDZ8CT9Abr4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fEYf+vAAAANsAAAAPAAAAAAAAAAAAAAAAAJgCAABkcnMvZG93bnJldi54&#10;bWxQSwUGAAAAAAQABAD1AAAAgQM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0" allowOverlap="1" wp14:anchorId="6EB57226" wp14:editId="41E8FC76">
                <wp:simplePos x="0" y="0"/>
                <wp:positionH relativeFrom="page">
                  <wp:posOffset>790575</wp:posOffset>
                </wp:positionH>
                <wp:positionV relativeFrom="page">
                  <wp:posOffset>6454775</wp:posOffset>
                </wp:positionV>
                <wp:extent cx="6049010" cy="830580"/>
                <wp:effectExtent l="0" t="0" r="0" b="0"/>
                <wp:wrapNone/>
                <wp:docPr id="58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10165"/>
                          <a:chExt cx="9526" cy="1308"/>
                        </a:xfrm>
                      </wpg:grpSpPr>
                      <wps:wsp>
                        <wps:cNvPr id="59" name="Rectangle 121"/>
                        <wps:cNvSpPr>
                          <a:spLocks/>
                        </wps:cNvSpPr>
                        <wps:spPr bwMode="auto">
                          <a:xfrm>
                            <a:off x="1255" y="1017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Rectangle 122"/>
                        <wps:cNvSpPr>
                          <a:spLocks/>
                        </wps:cNvSpPr>
                        <wps:spPr bwMode="auto">
                          <a:xfrm>
                            <a:off x="1255" y="1049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123"/>
                        <wps:cNvSpPr>
                          <a:spLocks/>
                        </wps:cNvSpPr>
                        <wps:spPr bwMode="auto">
                          <a:xfrm>
                            <a:off x="1255" y="10818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124"/>
                        <wps:cNvSpPr>
                          <a:spLocks/>
                        </wps:cNvSpPr>
                        <wps:spPr bwMode="auto">
                          <a:xfrm>
                            <a:off x="1255" y="111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E28200" id="Group 120" o:spid="_x0000_s1026" style="position:absolute;margin-left:62.25pt;margin-top:508.25pt;width:476.3pt;height:65.4pt;z-index:-251650560;mso-position-horizontal-relative:page;mso-position-vertical-relative:page" coordorigin="1245,10165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" o:allowincell="f">
                <v:rect id="Rectangle 121" o:spid="_x0000_s1027" style="position:absolute;left:1255;top:10175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Ho2MMA&#10;AADbAAAADwAAAGRycy9kb3ducmV2LnhtbESP0WqDQBRE3wv5h+UW+lbXtpi0xjWEQiGhTzX5gKt7&#10;o6J7V9xt1L/PBgp9HGbmDJPtZtOLK42utazgJYpBEFdWt1wrOJ++nt9BOI+ssbdMChZysMtXDxmm&#10;2k78Q9fC1yJA2KWooPF+SKV0VUMGXWQH4uBd7GjQBznWUo84Bbjp5Wscr6XBlsNCgwN9NlR1xa9R&#10;8LYpz/Emab+7ae0WN2BX9sdOqafHeb8F4Wn2/+G/9kErSD7g/iX8AJ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jHo2MMAAADbAAAADwAAAAAAAAAAAAAAAACYAgAAZHJzL2Rv&#10;d25yZXYueG1sUEsFBgAAAAAEAAQA9QAAAIgDAAAAAA==&#10;" fillcolor="#a7bede" stroked="f">
                  <v:path arrowok="t"/>
                </v:rect>
                <v:rect id="Rectangle 122" o:spid="_x0000_s1028" style="position:absolute;left:1255;top:10496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WeL+LwA&#10;AADbAAAADwAAAGRycy9kb3ducmV2LnhtbERPSwrCMBDdC94hjOBOUxWrVKOIICiu/BxgbMa2tJmU&#10;Jtp6e7MQXD7ef73tTCXe1LjCsoLJOAJBnFpdcKbgfjuMliCcR9ZYWSYFH3Kw3fR7a0y0bflC76vP&#10;RAhhl6CC3Ps6kdKlORl0Y1sTB+5pG4M+wCaTusE2hJtKTqMolgYLDg051rTPKS2vL6Ngtnjco8W8&#10;OJdt7D6uxvJRnUqlhoNutwLhqfN/8c991ArisD58CT9Abr4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hZ4v4vAAAANsAAAAPAAAAAAAAAAAAAAAAAJgCAABkcnMvZG93bnJldi54&#10;bWxQSwUGAAAAAAQABAD1AAAAgQMAAAAA&#10;" fillcolor="#a7bede" stroked="f">
                  <v:path arrowok="t"/>
                </v:rect>
                <v:rect id="Rectangle 123" o:spid="_x0000_s1029" style="position:absolute;left:1255;top:10818;width:9505;height:3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suY8EA&#10;AADbAAAADwAAAGRycy9kb3ducmV2LnhtbESP3YrCMBSE7wXfIRxh7zR1F1upRhFBULzy5wGOzbEt&#10;bU5Kk7X17Y0geDnMzDfMct2bWjyodaVlBdNJBII4s7rkXMH1shvPQTiPrLG2TAqe5GC9Gg6WmGrb&#10;8YkeZ5+LAGGXooLC+yaV0mUFGXQT2xAH725bgz7INpe6xS7ATS1/oyiWBksOCwU2tC0oq87/RsFf&#10;crtGyaw8Vl3snq7B6lYfKqV+Rv1mAcJT77/hT3uvFcRTeH8JP0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4rLmPBAAAA2wAAAA8AAAAAAAAAAAAAAAAAmAIAAGRycy9kb3du&#10;cmV2LnhtbFBLBQYAAAAABAAEAPUAAACGAwAAAAA=&#10;" fillcolor="#a7bede" stroked="f">
                  <v:path arrowok="t"/>
                </v:rect>
                <v:rect id="Rectangle 124" o:spid="_x0000_s1030" style="position:absolute;left:1255;top:11142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mwFMIA&#10;AADbAAAADwAAAGRycy9kb3ducmV2LnhtbESP0WqDQBRE3wP9h+UG+hbXWGqKdZVSCCTkqWk+4Ma9&#10;VdG9K+5Wzd9nA4U+DjNzhsnLxfRiotG1lhVsoxgEcWV1y7WCy/d+8wbCeWSNvWVScCMHZfG0yjHT&#10;duYvms6+FgHCLkMFjfdDJqWrGjLoIjsQB+/HjgZ9kGMt9YhzgJteJnGcSoMth4UGB/psqOrOv0bB&#10;y+56iXev7ambU3dzA3bX/tgp9bxePt5BeFr8f/ivfdAK0gQeX8IPkM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++bAUwgAAANsAAAAPAAAAAAAAAAAAAAAAAJgCAABkcnMvZG93&#10;bnJldi54bWxQSwUGAAAAAAQABAD1AAAAhwM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0" allowOverlap="1" wp14:anchorId="222A20FF" wp14:editId="4540A037">
                <wp:simplePos x="0" y="0"/>
                <wp:positionH relativeFrom="page">
                  <wp:posOffset>790575</wp:posOffset>
                </wp:positionH>
                <wp:positionV relativeFrom="page">
                  <wp:posOffset>4428490</wp:posOffset>
                </wp:positionV>
                <wp:extent cx="6049010" cy="1713865"/>
                <wp:effectExtent l="0" t="0" r="0" b="0"/>
                <wp:wrapNone/>
                <wp:docPr id="4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713865"/>
                          <a:chOff x="1245" y="6974"/>
                          <a:chExt cx="9526" cy="2699"/>
                        </a:xfrm>
                      </wpg:grpSpPr>
                      <wps:wsp>
                        <wps:cNvPr id="49" name="Rectangle 126"/>
                        <wps:cNvSpPr>
                          <a:spLocks/>
                        </wps:cNvSpPr>
                        <wps:spPr bwMode="auto">
                          <a:xfrm>
                            <a:off x="1255" y="6984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127"/>
                        <wps:cNvSpPr>
                          <a:spLocks/>
                        </wps:cNvSpPr>
                        <wps:spPr bwMode="auto">
                          <a:xfrm>
                            <a:off x="1255" y="730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128"/>
                        <wps:cNvSpPr>
                          <a:spLocks/>
                        </wps:cNvSpPr>
                        <wps:spPr bwMode="auto">
                          <a:xfrm>
                            <a:off x="1255" y="763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129"/>
                        <wps:cNvSpPr>
                          <a:spLocks/>
                        </wps:cNvSpPr>
                        <wps:spPr bwMode="auto">
                          <a:xfrm>
                            <a:off x="1255" y="7952"/>
                            <a:ext cx="9505" cy="32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130"/>
                        <wps:cNvSpPr>
                          <a:spLocks/>
                        </wps:cNvSpPr>
                        <wps:spPr bwMode="auto">
                          <a:xfrm>
                            <a:off x="1255" y="8293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131"/>
                        <wps:cNvSpPr>
                          <a:spLocks/>
                        </wps:cNvSpPr>
                        <wps:spPr bwMode="auto">
                          <a:xfrm>
                            <a:off x="1255" y="8554"/>
                            <a:ext cx="9505" cy="26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132"/>
                        <wps:cNvSpPr>
                          <a:spLocks/>
                        </wps:cNvSpPr>
                        <wps:spPr bwMode="auto">
                          <a:xfrm>
                            <a:off x="1255" y="881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133"/>
                        <wps:cNvSpPr>
                          <a:spLocks/>
                        </wps:cNvSpPr>
                        <wps:spPr bwMode="auto">
                          <a:xfrm>
                            <a:off x="1255" y="908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Rectangle 134"/>
                        <wps:cNvSpPr>
                          <a:spLocks/>
                        </wps:cNvSpPr>
                        <wps:spPr bwMode="auto">
                          <a:xfrm>
                            <a:off x="1255" y="93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CE63ED" id="Group 125" o:spid="_x0000_s1026" style="position:absolute;margin-left:62.25pt;margin-top:348.7pt;width:476.3pt;height:134.95pt;z-index:-251651584;mso-position-horizontal-relative:page;mso-position-vertical-relative:page" coordorigin="1245,6974" coordsize="9526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" o:allowincell="f">
                <v:rect id="Rectangle 126" o:spid="_x0000_s1027" style="position:absolute;left:1255;top:6984;width:9505;height:3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+h+BcMA&#10;AADbAAAADwAAAGRycy9kb3ducmV2LnhtbESP0WrCQBRE34X+w3ILfdNNbRs1dQ1SECp9MvoB1+w1&#10;CcneDdltEv/eFQQfh5k5w6zT0TSip85VlhW8zyIQxLnVFRcKTsfddAnCeWSNjWVScCUH6eZlssZE&#10;24EP1Ge+EAHCLkEFpfdtIqXLSzLoZrYlDt7FdgZ9kF0hdYdDgJtGzqMolgYrDgsltvRTUl5n/0bB&#10;x+J8ihZf1V89xO7qWqzPzb5W6u113H6D8DT6Z/jR/tUKPldw/xJ+gN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+h+BcMAAADbAAAADwAAAAAAAAAAAAAAAACYAgAAZHJzL2Rv&#10;d25yZXYueG1sUEsFBgAAAAAEAAQA9QAAAIgDAAAAAA==&#10;" fillcolor="#a7bede" stroked="f">
                  <v:path arrowok="t"/>
                </v:rect>
                <v:rect id="Rectangle 127" o:spid="_x0000_s1028" style="position:absolute;left:1255;top:7309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tBRbwA&#10;AADbAAAADwAAAGRycy9kb3ducmV2LnhtbERPSwrCMBDdC94hjOBOUxWtVKOIICiu/BxgbMa2tJmU&#10;Jtp6e7MQXD7ef73tTCXe1LjCsoLJOAJBnFpdcKbgfjuMliCcR9ZYWSYFH3Kw3fR7a0y0bflC76vP&#10;RAhhl6CC3Ps6kdKlORl0Y1sTB+5pG4M+wCaTusE2hJtKTqNoIQ0WHBpyrGmfU1peX0bBLH7co3he&#10;nMt24T6uxvJRnUqlhoNutwLhqfN/8c991ArmYX34En6A3Hw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vC0FFvAAAANsAAAAPAAAAAAAAAAAAAAAAAJgCAABkcnMvZG93bnJldi54&#10;bWxQSwUGAAAAAAQABAD1AAAAgQMAAAAA&#10;" fillcolor="#a7bede" stroked="f">
                  <v:path arrowok="t"/>
                </v:rect>
                <v:rect id="Rectangle 128" o:spid="_x0000_s1029" style="position:absolute;left:1255;top:7630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fk3r8A&#10;AADbAAAADwAAAGRycy9kb3ducmV2LnhtbESPzQrCMBCE74LvEFbwpqmKP1SjiCAonvx5gLVZ29Jm&#10;U5po69sbQfA4zMw3zGrTmlK8qHa5ZQWjYQSCOLE651TB7bofLEA4j6yxtEwK3uRgs+52Vhhr2/CZ&#10;XhefigBhF6OCzPsqltIlGRl0Q1sRB+9ha4M+yDqVusYmwE0px1E0kwZzDgsZVrTLKCkuT6NgMr/f&#10;ovk0PxXNzL1dhcW9PBZK9XvtdgnCU+v/4V/7oBVMR/D9En6AX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R+TevwAAANsAAAAPAAAAAAAAAAAAAAAAAJgCAABkcnMvZG93bnJl&#10;di54bWxQSwUGAAAAAAQABAD1AAAAhAMAAAAA&#10;" fillcolor="#a7bede" stroked="f">
                  <v:path arrowok="t"/>
                </v:rect>
                <v:rect id="Rectangle 129" o:spid="_x0000_s1030" style="position:absolute;left:1255;top:7952;width:9505;height:3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V6qb8A&#10;AADbAAAADwAAAGRycy9kb3ducmV2LnhtbESPzQrCMBCE74LvEFbwpqmKP1SjiCAonvx5gLVZ29Jm&#10;U5po69sbQfA4zMw3zGrTmlK8qHa5ZQWjYQSCOLE651TB7bofLEA4j6yxtEwK3uRgs+52Vhhr2/CZ&#10;XhefigBhF6OCzPsqltIlGRl0Q1sRB+9ha4M+yDqVusYmwE0px1E0kwZzDgsZVrTLKCkuT6NgMr/f&#10;ovk0PxXNzL1dhcW9PBZK9XvtdgnCU+v/4V/7oBVMx/D9En6AX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wlXqpvwAAANsAAAAPAAAAAAAAAAAAAAAAAJgCAABkcnMvZG93bnJl&#10;di54bWxQSwUGAAAAAAQABAD1AAAAhAMAAAAA&#10;" fillcolor="#a7bede" stroked="f">
                  <v:path arrowok="t"/>
                </v:rect>
                <v:rect id="Rectangle 130" o:spid="_x0000_s1031" style="position:absolute;left:1255;top:8293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9nfMr8A&#10;AADbAAAADwAAAGRycy9kb3ducmV2LnhtbESPzQrCMBCE74LvEFbwpqmKP1SjiCAonvx5gLVZ29Jm&#10;U5po69sbQfA4zMw3zGrTmlK8qHa5ZQWjYQSCOLE651TB7bofLEA4j6yxtEwK3uRgs+52Vhhr2/CZ&#10;XhefigBhF6OCzPsqltIlGRl0Q1sRB+9ha4M+yDqVusYmwE0px1E0kwZzDgsZVrTLKCkuT6NgMr/f&#10;ovk0PxXNzL1dhcW9PBZK9XvtdgnCU+v/4V/7oBVMJ/D9En6AX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f2d8yvwAAANsAAAAPAAAAAAAAAAAAAAAAAJgCAABkcnMvZG93bnJl&#10;di54bWxQSwUGAAAAAAQABAD1AAAAhAMAAAAA&#10;" fillcolor="#a7bede" stroked="f">
                  <v:path arrowok="t"/>
                </v:rect>
                <v:rect id="Rectangle 131" o:spid="_x0000_s1032" style="position:absolute;left:1255;top:8554;width:9505;height:2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BHRsAA&#10;AADbAAAADwAAAGRycy9kb3ducmV2LnhtbESP3YrCMBSE7wXfIRxh7zT1X6pRRBB28crqAxybY1va&#10;nJQm2vr2G0HwcpiZb5jNrjOVeFLjCssKxqMIBHFqdcGZguvlOFyBcB5ZY2WZFLzIwW7b720w1rbl&#10;Mz0Tn4kAYRejgtz7OpbSpTkZdCNbEwfvbhuDPsgmk7rBNsBNJSdRtJAGCw4LOdZ0yCktk4dRMF3e&#10;rtFyXpzKduFersbyVv2VSv0Muv0ahKfOf8Of9q9WMJ/B+0v4AXL7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BHRsAAAADbAAAADwAAAAAAAAAAAAAAAACYAgAAZHJzL2Rvd25y&#10;ZXYueG1sUEsFBgAAAAAEAAQA9QAAAIUDAAAAAA==&#10;" fillcolor="#a7bede" stroked="f">
                  <v:path arrowok="t"/>
                </v:rect>
                <v:rect id="Rectangle 132" o:spid="_x0000_s1033" style="position:absolute;left:1255;top:8819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3zi3cEA&#10;AADbAAAADwAAAGRycy9kb3ducmV2LnhtbESP0YrCMBRE3xf8h3AF39bUlepSTYssCIpPun7Atbm2&#10;pc1NaaKtf28EwcdhZs4w62wwjbhT5yrLCmbTCARxbnXFhYLz//b7F4TzyBoby6TgQQ6ydPS1xkTb&#10;no90P/lCBAi7BBWU3reJlC4vyaCb2pY4eFfbGfRBdoXUHfYBbhr5E0ULabDisFBiS38l5fXpZhTM&#10;l5dztIyrQ90v3MO1WF+afa3UZDxsViA8Df4Tfrd3WkEcw+tL+AEyf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984t3BAAAA2wAAAA8AAAAAAAAAAAAAAAAAmAIAAGRycy9kb3du&#10;cmV2LnhtbFBLBQYAAAAABAAEAPUAAACGAwAAAAA=&#10;" fillcolor="#a7bede" stroked="f">
                  <v:path arrowok="t"/>
                </v:rect>
                <v:rect id="Rectangle 133" o:spid="_x0000_s1034" style="position:absolute;left:1255;top:9080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58qsEA&#10;AADbAAAADwAAAGRycy9kb3ducmV2LnhtbESP3YrCMBSE7wXfIRxh7zRVsZVqFBEWFK/8eYBjc2xL&#10;m5PSZG19+40geDnMzDfMetubWjypdaVlBdNJBII4s7rkXMHt+jtegnAeWWNtmRS8yMF2MxysMdW2&#10;4zM9Lz4XAcIuRQWF900qpcsKMugmtiEO3sO2Bn2QbS51i12Am1rOoiiWBksOCwU2tC8oqy5/RsE8&#10;ud+iZFGeqi52L9dgda+PlVI/o363AuGp99/wp33QChYxvL+EHyA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ufKrBAAAA2wAAAA8AAAAAAAAAAAAAAAAAmAIAAGRycy9kb3du&#10;cmV2LnhtbFBLBQYAAAAABAAEAPUAAACGAwAAAAA=&#10;" fillcolor="#a7bede" stroked="f">
                  <v:path arrowok="t"/>
                </v:rect>
                <v:rect id="Rectangle 134" o:spid="_x0000_s1035" style="position:absolute;left:1255;top:9342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LZMcIA&#10;AADbAAAADwAAAGRycy9kb3ducmV2LnhtbESP0YrCMBRE3wX/IVzBN01VtEu3qYgguPi0bj/g2txt&#10;S5ub0kRb/94sCPs4zMwZJt2PphUP6l1tWcFqGYEgLqyuuVSQ/5wWHyCcR9bYWiYFT3Kwz6aTFBNt&#10;B/6mx9WXIkDYJaig8r5LpHRFRQbd0nbEwfu1vUEfZF9K3eMQ4KaV6yjaSYM1h4UKOzpWVDTXu1Gw&#10;iW95FG/rSzPs3NN12Nzar0ap+Ww8fILwNPr/8Lt91gq2Mfx9CT9AZi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4tkxwgAAANsAAAAPAAAAAAAAAAAAAAAAAJgCAABkcnMvZG93&#10;bnJldi54bWxQSwUGAAAAAAQABAD1AAAAhwM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0" allowOverlap="1" wp14:anchorId="5B4F460E" wp14:editId="0B3F6C64">
                <wp:simplePos x="0" y="0"/>
                <wp:positionH relativeFrom="page">
                  <wp:posOffset>790575</wp:posOffset>
                </wp:positionH>
                <wp:positionV relativeFrom="page">
                  <wp:posOffset>3282950</wp:posOffset>
                </wp:positionV>
                <wp:extent cx="6049010" cy="830580"/>
                <wp:effectExtent l="0" t="0" r="0" b="0"/>
                <wp:wrapNone/>
                <wp:docPr id="43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5170"/>
                          <a:chExt cx="9526" cy="1308"/>
                        </a:xfrm>
                      </wpg:grpSpPr>
                      <wps:wsp>
                        <wps:cNvPr id="44" name="Rectangle 136"/>
                        <wps:cNvSpPr>
                          <a:spLocks/>
                        </wps:cNvSpPr>
                        <wps:spPr bwMode="auto">
                          <a:xfrm>
                            <a:off x="1255" y="518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137"/>
                        <wps:cNvSpPr>
                          <a:spLocks/>
                        </wps:cNvSpPr>
                        <wps:spPr bwMode="auto">
                          <a:xfrm>
                            <a:off x="1255" y="550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138"/>
                        <wps:cNvSpPr>
                          <a:spLocks/>
                        </wps:cNvSpPr>
                        <wps:spPr bwMode="auto">
                          <a:xfrm>
                            <a:off x="1255" y="582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139"/>
                        <wps:cNvSpPr>
                          <a:spLocks/>
                        </wps:cNvSpPr>
                        <wps:spPr bwMode="auto">
                          <a:xfrm>
                            <a:off x="1255" y="6144"/>
                            <a:ext cx="9505" cy="32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9BA1E5" id="Group 135" o:spid="_x0000_s1026" style="position:absolute;margin-left:62.25pt;margin-top:258.5pt;width:476.3pt;height:65.4pt;z-index:-251652608;mso-position-horizontal-relative:page;mso-position-vertical-relative:page" coordorigin="1245,5170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" o:allowincell="f">
                <v:rect id="Rectangle 136" o:spid="_x0000_s1027" style="position:absolute;left:1255;top:5180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enRm8AA&#10;AADbAAAADwAAAGRycy9kb3ducmV2LnhtbESP3YrCMBSE7wXfIRxh7zT1X6pRRBB28crqAxybY1va&#10;nJQm2vr2G0HwcpiZb5jNrjOVeFLjCssKxqMIBHFqdcGZguvlOFyBcB5ZY2WZFLzIwW7b720w1rbl&#10;Mz0Tn4kAYRejgtz7OpbSpTkZdCNbEwfvbhuDPsgmk7rBNsBNJSdRtJAGCw4LOdZ0yCktk4dRMF3e&#10;rtFyXpzKduFersbyVv2VSv0Muv0ahKfOf8Of9q9WMJvB+0v4AXL7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enRm8AAAADbAAAADwAAAAAAAAAAAAAAAACYAgAAZHJzL2Rvd25y&#10;ZXYueG1sUEsFBgAAAAAEAAQA9QAAAIUDAAAAAA==&#10;" fillcolor="#a7bede" stroked="f">
                  <v:path arrowok="t"/>
                </v:rect>
                <v:rect id="Rectangle 137" o:spid="_x0000_s1028" style="position:absolute;left:1255;top:5501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V0AMAA&#10;AADbAAAADwAAAGRycy9kb3ducmV2LnhtbESP3YrCMBSE7wXfIRxh7zT1X6pRRBB28crqAxybY1va&#10;nJQm2vr2G0HwcpiZb5jNrjOVeFLjCssKxqMIBHFqdcGZguvlOFyBcB5ZY2WZFLzIwW7b720w1rbl&#10;Mz0Tn4kAYRejgtz7OpbSpTkZdCNbEwfvbhuDPsgmk7rBNsBNJSdRtJAGCw4LOdZ0yCktk4dRMF3e&#10;rtFyXpzKduFersbyVv2VSv0Muv0ahKfOf8Of9q9WMJvD+0v4AXL7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qV0AMAAAADbAAAADwAAAAAAAAAAAAAAAACYAgAAZHJzL2Rvd25y&#10;ZXYueG1sUEsFBgAAAAAEAAQA9QAAAIUDAAAAAA==&#10;" fillcolor="#a7bede" stroked="f">
                  <v:path arrowok="t"/>
                </v:rect>
                <v:rect id="Rectangle 138" o:spid="_x0000_s1029" style="position:absolute;left:1255;top:5823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fqd8IA&#10;AADbAAAADwAAAGRycy9kb3ducmV2LnhtbESP3YrCMBSE7xd8h3CEvVtTd7VKbRQRhBWv/HmA0+bY&#10;ljYnpcna+vYbQfBymJlvmHQzmEbcqXOVZQXTSQSCOLe64kLB9bL/WoJwHlljY5kUPMjBZj36SDHR&#10;tucT3c++EAHCLkEFpfdtIqXLSzLoJrYlDt7NdgZ9kF0hdYd9gJtGfkdRLA1WHBZKbGlXUl6f/4yC&#10;n0V2jRbz6lj3sXu4FuusOdRKfY6H7QqEp8G/w6/2r1Ywi+H5JfwAuf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d+p3wgAAANsAAAAPAAAAAAAAAAAAAAAAAJgCAABkcnMvZG93&#10;bnJldi54bWxQSwUGAAAAAAQABAD1AAAAhwMAAAAA&#10;" fillcolor="#a7bede" stroked="f">
                  <v:path arrowok="t"/>
                </v:rect>
                <v:rect id="Rectangle 139" o:spid="_x0000_s1030" style="position:absolute;left:1255;top:6144;width:9505;height: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TtP7MIA&#10;AADbAAAADwAAAGRycy9kb3ducmV2LnhtbESP3YrCMBSE7xd8h3CEvVtTd9VKNS0iCCte+fMAx+bY&#10;ljYnpcna+vYbQfBymJlvmHU2mEbcqXOVZQXTSQSCOLe64kLB5bz7WoJwHlljY5kUPMhBlo4+1pho&#10;2/OR7idfiABhl6CC0vs2kdLlJRl0E9sSB+9mO4M+yK6QusM+wE0jv6NoIQ1WHBZKbGlbUl6f/oyC&#10;n/h6ieJ5daj7hXu4Futrs6+V+hwPmxUIT4N/h1/tX61gFsPzS/gBMv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O0/swgAAANsAAAAPAAAAAAAAAAAAAAAAAJgCAABkcnMvZG93&#10;bnJldi54bWxQSwUGAAAAAAQABAD1AAAAhwM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0" allowOverlap="1" wp14:anchorId="1B2E01FC" wp14:editId="4F0EE93A">
                <wp:simplePos x="0" y="0"/>
                <wp:positionH relativeFrom="page">
                  <wp:posOffset>790575</wp:posOffset>
                </wp:positionH>
                <wp:positionV relativeFrom="page">
                  <wp:posOffset>2131695</wp:posOffset>
                </wp:positionV>
                <wp:extent cx="6049010" cy="716915"/>
                <wp:effectExtent l="0" t="0" r="0" b="0"/>
                <wp:wrapNone/>
                <wp:docPr id="38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716915"/>
                          <a:chOff x="1245" y="3357"/>
                          <a:chExt cx="9526" cy="1129"/>
                        </a:xfrm>
                      </wpg:grpSpPr>
                      <wps:wsp>
                        <wps:cNvPr id="39" name="Rectangle 141"/>
                        <wps:cNvSpPr>
                          <a:spLocks/>
                        </wps:cNvSpPr>
                        <wps:spPr bwMode="auto">
                          <a:xfrm>
                            <a:off x="1255" y="33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142"/>
                        <wps:cNvSpPr>
                          <a:spLocks/>
                        </wps:cNvSpPr>
                        <wps:spPr bwMode="auto">
                          <a:xfrm>
                            <a:off x="1255" y="362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143"/>
                        <wps:cNvSpPr>
                          <a:spLocks/>
                        </wps:cNvSpPr>
                        <wps:spPr bwMode="auto">
                          <a:xfrm>
                            <a:off x="1255" y="3890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144"/>
                        <wps:cNvSpPr>
                          <a:spLocks/>
                        </wps:cNvSpPr>
                        <wps:spPr bwMode="auto">
                          <a:xfrm>
                            <a:off x="1255" y="415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C45E8C" id="Group 140" o:spid="_x0000_s1026" style="position:absolute;margin-left:62.25pt;margin-top:167.85pt;width:476.3pt;height:56.45pt;z-index:-251653632;mso-position-horizontal-relative:page;mso-position-vertical-relative:page" coordorigin="1245,3357" coordsize="9526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" o:allowincell="f">
                <v:rect id="Rectangle 141" o:spid="_x0000_s1027" style="position:absolute;left:1255;top:3367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+4NeMAA&#10;AADbAAAADwAAAGRycy9kb3ducmV2LnhtbESP3YrCMBSE7xd8h3AE79ZUxb9qFBEExautPsCxObal&#10;zUlpoq1vbwRhL4eZb4ZZbztTiSc1rrCsYDSMQBCnVhecKbheDr8LEM4ja6wsk4IXOdhuej9rjLVt&#10;+Y+eic9EKGEXo4Lc+zqW0qU5GXRDWxMH724bgz7IJpO6wTaUm0qOo2gmDRYcFnKsaZ9TWiYPo2Ay&#10;v12j+bQ4l+3MvVyN5a06lUoN+t1uBcJT5//DX/qoA7eEz5fwA+Tm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+4NeMAAAADbAAAADwAAAAAAAAAAAAAAAACYAgAAZHJzL2Rvd25y&#10;ZXYueG1sUEsFBgAAAAAEAAQA9QAAAIUDAAAAAA==&#10;" fillcolor="#a7bede" stroked="f">
                  <v:path arrowok="t"/>
                </v:rect>
                <v:rect id="Rectangle 142" o:spid="_x0000_s1028" style="position:absolute;left:1255;top:3629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LXmLsA&#10;AADbAAAADwAAAGRycy9kb3ducmV2LnhtbERPSwrCMBDdC94hjOBOU/9SjSKCoLjyc4CxGdvSZlKa&#10;aOvtzUJw+Xj/9bY1pXhT7XLLCkbDCARxYnXOqYL77TBYgnAeWWNpmRR8yMF20+2sMda24Qu9rz4V&#10;IYRdjAoy76tYSpdkZNANbUUcuKetDfoA61TqGpsQbko5jqK5NJhzaMiwon1GSXF9GQWTxeMeLWb5&#10;uWjm7uMqLB7lqVCq32t3KxCeWv8X/9xHrWAa1ocv4QfIzR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KrS15i7AAAA2wAAAA8AAAAAAAAAAAAAAAAAmAIAAGRycy9kb3ducmV2Lnht&#10;bFBLBQYAAAAABAAEAPUAAACAAwAAAAA=&#10;" fillcolor="#a7bede" stroked="f">
                  <v:path arrowok="t"/>
                </v:rect>
                <v:rect id="Rectangle 143" o:spid="_x0000_s1029" style="position:absolute;left:1255;top:3890;width:9505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5yA8MA&#10;AADbAAAADwAAAGRycy9kb3ducmV2LnhtbESP3WrCQBSE74W+w3KE3pmNrcYSXUMRBMUrfx7gmD1N&#10;QrJnQ3abxLd3CwUvh5n5htlko2lET52rLCuYRzEI4tzqigsFt+t+9gXCeWSNjWVS8CAH2fZtssFU&#10;24HP1F98IQKEXYoKSu/bVEqXl2TQRbYlDt6P7Qz6ILtC6g6HADeN/IjjRBqsOCyU2NKupLy+/BoF&#10;n6v7LV4tq1M9JO7hWqzvzbFW6n06fq9BeBr9K/zfPmgFizn8fQk/QG6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Z5yA8MAAADbAAAADwAAAAAAAAAAAAAAAACYAgAAZHJzL2Rv&#10;d25yZXYueG1sUEsFBgAAAAAEAAQA9QAAAIgDAAAAAA==&#10;" fillcolor="#a7bede" stroked="f">
                  <v:path arrowok="t"/>
                </v:rect>
                <v:rect id="Rectangle 144" o:spid="_x0000_s1030" style="position:absolute;left:1255;top:4154;width:9505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zsdMMA&#10;AADbAAAADwAAAGRycy9kb3ducmV2LnhtbESP0WrCQBRE34X+w3ILfTMb0zaW6CpSKFh8avQDrtnb&#10;JCR7N2TXJP69Kwg+DjNzhllvJ9OKgXpXW1awiGIQxIXVNZcKTsef+RcI55E1tpZJwZUcbDcvszVm&#10;2o78R0PuSxEg7DJUUHnfZVK6oiKDLrIdcfD+bW/QB9mXUvc4BrhpZRLHqTRYc1iosKPvioomvxgF&#10;78vzKV5+1odmTN3Vddic299GqbfXabcC4Wnyz/CjvdcKPhK4fwk/QG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UzsdMMAAADbAAAADwAAAAAAAAAAAAAAAACYAgAAZHJzL2Rv&#10;d25yZXYueG1sUEsFBgAAAAAEAAQA9QAAAIgDAAAAAA=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9722" w:type="dxa"/>
        <w:tblInd w:w="11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2"/>
      </w:tblGrid>
      <w:tr w:rsidR="00852A8B" w14:paraId="2A60D391" w14:textId="77777777" w:rsidTr="0021339C">
        <w:trPr>
          <w:trHeight w:hRule="exact" w:val="587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BA34EEE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317E073" w14:textId="77777777" w:rsidR="009F5F3F" w:rsidRDefault="009F5F3F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</w:p>
          <w:p w14:paraId="460A430A" w14:textId="77777777" w:rsidR="0021339C" w:rsidRDefault="00B27CD6" w:rsidP="0021339C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color w:val="221F1F"/>
                <w:spacing w:val="-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proofErr w:type="gramStart"/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proofErr w:type="gramEnd"/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 </w:t>
            </w:r>
          </w:p>
          <w:p w14:paraId="12BAB75F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196EBC" w14:textId="77777777" w:rsidR="0021339C" w:rsidRDefault="0021339C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21339C" w:rsidRPr="00061598" w14:paraId="1B4A050E" w14:textId="77777777" w:rsidTr="009D5BDC">
              <w:trPr>
                <w:trHeight w:hRule="exact" w:val="672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0AB9F71F" w14:textId="77777777" w:rsidR="0021339C" w:rsidRPr="0021339C" w:rsidRDefault="0021339C" w:rsidP="009D5BD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t xml:space="preserve">A1. After completion of the </w:t>
                  </w:r>
                  <w:proofErr w:type="gramStart"/>
                  <w:r>
                    <w:t>course</w:t>
                  </w:r>
                  <w:proofErr w:type="gramEnd"/>
                  <w:r>
                    <w:t xml:space="preserve"> students should be able to </w:t>
                  </w:r>
                  <w:r w:rsidR="009D5BDC">
                    <w:t>identify any view and promptly convert it to an isometric shape.</w:t>
                  </w:r>
                </w:p>
              </w:tc>
            </w:tr>
            <w:tr w:rsidR="0021339C" w14:paraId="040F257D" w14:textId="77777777" w:rsidTr="0021339C">
              <w:trPr>
                <w:trHeight w:hRule="exact" w:val="296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01B0A4AF" w14:textId="77777777" w:rsidR="0021339C" w:rsidRPr="0021339C" w:rsidRDefault="0021339C" w:rsidP="00DD041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2. </w:t>
                  </w:r>
                  <w:r w:rsidR="00DD041E">
                    <w:t>A</w:t>
                  </w:r>
                  <w:r>
                    <w:t xml:space="preserve">nalysis of </w:t>
                  </w:r>
                  <w:r w:rsidR="00DD041E">
                    <w:t xml:space="preserve">different </w:t>
                  </w:r>
                  <w:r w:rsidR="009D5BDC">
                    <w:t>shapes to separate views and/or sections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.</w:t>
                  </w:r>
                </w:p>
                <w:p w14:paraId="70AA82B2" w14:textId="77777777" w:rsidR="0021339C" w:rsidRDefault="0021339C" w:rsidP="000A7FDD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5864DE8D" w14:textId="77777777" w:rsidR="0021339C" w:rsidRPr="00061598" w:rsidRDefault="0021339C" w:rsidP="000A7FDD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30BAA9C1" w14:textId="77777777" w:rsidR="0021339C" w:rsidRDefault="0021339C" w:rsidP="000A7FDD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41DCDC1" w14:textId="77777777" w:rsidR="00FA1F23" w:rsidRPr="00466F16" w:rsidRDefault="00FA1F23" w:rsidP="00DD041E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3.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Attract and welcome undergraduate students to our Bachelor of Science program </w:t>
            </w:r>
            <w:proofErr w:type="gramStart"/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in  </w:t>
            </w:r>
            <w:r w:rsidR="00DD041E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e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ngineering</w:t>
            </w:r>
            <w:proofErr w:type="gramEnd"/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, and to graduate B.S. students who are innovative problem solvers, who become leaders in their organizations, and who possess the knowledge and skills required for a wide range of careers and career changes.</w:t>
            </w:r>
          </w:p>
          <w:p w14:paraId="166B3870" w14:textId="77777777" w:rsidR="0021339C" w:rsidRPr="00FA1F23" w:rsidRDefault="0021339C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</w:p>
        </w:tc>
      </w:tr>
      <w:tr w:rsidR="00852A8B" w14:paraId="024BD9B6" w14:textId="77777777" w:rsidTr="00A0794C">
        <w:trPr>
          <w:trHeight w:hRule="exact" w:val="2116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FA121F6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3A0D4BA" w14:textId="77777777" w:rsidR="0021339C" w:rsidRDefault="00B27CD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color w:val="221F1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.</w:t>
            </w:r>
            <w:r>
              <w:rPr>
                <w:rFonts w:ascii="Times New Roman" w:hAnsi="Times New Roman" w:cs="Times New Roman"/>
                <w:color w:val="221F1F"/>
                <w:spacing w:val="6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21339C" w:rsidRPr="0021339C" w14:paraId="03F7B00A" w14:textId="77777777" w:rsidTr="000A7FDD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0C0DAECD" w14:textId="77777777" w:rsidR="0021339C" w:rsidRPr="0021339C" w:rsidRDefault="0021339C" w:rsidP="00DD041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D041E">
                    <w:rPr>
                      <w:rFonts w:ascii="Times New Roman" w:hAnsi="Times New Roman" w:cs="Times New Roman"/>
                      <w:sz w:val="24"/>
                      <w:szCs w:val="24"/>
                    </w:rPr>
                    <w:t>B1.</w:t>
                  </w:r>
                  <w:r>
                    <w:t xml:space="preserve">Understand </w:t>
                  </w:r>
                  <w:r w:rsidR="00DD041E">
                    <w:t>the importance of precision and accuracy in drawing as well as in mathematical calculations.</w:t>
                  </w:r>
                </w:p>
              </w:tc>
            </w:tr>
            <w:tr w:rsidR="0021339C" w14:paraId="1C3D70E3" w14:textId="77777777" w:rsidTr="0021339C">
              <w:trPr>
                <w:trHeight w:hRule="exact" w:val="539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502920A3" w14:textId="77777777" w:rsidR="0021339C" w:rsidRDefault="0021339C" w:rsidP="00F6052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B2.</w:t>
                  </w:r>
                  <w:r w:rsidR="00DD041E">
                    <w:t xml:space="preserve">Have the patience and </w:t>
                  </w:r>
                  <w:r w:rsidR="00F60527">
                    <w:t>not work</w:t>
                  </w:r>
                  <w:r w:rsidR="00DD041E">
                    <w:t xml:space="preserve"> in haste to get </w:t>
                  </w:r>
                  <w:r w:rsidR="00F60527">
                    <w:t>the best</w:t>
                  </w:r>
                  <w:r w:rsidR="00DD041E">
                    <w:t xml:space="preserve"> results</w:t>
                  </w:r>
                </w:p>
                <w:p w14:paraId="54D5DF1C" w14:textId="77777777" w:rsidR="00A0794C" w:rsidRDefault="00A0794C" w:rsidP="00F044CF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</w:pPr>
                </w:p>
                <w:p w14:paraId="2BDD2378" w14:textId="77777777" w:rsidR="0021339C" w:rsidRPr="0021339C" w:rsidRDefault="0021339C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t xml:space="preserve"> </w:t>
                  </w:r>
                  <w:proofErr w:type="gramStart"/>
                  <w:r>
                    <w:t>and</w:t>
                  </w:r>
                  <w:proofErr w:type="gramEnd"/>
                  <w:r>
                    <w:t xml:space="preserve"> resource recovery/recycling, transport.</w:t>
                  </w:r>
                </w:p>
                <w:p w14:paraId="5DA67474" w14:textId="77777777" w:rsidR="0021339C" w:rsidRDefault="0021339C" w:rsidP="0021339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55CE7961" w14:textId="77777777" w:rsidR="0021339C" w:rsidRPr="00061598" w:rsidRDefault="0021339C" w:rsidP="0021339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6D136603" w14:textId="77777777" w:rsidR="0021339C" w:rsidRDefault="0021339C" w:rsidP="000A7FDD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C20683D" w14:textId="77777777" w:rsidR="00852A8B" w:rsidRPr="00A0794C" w:rsidRDefault="00A0794C" w:rsidP="00F605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BD0F91">
              <w:t>B3.</w:t>
            </w:r>
            <w:r w:rsidR="00DD041E">
              <w:t xml:space="preserve"> Practice is the best way for better results</w:t>
            </w:r>
            <w:r w:rsidR="00F60527">
              <w:t>.</w:t>
            </w:r>
          </w:p>
        </w:tc>
      </w:tr>
      <w:tr w:rsidR="00852A8B" w14:paraId="18DD8BDD" w14:textId="77777777" w:rsidTr="0021339C">
        <w:trPr>
          <w:trHeight w:hRule="exact" w:val="533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EBBDCF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95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16234F73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4B69B7" w14:textId="77777777" w:rsidR="00852A8B" w:rsidRDefault="00FC79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ing different references, online learning along with practical work in studio.</w:t>
            </w:r>
          </w:p>
        </w:tc>
      </w:tr>
      <w:tr w:rsidR="00852A8B" w14:paraId="4BBB7AEE" w14:textId="77777777" w:rsidTr="0021339C">
        <w:trPr>
          <w:trHeight w:hRule="exact" w:val="49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ABAA91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14F3F561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267D8C5" w14:textId="77777777" w:rsidR="00852A8B" w:rsidRDefault="00F044CF" w:rsidP="00FC79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mework </w:t>
            </w:r>
            <w:r w:rsidR="00FC79C8">
              <w:rPr>
                <w:rFonts w:ascii="Times New Roman" w:hAnsi="Times New Roman" w:cs="Times New Roman"/>
                <w:sz w:val="24"/>
                <w:szCs w:val="24"/>
              </w:rPr>
              <w:t xml:space="preserve">and classwork along with multiple exam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52A8B" w14:paraId="3E8226E1" w14:textId="77777777" w:rsidTr="0021339C">
        <w:trPr>
          <w:trHeight w:hRule="exact" w:val="1390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194EC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.</w:t>
            </w:r>
            <w:r>
              <w:rPr>
                <w:rFonts w:ascii="Times New Roman" w:hAnsi="Times New Roman" w:cs="Times New Roman"/>
                <w:color w:val="221F1F"/>
                <w:spacing w:val="49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 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F044CF" w:rsidRPr="0021339C" w14:paraId="3F756BC7" w14:textId="77777777" w:rsidTr="000A7FDD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5BF0C9AA" w14:textId="77777777" w:rsidR="00F044CF" w:rsidRPr="0021339C" w:rsidRDefault="00F044CF" w:rsidP="00FC79C8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t xml:space="preserve">C1. </w:t>
                  </w:r>
                  <w:r w:rsidR="00FC79C8">
                    <w:t>Have a better perspective as an engineer</w:t>
                  </w:r>
                </w:p>
              </w:tc>
            </w:tr>
            <w:tr w:rsidR="00F044CF" w14:paraId="7E3E9111" w14:textId="77777777" w:rsidTr="000A7FDD">
              <w:trPr>
                <w:trHeight w:hRule="exact" w:val="539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16B49626" w14:textId="77777777" w:rsidR="00F044CF" w:rsidRPr="00F044CF" w:rsidRDefault="00F044CF" w:rsidP="009518E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044C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C2. </w:t>
                  </w:r>
                  <w:r w:rsidR="00FC79C8">
                    <w:t xml:space="preserve">Ability </w:t>
                  </w:r>
                  <w:r w:rsidR="009518EA">
                    <w:t>to</w:t>
                  </w:r>
                  <w:r w:rsidR="00FC79C8">
                    <w:t xml:space="preserve"> understand application</w:t>
                  </w:r>
                  <w:r w:rsidR="009518EA">
                    <w:t xml:space="preserve"> drawing </w:t>
                  </w:r>
                  <w:r w:rsidR="00FC79C8">
                    <w:t xml:space="preserve"> programs </w:t>
                  </w:r>
                  <w:bookmarkStart w:id="0" w:name="_GoBack"/>
                  <w:bookmarkEnd w:id="0"/>
                </w:p>
                <w:p w14:paraId="28F0F604" w14:textId="77777777" w:rsidR="00F044CF" w:rsidRPr="00F044CF" w:rsidRDefault="00BD0F91" w:rsidP="00BD0F91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t>C3.Prepare students for successful careers in environmental engineering</w:t>
                  </w:r>
                </w:p>
                <w:p w14:paraId="3F1AB27F" w14:textId="77777777" w:rsidR="00F044CF" w:rsidRDefault="00F044CF" w:rsidP="000A7FDD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1503EB3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4" w:after="0" w:line="320" w:lineRule="exact"/>
              <w:ind w:left="712" w:right="852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</w:p>
        </w:tc>
      </w:tr>
      <w:tr w:rsidR="00852A8B" w14:paraId="673C34AC" w14:textId="77777777" w:rsidTr="0021339C">
        <w:trPr>
          <w:trHeight w:hRule="exact" w:val="492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1A5504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72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01508CE8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BD897F" w14:textId="77777777" w:rsidR="00852A8B" w:rsidRDefault="009518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d drawing with basic engineering tools.</w:t>
            </w:r>
          </w:p>
        </w:tc>
      </w:tr>
      <w:tr w:rsidR="00852A8B" w14:paraId="783C4736" w14:textId="77777777" w:rsidTr="0021339C">
        <w:trPr>
          <w:trHeight w:hRule="exact" w:val="44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3A4380" w14:textId="77777777" w:rsidR="00852A8B" w:rsidRDefault="003B217B">
            <w:pPr>
              <w:widowControl w:val="0"/>
              <w:autoSpaceDE w:val="0"/>
              <w:autoSpaceDN w:val="0"/>
              <w:adjustRightInd w:val="0"/>
              <w:spacing w:before="50" w:after="0" w:line="240" w:lineRule="auto"/>
              <w:ind w:left="72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68992" behindDoc="1" locked="0" layoutInCell="0" allowOverlap="1" wp14:anchorId="0A163742" wp14:editId="115282A5">
                      <wp:simplePos x="0" y="0"/>
                      <wp:positionH relativeFrom="page">
                        <wp:posOffset>729574</wp:posOffset>
                      </wp:positionH>
                      <wp:positionV relativeFrom="page">
                        <wp:posOffset>972766</wp:posOffset>
                      </wp:positionV>
                      <wp:extent cx="6185535" cy="2013625"/>
                      <wp:effectExtent l="0" t="0" r="24765" b="24765"/>
                      <wp:wrapNone/>
                      <wp:docPr id="18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185535" cy="2013625"/>
                                <a:chOff x="1138" y="1526"/>
                                <a:chExt cx="9741" cy="1658"/>
                              </a:xfrm>
                            </wpg:grpSpPr>
                            <wps:wsp>
                              <wps:cNvPr id="19" name="Rectangle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57" y="1535"/>
                                  <a:ext cx="9702" cy="163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" name="Rectangle 15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1535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Rectangle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1800"/>
                                  <a:ext cx="9505" cy="26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Rectangle 15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061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Rectangle 158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325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Rectangle 15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589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" name="Freeform 16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38" y="1526"/>
                                  <a:ext cx="9741" cy="0"/>
                                </a:xfrm>
                                <a:custGeom>
                                  <a:avLst/>
                                  <a:gdLst>
                                    <a:gd name="T0" fmla="*/ 0 w 9741"/>
                                    <a:gd name="T1" fmla="*/ 9741 w 9741"/>
                                  </a:gdLst>
                                  <a:ahLst/>
                                  <a:cxnLst>
                                    <a:cxn ang="0">
                                      <a:pos x="T0" y="0"/>
                                    </a:cxn>
                                    <a:cxn ang="0">
                                      <a:pos x="T1" y="0"/>
                                    </a:cxn>
                                  </a:cxnLst>
                                  <a:rect l="0" t="0" r="r" b="b"/>
                                  <a:pathLst>
                                    <a:path w="9741">
                                      <a:moveTo>
                                        <a:pt x="0" y="0"/>
                                      </a:moveTo>
                                      <a:lnTo>
                                        <a:pt x="97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Freeform 162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47" y="1535"/>
                                  <a:ext cx="0" cy="1640"/>
                                </a:xfrm>
                                <a:custGeom>
                                  <a:avLst/>
                                  <a:gdLst>
                                    <a:gd name="T0" fmla="*/ 0 h 1640"/>
                                    <a:gd name="T1" fmla="*/ 1639 h 164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640">
                                      <a:moveTo>
                                        <a:pt x="0" y="0"/>
                                      </a:moveTo>
                                      <a:lnTo>
                                        <a:pt x="0" y="1639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Freeform 16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38" y="3184"/>
                                  <a:ext cx="9741" cy="0"/>
                                </a:xfrm>
                                <a:custGeom>
                                  <a:avLst/>
                                  <a:gdLst>
                                    <a:gd name="T0" fmla="*/ 0 w 9741"/>
                                    <a:gd name="T1" fmla="*/ 9741 w 9741"/>
                                  </a:gdLst>
                                  <a:ahLst/>
                                  <a:cxnLst>
                                    <a:cxn ang="0">
                                      <a:pos x="T0" y="0"/>
                                    </a:cxn>
                                    <a:cxn ang="0">
                                      <a:pos x="T1" y="0"/>
                                    </a:cxn>
                                  </a:cxnLst>
                                  <a:rect l="0" t="0" r="r" b="b"/>
                                  <a:pathLst>
                                    <a:path w="9741">
                                      <a:moveTo>
                                        <a:pt x="0" y="0"/>
                                      </a:moveTo>
                                      <a:lnTo>
                                        <a:pt x="97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Freeform 16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869" y="1535"/>
                                  <a:ext cx="0" cy="1640"/>
                                </a:xfrm>
                                <a:custGeom>
                                  <a:avLst/>
                                  <a:gdLst>
                                    <a:gd name="T0" fmla="*/ 0 h 1640"/>
                                    <a:gd name="T1" fmla="*/ 1639 h 164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640">
                                      <a:moveTo>
                                        <a:pt x="0" y="0"/>
                                      </a:moveTo>
                                      <a:lnTo>
                                        <a:pt x="0" y="1639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0DDD5E" id="Group 153" o:spid="_x0000_s1026" style="position:absolute;margin-left:57.45pt;margin-top:76.6pt;width:487.05pt;height:158.55pt;z-index:-251647488;mso-position-horizontal-relative:page;mso-position-vertical-relative:page" coordorigin="1138,1526" coordsize="9741,16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" o:allowincell="f">
                      <v:rect id="Rectangle 154" o:spid="_x0000_s1027" style="position:absolute;left:1157;top:1535;width:9702;height:16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tRGL4A&#10;AADbAAAADwAAAGRycy9kb3ducmV2LnhtbERPy6rCMBDdX/AfwgjurqmKr2oUEQTF1a1+wNiMbWkz&#10;KU209e+NINzdHM5z1tvOVOJJjSssKxgNIxDEqdUFZwqul8PvAoTzyBory6TgRQ62m97PGmNtW/6j&#10;Z+IzEULYxagg976OpXRpTgbd0NbEgbvbxqAPsMmkbrAN4aaS4yiaSYMFh4Yca9rnlJbJwyiYzG/X&#10;aD4tzmU7cy9XY3mrTqVSg363W4Hw1Pl/8dd91GH+Ej6/hAPk5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hbURi+AAAA2wAAAA8AAAAAAAAAAAAAAAAAmAIAAGRycy9kb3ducmV2&#10;LnhtbFBLBQYAAAAABAAEAPUAAACDAwAAAAA=&#10;" fillcolor="#a7bede" stroked="f">
                        <v:path arrowok="t"/>
                      </v:rect>
                      <v:rect id="Rectangle 155" o:spid="_x0000_s1028" style="position:absolute;left:1255;top:1535;width:9505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0yOLwA&#10;AADbAAAADwAAAGRycy9kb3ducmV2LnhtbERPSwrCMBDdC94hjOBOUxWtVKOIICiu/BxgbMa2tJmU&#10;Jtp6e7MQXD7ef73tTCXe1LjCsoLJOAJBnFpdcKbgfjuMliCcR9ZYWSYFH3Kw3fR7a0y0bflC76vP&#10;RAhhl6CC3Ps6kdKlORl0Y1sTB+5pG4M+wCaTusE2hJtKTqNoIQ0WHBpyrGmfU1peX0bBLH7co3he&#10;nMt24T6uxvJRnUqlhoNutwLhqfN/8c991AqmYX34En6A3Hw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3DTI4vAAAANsAAAAPAAAAAAAAAAAAAAAAAJgCAABkcnMvZG93bnJldi54&#10;bWxQSwUGAAAAAAQABAD1AAAAgQMAAAAA&#10;" fillcolor="#a7bede" stroked="f">
                        <v:path arrowok="t"/>
                      </v:rect>
                      <v:rect id="Rectangle 156" o:spid="_x0000_s1029" style="position:absolute;left:1255;top:1800;width:9505;height: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GXo78A&#10;AADbAAAADwAAAGRycy9kb3ducmV2LnhtbESPzQrCMBCE74LvEFbwpqmKP1SjiCAonvx5gLVZ29Jm&#10;U5po69sbQfA4zMw3zGrTmlK8qHa5ZQWjYQSCOLE651TB7bofLEA4j6yxtEwK3uRgs+52Vhhr2/CZ&#10;XhefigBhF6OCzPsqltIlGRl0Q1sRB+9ha4M+yDqVusYmwE0px1E0kwZzDgsZVrTLKCkuT6NgMr/f&#10;ovk0PxXNzL1dhcW9PBZK9XvtdgnCU+v/4V/7oBWMR/D9En6AX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YQZejvwAAANsAAAAPAAAAAAAAAAAAAAAAAJgCAABkcnMvZG93bnJl&#10;di54bWxQSwUGAAAAAAQABAD1AAAAhAMAAAAA&#10;" fillcolor="#a7bede" stroked="f">
                        <v:path arrowok="t"/>
                      </v:rect>
                      <v:rect id="Rectangle 157" o:spid="_x0000_s1030" style="position:absolute;left:1255;top:2061;width:9505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JMJ1MMA&#10;AADbAAAADwAAAGRycy9kb3ducmV2LnhtbESP0WqDQBRE3wv9h+UG+tassVSDzSaUQCChTzF+wNW9&#10;VdG9K+4mmr/PFgp5HGbmDLPZzaYXNxpda1nBahmBIK6sbrlWUFwO72sQziNr7C2Tgjs52G1fXzaY&#10;aTvxmW65r0WAsMtQQeP9kEnpqoYMuqUdiIP3a0eDPsixlnrEKcBNL+MoSqTBlsNCgwPtG6q6/GoU&#10;fKRlEaWf7U83Je7uBuzK/tQp9baYv79AeJr9M/zfPmoFcQx/X8IPkN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JMJ1MMAAADbAAAADwAAAAAAAAAAAAAAAACYAgAAZHJzL2Rv&#10;d25yZXYueG1sUEsFBgAAAAAEAAQA9QAAAIgDAAAAAA==&#10;" fillcolor="#a7bede" stroked="f">
                        <v:path arrowok="t"/>
                      </v:rect>
                      <v:rect id="Rectangle 158" o:spid="_x0000_s1031" style="position:absolute;left:1255;top:2325;width:9505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9+sT78A&#10;AADbAAAADwAAAGRycy9kb3ducmV2LnhtbESPzQrCMBCE74LvEFbwpqmKP1SjiCAonvx5gLVZ29Jm&#10;U5po69sbQfA4zMw3zGrTmlK8qHa5ZQWjYQSCOLE651TB7bofLEA4j6yxtEwK3uRgs+52Vhhr2/CZ&#10;XhefigBhF6OCzPsqltIlGRl0Q1sRB+9ha4M+yDqVusYmwE0px1E0kwZzDgsZVrTLKCkuT6NgMr/f&#10;ovk0PxXNzL1dhcW9PBZK9XvtdgnCU+v/4V/7oBWMJ/D9En6AX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H36xPvwAAANsAAAAPAAAAAAAAAAAAAAAAAJgCAABkcnMvZG93bnJl&#10;di54bWxQSwUGAAAAAAQABAD1AAAAhAMAAAAA&#10;" fillcolor="#a7bede" stroked="f">
                        <v:path arrowok="t"/>
                      </v:rect>
                      <v:rect id="Rectangle 159" o:spid="_x0000_s1032" style="position:absolute;left:1255;top:2589;width:9505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Y0O8MA&#10;AADbAAAADwAAAGRycy9kb3ducmV2LnhtbESP0WrCQBRE34X+w3ILfTMb0zaW6CpSKFh8avQDrtnb&#10;JCR7N2TXJP69Kwg+DjNzhllvJ9OKgXpXW1awiGIQxIXVNZcKTsef+RcI55E1tpZJwZUcbDcvszVm&#10;2o78R0PuSxEg7DJUUHnfZVK6oiKDLrIdcfD+bW/QB9mXUvc4BrhpZRLHqTRYc1iosKPvioomvxgF&#10;78vzKV5+1odmTN3Vddic299GqbfXabcC4Wnyz/CjvdcKkg+4fwk/QG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DY0O8MAAADbAAAADwAAAAAAAAAAAAAAAACYAgAAZHJzL2Rv&#10;d25yZXYueG1sUEsFBgAAAAAEAAQA9QAAAIgDAAAAAA==&#10;" fillcolor="#a7bede" stroked="f">
                        <v:path arrowok="t"/>
                      </v:rect>
                      <v:shape id="Freeform 161" o:spid="_x0000_s1033" style="position:absolute;left:1138;top:1526;width:9741;height:0;visibility:visible;mso-wrap-style:square;v-text-anchor:top" coordsize="9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kercMA&#10;AADbAAAADwAAAGRycy9kb3ducmV2LnhtbESPQYvCMBSE78L+h/CEvYimeihuNYoUVpYFQWsXPD6a&#10;Z1tsXkoTtfvvjSB4HGbmG2a57k0jbtS52rKC6SQCQVxYXXOpID9+j+cgnEfW2FgmBf/kYL36GCwx&#10;0fbOB7plvhQBwi5BBZX3bSKlKyoy6Ca2JQ7e2XYGfZBdKXWH9wA3jZxFUSwN1hwWKmwprai4ZFej&#10;YPebjsqvKD61+V9mp3tjLnm6Vepz2G8WIDz1/h1+tX+0glkMzy/hB8jV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gkercMAAADbAAAADwAAAAAAAAAAAAAAAACYAgAAZHJzL2Rv&#10;d25yZXYueG1sUEsFBgAAAAAEAAQA9QAAAIgDAAAAAA==&#10;" path="m,l9741,e" filled="f" strokecolor="#4f81bc" strokeweight="1.06pt">
                        <v:path arrowok="t" o:connecttype="custom" o:connectlocs="0,0;9741,0" o:connectangles="0,0"/>
                      </v:shape>
                      <v:shape id="Freeform 162" o:spid="_x0000_s1034" style="position:absolute;left:1147;top:1535;width:0;height:1640;visibility:visible;mso-wrap-style:square;v-text-anchor:top" coordsize="0,16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s+psIA&#10;AADbAAAADwAAAGRycy9kb3ducmV2LnhtbESPQWvCQBSE74X+h+UVeqsbc6g1dRVNkHpVg+dH9jUJ&#10;Zt+G7Jqk+fWuIPQ4zMw3zGozmkb01LnasoL5LAJBXFhdc6kgP+8/vkA4j6yxsUwK/sjBZv36ssJE&#10;24GP1J98KQKEXYIKKu/bREpXVGTQzWxLHLxf2xn0QXal1B0OAW4aGUfRpzRYc1iosKW0ouJ6uhkF&#10;2TI3dizS3W6YLtkPXuOpboxS72/j9huEp9H/h5/tg1YQL+DxJfwAub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az6mwgAAANsAAAAPAAAAAAAAAAAAAAAAAJgCAABkcnMvZG93&#10;bnJldi54bWxQSwUGAAAAAAQABAD1AAAAhwMAAAAA&#10;" path="m,l,1639e" filled="f" strokecolor="#4f81bc" strokeweight="1.06pt">
                        <v:path arrowok="t" o:connecttype="custom" o:connectlocs="0,0;0,1639" o:connectangles="0,0"/>
                      </v:shape>
                      <v:shape id="Freeform 163" o:spid="_x0000_s1035" style="position:absolute;left:1138;top:3184;width:9741;height:0;visibility:visible;mso-wrap-style:square;v-text-anchor:top" coordsize="9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ovRMAA&#10;AADbAAAADwAAAGRycy9kb3ducmV2LnhtbERPTYvCMBC9L/gfwgheFk31IFqNIgVFBEFrBY9DM7bF&#10;ZlKaqN1/vzkIHh/ve7nuTC1e1LrKsoLxKAJBnFtdcaEgu2yHMxDOI2usLZOCP3KwXvV+lhhr++Yz&#10;vVJfiBDCLkYFpfdNLKXLSzLoRrYhDtzdtgZ9gG0hdYvvEG5qOYmiqTRYcWgosaGkpPyRPo2C4yH5&#10;LebR9NZk19SOT8Y8smSn1KDfbRYgPHX+K/6491rBJIwNX8IPkK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NovRMAAAADbAAAADwAAAAAAAAAAAAAAAACYAgAAZHJzL2Rvd25y&#10;ZXYueG1sUEsFBgAAAAAEAAQA9QAAAIUDAAAAAA==&#10;" path="m,l9741,e" filled="f" strokecolor="#4f81bc" strokeweight="1.06pt">
                        <v:path arrowok="t" o:connecttype="custom" o:connectlocs="0,0;9741,0" o:connectangles="0,0"/>
                      </v:shape>
                      <v:shape id="Freeform 164" o:spid="_x0000_s1036" style="position:absolute;left:10869;top:1535;width:0;height:1640;visibility:visible;mso-wrap-style:square;v-text-anchor:top" coordsize="0,16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7gPT74A&#10;AADbAAAADwAAAGRycy9kb3ducmV2LnhtbESPSwvCMBCE74L/IazgTVN7EK1G8YHo1Qeel2Zti82m&#10;NNFWf70RBI/DzHzDzJetKcWTaldYVjAaRiCIU6sLzhRczrvBBITzyBpLy6TgRQ6Wi25njom2DR/p&#10;efKZCBB2CSrIva8SKV2ak0E3tBVx8G62NuiDrDOpa2wC3JQyjqKxNFhwWMixok1O6f30MAq204ux&#10;bbpZr5v3dbvHe/wuSqNUv9euZiA8tf4f/rUPWkE8he+X8APk4g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e4D0++AAAA2wAAAA8AAAAAAAAAAAAAAAAAmAIAAGRycy9kb3ducmV2&#10;LnhtbFBLBQYAAAAABAAEAPUAAACDAwAAAAA=&#10;" path="m,l,1639e" filled="f" strokecolor="#4f81bc" strokeweight="1.06pt">
                        <v:path arrowok="t" o:connecttype="custom" o:connectlocs="0,0;0,1639" o:connectangles="0,0"/>
                      </v:shape>
                      <w10:wrap anchorx="page" anchory="page"/>
                    </v:group>
                  </w:pict>
                </mc:Fallback>
              </mc:AlternateConten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 w:rsidR="00B27CD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71AFAE92" w14:textId="77777777" w:rsidTr="00D9078F">
        <w:trPr>
          <w:trHeight w:hRule="exact" w:val="29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B84D36C" w14:textId="77777777" w:rsidR="00852A8B" w:rsidRDefault="003322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ly drawings</w:t>
            </w:r>
            <w:r w:rsidR="00F044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7BC91D28" w14:textId="77777777" w:rsidR="00852A8B" w:rsidRDefault="00852A8B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sz w:val="11"/>
          <w:szCs w:val="11"/>
        </w:rPr>
      </w:pPr>
    </w:p>
    <w:p w14:paraId="6D708D20" w14:textId="77777777" w:rsidR="00852A8B" w:rsidRDefault="00B27CD6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e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f</w:t>
      </w:r>
      <w:r>
        <w:rPr>
          <w:rFonts w:ascii="Times New Roman" w:hAnsi="Times New Roman" w:cs="Times New Roman"/>
          <w:color w:val="221F1F"/>
          <w:sz w:val="28"/>
          <w:szCs w:val="28"/>
        </w:rPr>
        <w:t>er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d 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k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l</w:t>
      </w:r>
      <w:r>
        <w:rPr>
          <w:rFonts w:ascii="Times New Roman" w:hAnsi="Times New Roman" w:cs="Times New Roman"/>
          <w:color w:val="221F1F"/>
          <w:spacing w:val="6"/>
          <w:sz w:val="28"/>
          <w:szCs w:val="28"/>
        </w:rPr>
        <w:t>s</w:t>
      </w:r>
      <w:proofErr w:type="gramEnd"/>
      <w:r>
        <w:rPr>
          <w:rFonts w:ascii="Times New Roman" w:hAnsi="Times New Roman" w:cs="Times New Roman"/>
          <w:color w:val="221F1F"/>
          <w:sz w:val="28"/>
          <w:szCs w:val="28"/>
        </w:rPr>
        <w:t>(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r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k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o em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y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y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d 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2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)</w:t>
      </w:r>
    </w:p>
    <w:tbl>
      <w:tblPr>
        <w:tblW w:w="9404" w:type="dxa"/>
        <w:tblInd w:w="4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04"/>
      </w:tblGrid>
      <w:tr w:rsidR="005B4DD2" w:rsidRPr="0021339C" w14:paraId="4C79938E" w14:textId="77777777" w:rsidTr="005B4DD2">
        <w:trPr>
          <w:trHeight w:hRule="exact" w:val="295"/>
        </w:trPr>
        <w:tc>
          <w:tcPr>
            <w:tcW w:w="9404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E2FFBC" w14:textId="77777777" w:rsidR="005B4DD2" w:rsidRPr="0021339C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4DD2">
              <w:rPr>
                <w:rFonts w:ascii="Times New Roman" w:hAnsi="Times New Roman" w:cs="Times New Roman"/>
                <w:sz w:val="24"/>
                <w:szCs w:val="24"/>
              </w:rPr>
              <w:t xml:space="preserve">D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5B4DD2">
              <w:rPr>
                <w:rFonts w:ascii="Times New Roman" w:hAnsi="Times New Roman" w:cs="Times New Roman"/>
                <w:sz w:val="24"/>
                <w:szCs w:val="24"/>
              </w:rPr>
              <w:t>ecome more effective, independent and confident self-directed learners</w:t>
            </w:r>
          </w:p>
        </w:tc>
      </w:tr>
      <w:tr w:rsidR="005B4DD2" w:rsidRPr="00D9078F" w14:paraId="59296E58" w14:textId="77777777" w:rsidTr="00D9078F">
        <w:trPr>
          <w:trHeight w:hRule="exact" w:val="1020"/>
        </w:trPr>
        <w:tc>
          <w:tcPr>
            <w:tcW w:w="9404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F1E9AA1" w14:textId="77777777" w:rsidR="005B4DD2" w:rsidRPr="00D9078F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F044CF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D9078F">
              <w:rPr>
                <w:rFonts w:ascii="Times New Roman" w:hAnsi="Times New Roman" w:cs="Times New Roman"/>
                <w:sz w:val="24"/>
                <w:szCs w:val="24"/>
              </w:rPr>
              <w:t>Improve their general skills for study and career management</w:t>
            </w:r>
          </w:p>
          <w:p w14:paraId="041F0FD9" w14:textId="77777777" w:rsidR="005B4DD2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.</w:t>
            </w:r>
            <w:r w:rsidRPr="00D907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B4DD2">
              <w:rPr>
                <w:rFonts w:ascii="Times New Roman" w:hAnsi="Times New Roman" w:cs="Times New Roman"/>
                <w:sz w:val="24"/>
                <w:szCs w:val="24"/>
              </w:rPr>
              <w:t>Articulate personal goals and evaluate progress towards their achievement</w:t>
            </w:r>
          </w:p>
          <w:p w14:paraId="36AFA6F6" w14:textId="77777777" w:rsidR="00D9078F" w:rsidRPr="00D9078F" w:rsidRDefault="00D9078F" w:rsidP="00D907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078F">
              <w:rPr>
                <w:rFonts w:ascii="Times New Roman" w:hAnsi="Times New Roman" w:cs="Times New Roman"/>
                <w:sz w:val="24"/>
                <w:szCs w:val="24"/>
              </w:rPr>
              <w:t>D4.An ability to identify, formulate, and solve engineering problems</w:t>
            </w:r>
          </w:p>
          <w:p w14:paraId="0BA50EE0" w14:textId="77777777" w:rsidR="00D9078F" w:rsidRDefault="00D9078F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8633E" w14:textId="77777777" w:rsidR="003B217B" w:rsidRDefault="003B217B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442062" w14:textId="77777777" w:rsidR="005B4DD2" w:rsidRPr="005B4DD2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9B27CA" w14:textId="77777777" w:rsidR="005B4DD2" w:rsidRPr="00F044CF" w:rsidRDefault="005B4DD2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526892" w14:textId="77777777" w:rsidR="005B4DD2" w:rsidRPr="00F044CF" w:rsidRDefault="005B4DD2" w:rsidP="00D907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826A00" w14:textId="77777777" w:rsidR="005B4DD2" w:rsidRDefault="005B4DD2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7B18D6" w14:textId="77777777" w:rsidR="00852A8B" w:rsidRPr="00D9078F" w:rsidRDefault="00852A8B" w:rsidP="00D9078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748EA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89260E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3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3"/>
        <w:gridCol w:w="810"/>
        <w:gridCol w:w="1545"/>
        <w:gridCol w:w="2685"/>
        <w:gridCol w:w="1490"/>
        <w:gridCol w:w="2359"/>
      </w:tblGrid>
      <w:tr w:rsidR="00852A8B" w14:paraId="357A8049" w14:textId="77777777" w:rsidTr="00717406">
        <w:trPr>
          <w:trHeight w:hRule="exact" w:val="643"/>
        </w:trPr>
        <w:tc>
          <w:tcPr>
            <w:tcW w:w="9802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29B9672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5E74CD0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0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852A8B" w14:paraId="3F70827B" w14:textId="77777777" w:rsidTr="006D39EB">
        <w:trPr>
          <w:trHeight w:hRule="exact" w:val="1074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7984E41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8FEF65E" w14:textId="77777777" w:rsidR="00852A8B" w:rsidRDefault="00B27CD6" w:rsidP="006D39EB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ind w:left="2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W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ek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83E5D6D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B92D9F1" w14:textId="77777777" w:rsidR="00852A8B" w:rsidRDefault="00B27CD6" w:rsidP="006D39EB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ind w:left="191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 w:rsidR="006D39EB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BBFC6FF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741F350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201343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118FCAF5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0" w:right="236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Un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o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2"/>
                <w:w w:val="98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w w:val="98"/>
                <w:sz w:val="28"/>
                <w:szCs w:val="28"/>
              </w:rPr>
              <w:t>r</w:t>
            </w:r>
          </w:p>
          <w:p w14:paraId="5469D5C5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 w:right="4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ic</w:t>
            </w:r>
            <w:r>
              <w:rPr>
                <w:rFonts w:ascii="Times New Roman" w:hAnsi="Times New Roman" w:cs="Times New Roman"/>
                <w:color w:val="221F1F"/>
                <w:spacing w:val="-17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B3ACC51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19BD32E5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5" w:right="32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</w:p>
          <w:p w14:paraId="0A562B39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0" w:lineRule="exact"/>
              <w:ind w:left="416" w:right="38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6C4EDBE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6BE1692A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6" w:right="432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418C539D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 w:right="6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</w:p>
        </w:tc>
      </w:tr>
      <w:tr w:rsidR="00852A8B" w14:paraId="018C2AE6" w14:textId="77777777" w:rsidTr="006D39EB">
        <w:trPr>
          <w:trHeight w:hRule="exact" w:val="1471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4A775B" w14:textId="77777777" w:rsidR="00852A8B" w:rsidRDefault="00D028EA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D1D39E" w14:textId="77777777" w:rsidR="00852A8B" w:rsidRDefault="00D028EA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B05461" w14:textId="77777777" w:rsidR="00852A8B" w:rsidRPr="006D39EB" w:rsidRDefault="006D39EB" w:rsidP="00332213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 w:rsidRPr="004A3ED3">
              <w:rPr>
                <w:b/>
                <w:bCs/>
              </w:rPr>
              <w:t>Engineering instruments and kinds of line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A1CA01" w14:textId="77777777" w:rsidR="00852A8B" w:rsidRPr="00D028EA" w:rsidRDefault="00D028EA" w:rsidP="00332213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 w:rsidRPr="00D028EA">
              <w:t xml:space="preserve">General definition of </w:t>
            </w:r>
            <w:r w:rsidR="00332213">
              <w:t>engineering drawing.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9CF6E1E" w14:textId="77777777" w:rsidR="006D39EB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 xml:space="preserve">Practical (in college) </w:t>
            </w:r>
          </w:p>
          <w:p w14:paraId="45C04200" w14:textId="77777777" w:rsidR="006D39EB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&amp;</w:t>
            </w:r>
          </w:p>
          <w:p w14:paraId="7BB0D050" w14:textId="77777777" w:rsidR="00852A8B" w:rsidRPr="00D028EA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 xml:space="preserve"> </w:t>
            </w:r>
            <w:proofErr w:type="gramStart"/>
            <w:r>
              <w:t>electronic</w:t>
            </w:r>
            <w:proofErr w:type="gramEnd"/>
            <w:r>
              <w:t>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93496DB" w14:textId="77777777" w:rsidR="00852A8B" w:rsidRDefault="00D028EA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  <w:r w:rsidR="007F5682">
              <w:rPr>
                <w:rFonts w:ascii="Times New Roman" w:hAnsi="Times New Roman" w:cs="Times New Roman"/>
                <w:sz w:val="24"/>
                <w:szCs w:val="24"/>
              </w:rPr>
              <w:t xml:space="preserve"> during the lectures</w:t>
            </w:r>
            <w:r w:rsidR="00717406">
              <w:rPr>
                <w:rFonts w:ascii="Times New Roman" w:hAnsi="Times New Roman" w:cs="Times New Roman"/>
                <w:sz w:val="24"/>
                <w:szCs w:val="24"/>
              </w:rPr>
              <w:t xml:space="preserve">, weekly homework and classwork </w:t>
            </w:r>
            <w:proofErr w:type="gramStart"/>
            <w:r w:rsidR="00717406">
              <w:rPr>
                <w:rFonts w:ascii="Times New Roman" w:hAnsi="Times New Roman" w:cs="Times New Roman"/>
                <w:sz w:val="24"/>
                <w:szCs w:val="24"/>
              </w:rPr>
              <w:t>submis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1B8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17406">
              <w:rPr>
                <w:rFonts w:ascii="Times New Roman" w:hAnsi="Times New Roman" w:cs="Times New Roman"/>
                <w:sz w:val="24"/>
                <w:szCs w:val="24"/>
              </w:rPr>
              <w:t>quiz</w:t>
            </w:r>
            <w:proofErr w:type="gramEnd"/>
            <w:r w:rsidR="00717406"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24D1F56E" w14:textId="77777777" w:rsidTr="006D39EB">
        <w:trPr>
          <w:trHeight w:hRule="exact" w:val="1138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9567D23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0BA1C7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74A0A44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Engineering instrument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E78844E" w14:textId="77777777" w:rsidR="00717406" w:rsidRPr="00D028EA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Use of different engineering instrument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078879E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AF785BA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1CBC4C8D" w14:textId="77777777" w:rsidTr="006D39EB">
        <w:trPr>
          <w:trHeight w:hRule="exact" w:val="1794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5C15408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4C16CEF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7CBEE1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Lettering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B37E1A" w14:textId="77777777" w:rsidR="00717406" w:rsidRPr="000C73AF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per writing of letters and number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FF98669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2A63140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2B1D6B31" w14:textId="77777777" w:rsidTr="006D39EB">
        <w:trPr>
          <w:trHeight w:hRule="exact" w:val="1554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ED19110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B71CD5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3D9E156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Engineering opera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A65E6F" w14:textId="77777777" w:rsidR="00717406" w:rsidRPr="000C73AF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Calculation and Applications of different engineering operation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1819906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D846B5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2D420143" w14:textId="77777777" w:rsidTr="006D39EB">
        <w:trPr>
          <w:trHeight w:hRule="exact" w:val="1474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A5FDAF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01F5F8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460B4D" w14:textId="77777777" w:rsidR="00717406" w:rsidRPr="006D39EB" w:rsidRDefault="003C7B01" w:rsidP="007F5682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Engineering opera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2C6B80" w14:textId="77777777" w:rsidR="00717406" w:rsidRPr="000C73AF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Calculation and Applications of different engineering operation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425083B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B9AD81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55BDADAD" w14:textId="77777777" w:rsidTr="006D39EB">
        <w:trPr>
          <w:trHeight w:hRule="exact" w:val="1581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837212F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600EA9B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C3510AD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Engineering opera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ACDAAEB" w14:textId="77777777" w:rsidR="00717406" w:rsidRPr="000C73AF" w:rsidRDefault="003C7B01" w:rsidP="000A242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Calculation and Applications of different engineering operation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F22CCC4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165B69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33C93F33" w14:textId="77777777" w:rsidTr="006D39EB">
        <w:trPr>
          <w:trHeight w:hRule="exact" w:val="1455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BC9A37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6751E0D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0EAC0A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Ellipse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BEAFB3D" w14:textId="77777777" w:rsidR="00717406" w:rsidRPr="000C73AF" w:rsidRDefault="003C7B01" w:rsidP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 xml:space="preserve">Calculation and Applications of ellipse </w:t>
            </w:r>
            <w:r w:rsidR="00DD23AE">
              <w:t>as a whole</w:t>
            </w:r>
            <w:r>
              <w:t xml:space="preserve"> and </w:t>
            </w:r>
            <w:r w:rsidR="00DD23AE">
              <w:t>within a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0B51385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BAD6A4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6995D609" w14:textId="77777777" w:rsidTr="006D39EB">
        <w:trPr>
          <w:trHeight w:hRule="exact" w:val="1437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A8A577A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84AB5E4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530CC1D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Ellipse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C1337AB" w14:textId="77777777" w:rsidR="00717406" w:rsidRPr="000C73AF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Calculation and Applications of ellipse as a whole and within a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4B91BB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622A161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372D375A" w14:textId="77777777" w:rsidTr="006D39EB">
        <w:trPr>
          <w:trHeight w:hRule="exact" w:val="1527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410245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D00D33B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B440D1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Ellipse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5278F95" w14:textId="77777777" w:rsidR="00717406" w:rsidRPr="000C73AF" w:rsidRDefault="00DD23AE" w:rsidP="004B387C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Calculation and Applications of ellipse as a whole and within a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C120F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0D9581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3F59BB2A" w14:textId="77777777" w:rsidTr="006D39EB">
        <w:trPr>
          <w:trHeight w:hRule="exact" w:val="1349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CB14818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82796BD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CE9838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Ellipse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DB261BB" w14:textId="77777777" w:rsidR="00717406" w:rsidRPr="000C73AF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Calculation and Applications of ellipse as a whole and within a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5BFE0E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72E1E9F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0080E555" w14:textId="77777777" w:rsidTr="006D39EB">
        <w:trPr>
          <w:trHeight w:hRule="exact" w:val="1509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06E0868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4568EE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D742B6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Dimens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270833" w14:textId="77777777" w:rsidR="00717406" w:rsidRPr="000C73AF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utting dimensions on different drawing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725C53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4CC727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61A17F10" w14:textId="77777777" w:rsidTr="006D39EB">
        <w:trPr>
          <w:trHeight w:hRule="exact" w:val="1446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EAB043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578F7FF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CCEC82E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Dimens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3E25EAF" w14:textId="77777777" w:rsidR="00717406" w:rsidRPr="005D1B10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utting dimensions on different drawing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572E79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9EBC10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717406" w14:paraId="06856FC5" w14:textId="77777777" w:rsidTr="006D39EB">
        <w:trPr>
          <w:trHeight w:hRule="exact" w:val="1428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946D12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29005D" w14:textId="77777777" w:rsidR="00717406" w:rsidRDefault="00717406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FFCBCC" w14:textId="77777777" w:rsidR="00717406" w:rsidRPr="006D39EB" w:rsidRDefault="003C7B01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Proj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3A2D0B" w14:textId="77777777" w:rsidR="00717406" w:rsidRPr="005D1B10" w:rsidRDefault="00DD23AE" w:rsidP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different views from 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1DEFA54" w14:textId="77777777" w:rsidR="00717406" w:rsidRPr="00D028EA" w:rsidRDefault="00717406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23641C1" w14:textId="77777777" w:rsidR="00717406" w:rsidRDefault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DD23AE" w14:paraId="3DE31946" w14:textId="77777777" w:rsidTr="006D39EB">
        <w:trPr>
          <w:trHeight w:hRule="exact" w:val="1446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1D8633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B21DC2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F2C5D0A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Proj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FA2000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different views from 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AA71E5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EE04C7C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DD23AE" w14:paraId="19A04890" w14:textId="77777777" w:rsidTr="006D39EB">
        <w:trPr>
          <w:trHeight w:hRule="exact" w:val="1446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4D5F4E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F4E1B1C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272F0F8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Proj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930DDF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different views from 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87EB32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56BD13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s during the lectures, weekly homework and classwork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ubmission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exam.</w:t>
            </w:r>
          </w:p>
        </w:tc>
      </w:tr>
      <w:tr w:rsidR="00DD23AE" w14:paraId="2DBA69AE" w14:textId="77777777" w:rsidTr="006D39EB">
        <w:trPr>
          <w:trHeight w:hRule="exact" w:val="1428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0C7ACE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CFF70B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7454267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Proj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11485B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different views from 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1183DC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FC3642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3C632B53" w14:textId="77777777" w:rsidTr="006D39EB">
        <w:trPr>
          <w:trHeight w:hRule="exact" w:val="1455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74FAAC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9C176BF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DF54432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Proj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45FE98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different views from 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944CB2F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F33AC3B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2273EE26" w14:textId="77777777" w:rsidTr="006D39EB">
        <w:trPr>
          <w:trHeight w:hRule="exact" w:val="1437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81EB77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A3305AD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6DA8B2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Proj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3ED8F42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different views from 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9D7B3E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8DD010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491A2B1E" w14:textId="77777777" w:rsidTr="006D39EB">
        <w:trPr>
          <w:trHeight w:hRule="exact" w:val="1437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483F6DA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A1FB3C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230182C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S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1C0EA0" w14:textId="77777777" w:rsidR="00DD23AE" w:rsidRPr="005D1B10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a section from a view or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69E446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667043B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31C35DC9" w14:textId="77777777" w:rsidTr="006D39EB">
        <w:trPr>
          <w:trHeight w:hRule="exact" w:val="1347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F5017B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468E85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AD65F0F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S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D0974A7" w14:textId="77777777" w:rsidR="00DD23AE" w:rsidRPr="005D1B10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a section from a view or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ECCF8F7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87814D0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20D87719" w14:textId="77777777" w:rsidTr="006D39EB">
        <w:trPr>
          <w:trHeight w:hRule="exact" w:val="1338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EF1A2FD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7069BE1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96C3A8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S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9DCD15B" w14:textId="77777777" w:rsidR="00DD23AE" w:rsidRPr="005D1B10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a section from a view or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7587B48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87E5038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7CD2A86D" w14:textId="77777777" w:rsidTr="006D39EB">
        <w:trPr>
          <w:trHeight w:hRule="exact" w:val="1527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B5DAC36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A45AF3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341F31F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S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418B3BE" w14:textId="77777777" w:rsidR="00DD23AE" w:rsidRPr="005D1B10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a section from a view or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B464CE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D8BF212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639E0E0E" w14:textId="77777777" w:rsidTr="006D39EB">
        <w:trPr>
          <w:trHeight w:hRule="exact" w:val="1446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8946299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974AF2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22E4B4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Section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7ACAF7A" w14:textId="77777777" w:rsidR="00DD23AE" w:rsidRPr="005D1B10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oject a section from a view or a 3-dimensional drawing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D485E2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20E92C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11D5F57F" w14:textId="77777777" w:rsidTr="006D39EB">
        <w:trPr>
          <w:trHeight w:hRule="exact" w:val="1356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8E1D75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40CDA57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C20DDFF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Isometric projection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3F167CA" w14:textId="77777777" w:rsidR="00DD23AE" w:rsidRPr="005D1B10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Draw a 3-dimensional shape from 2 separate view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277671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F7A086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069F6D69" w14:textId="77777777" w:rsidTr="006D39EB">
        <w:trPr>
          <w:trHeight w:hRule="exact" w:val="1356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37C12F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FAFCD1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C1C879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Isometric projection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34AF30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Draw a 3-dimensional shape from 2 separate view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318720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419A36E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0251F699" w14:textId="77777777" w:rsidTr="006D39EB">
        <w:trPr>
          <w:trHeight w:hRule="exact" w:val="1419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D34FC55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4C122A4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05ADEA5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Isometric projection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91C3D74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Draw a 3-dimensional shape from 2 separate view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6E58FD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358D78D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44A85F2B" w14:textId="77777777" w:rsidTr="00DD23AE">
        <w:trPr>
          <w:trHeight w:hRule="exact" w:val="1455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6DEBCE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CFBF55D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900ABC2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Isometric projection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9C9E313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Draw a 3-dimensional shape from 2 separate view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19598B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48D1D42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15FF0390" w14:textId="77777777" w:rsidTr="00DD23AE">
        <w:trPr>
          <w:trHeight w:hRule="exact" w:val="1518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57C792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48FE26F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EEB794" w14:textId="77777777" w:rsidR="00DD23AE" w:rsidRPr="006D39EB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rPr>
                <w:b/>
                <w:bCs/>
              </w:rPr>
              <w:t>Isometric projection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705A141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Draw a 3-dimensional shape from 2 separate view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07F117" w14:textId="77777777" w:rsidR="00DD23AE" w:rsidRPr="00D028EA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1B8B4DB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761DDC12" w14:textId="77777777" w:rsidTr="006D39EB">
        <w:trPr>
          <w:trHeight w:hRule="exact" w:val="1338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386228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1A973C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828B8A1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sometric projection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D3FDE8A" w14:textId="77777777" w:rsidR="00DD23AE" w:rsidRPr="005D1B10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Draw a 3-dimensional shape from 2 separate views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6493D42" w14:textId="77777777" w:rsidR="00DD23AE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2BFE0BF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  <w:tr w:rsidR="00DD23AE" w14:paraId="5260679C" w14:textId="77777777" w:rsidTr="006D39EB">
        <w:trPr>
          <w:trHeight w:hRule="exact" w:val="1338"/>
        </w:trPr>
        <w:tc>
          <w:tcPr>
            <w:tcW w:w="9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29092D3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5DA542" w14:textId="77777777" w:rsidR="00DD23AE" w:rsidRDefault="00DD23AE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4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699B184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ssing views</w:t>
            </w:r>
          </w:p>
        </w:tc>
        <w:tc>
          <w:tcPr>
            <w:tcW w:w="26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3BD4F1" w14:textId="77777777" w:rsidR="00DD23AE" w:rsidRPr="005D1B10" w:rsidRDefault="00DD23AE" w:rsidP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Draw the missing view of a 2- view object</w:t>
            </w:r>
          </w:p>
        </w:tc>
        <w:tc>
          <w:tcPr>
            <w:tcW w:w="14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650009" w14:textId="77777777" w:rsidR="00DD23AE" w:rsidRDefault="00DD23AE" w:rsidP="000A7FDD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>
              <w:t>Practical (in college) &amp; electronic.</w:t>
            </w:r>
          </w:p>
        </w:tc>
        <w:tc>
          <w:tcPr>
            <w:tcW w:w="23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BF34FB" w14:textId="77777777" w:rsidR="00DD23AE" w:rsidRDefault="00DD2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s during the lectures, weekly homework and classwork submission ,quiz, exam</w:t>
            </w:r>
          </w:p>
        </w:tc>
      </w:tr>
    </w:tbl>
    <w:p w14:paraId="5773B120" w14:textId="77777777" w:rsidR="00852A8B" w:rsidRDefault="00852A8B">
      <w:pPr>
        <w:widowControl w:val="0"/>
        <w:autoSpaceDE w:val="0"/>
        <w:autoSpaceDN w:val="0"/>
        <w:adjustRightInd w:val="0"/>
        <w:spacing w:before="8" w:after="0" w:line="160" w:lineRule="exact"/>
        <w:ind w:right="-20"/>
        <w:rPr>
          <w:rFonts w:ascii="Times New Roman" w:hAnsi="Times New Roman" w:cs="Times New Roman"/>
          <w:sz w:val="16"/>
          <w:szCs w:val="16"/>
        </w:rPr>
      </w:pPr>
    </w:p>
    <w:p w14:paraId="0C5EF038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313254C9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tbl>
      <w:tblPr>
        <w:tblW w:w="10253" w:type="dxa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3"/>
        <w:gridCol w:w="5930"/>
      </w:tblGrid>
      <w:tr w:rsidR="00852A8B" w14:paraId="4A9889D7" w14:textId="77777777" w:rsidTr="00D028EA">
        <w:trPr>
          <w:trHeight w:hRule="exact" w:val="499"/>
        </w:trPr>
        <w:tc>
          <w:tcPr>
            <w:tcW w:w="10253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2EB5E96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</w:tr>
      <w:tr w:rsidR="00852A8B" w:rsidRPr="00D028EA" w14:paraId="1AF195E1" w14:textId="77777777" w:rsidTr="00096A58">
        <w:trPr>
          <w:trHeight w:hRule="exact" w:val="2013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8ECE5EE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ind w:right="-2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3DB9B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0AB504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: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CF26E2" w14:textId="77777777" w:rsidR="00096A58" w:rsidRDefault="00717406" w:rsidP="0085385C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 w:rsidRPr="0085385C">
              <w:t xml:space="preserve"> </w:t>
            </w:r>
          </w:p>
          <w:p w14:paraId="39136A11" w14:textId="77777777" w:rsidR="00096A58" w:rsidRDefault="00096A58" w:rsidP="0085385C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  <w:p w14:paraId="38D8F055" w14:textId="77777777" w:rsidR="00852A8B" w:rsidRPr="0085385C" w:rsidRDefault="00C96E12" w:rsidP="00C96E12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r w:rsidRPr="0085385C">
              <w:t>”Engineering Drawing for the 1st year</w:t>
            </w:r>
            <w:r>
              <w:t xml:space="preserve"> </w:t>
            </w:r>
            <w:r w:rsidR="0085385C">
              <w:t xml:space="preserve">By </w:t>
            </w:r>
            <w:proofErr w:type="spellStart"/>
            <w:r>
              <w:t>R.B.</w:t>
            </w:r>
            <w:r w:rsidR="004A264D" w:rsidRPr="0085385C">
              <w:t>Gupta</w:t>
            </w:r>
            <w:proofErr w:type="spellEnd"/>
            <w:r w:rsidR="004A264D" w:rsidRPr="0085385C">
              <w:t>”</w:t>
            </w:r>
          </w:p>
          <w:p w14:paraId="7588C4C4" w14:textId="77777777" w:rsidR="000A7FDD" w:rsidRPr="0085385C" w:rsidRDefault="000A7FDD" w:rsidP="0085385C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</w:tr>
      <w:tr w:rsidR="00852A8B" w14:paraId="2543A767" w14:textId="77777777" w:rsidTr="00D028EA">
        <w:trPr>
          <w:trHeight w:hRule="exact" w:val="126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0FAA30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00B7ED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260" w:lineRule="exact"/>
              <w:ind w:right="-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39CB352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f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e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c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9841C9" w14:textId="77777777" w:rsidR="00096A58" w:rsidRDefault="00096A58" w:rsidP="0085385C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  <w:p w14:paraId="25206C33" w14:textId="77777777" w:rsidR="000A7FDD" w:rsidRPr="0085385C" w:rsidRDefault="000A7FDD" w:rsidP="0085385C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  <w:proofErr w:type="spellStart"/>
            <w:r w:rsidRPr="0085385C">
              <w:t>French,”Engineering</w:t>
            </w:r>
            <w:proofErr w:type="spellEnd"/>
            <w:r w:rsidRPr="0085385C">
              <w:t xml:space="preserve"> Drawing</w:t>
            </w:r>
            <w:r w:rsidR="00C96E12">
              <w:t>”</w:t>
            </w:r>
          </w:p>
          <w:p w14:paraId="67E3B27F" w14:textId="77777777" w:rsidR="00852A8B" w:rsidRPr="0085385C" w:rsidRDefault="00852A8B" w:rsidP="0085385C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</w:tr>
      <w:tr w:rsidR="00852A8B" w14:paraId="17D58AF4" w14:textId="77777777" w:rsidTr="00096A58">
        <w:trPr>
          <w:trHeight w:hRule="exact" w:val="1338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F79D82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5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0666A25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).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402F1B3" w14:textId="77777777" w:rsidR="00096A58" w:rsidRDefault="00096A58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  <w:p w14:paraId="1FFF1501" w14:textId="77777777" w:rsidR="00852A8B" w:rsidRPr="00D028EA" w:rsidRDefault="008538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>
              <w:t xml:space="preserve">Textbook of Engineering Drawing by K. </w:t>
            </w:r>
            <w:proofErr w:type="spellStart"/>
            <w:r>
              <w:t>Venkata</w:t>
            </w:r>
            <w:proofErr w:type="spellEnd"/>
            <w:r>
              <w:t xml:space="preserve"> Reddy</w:t>
            </w:r>
          </w:p>
        </w:tc>
      </w:tr>
      <w:tr w:rsidR="00852A8B" w:rsidRPr="000E69AF" w14:paraId="4BBF679E" w14:textId="77777777" w:rsidTr="00096A58">
        <w:trPr>
          <w:trHeight w:hRule="exact" w:val="188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6405FF8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1EAEA92D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9CF565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-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 re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797EF98E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proofErr w:type="gramEnd"/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38C2EF" w14:textId="77777777" w:rsidR="000E69AF" w:rsidRDefault="006C5AA0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hyperlink r:id="rId5" w:history="1">
              <w:r w:rsidR="000A7FDD" w:rsidRPr="00CB528B">
                <w:rPr>
                  <w:rStyle w:val="Hyperlink"/>
                  <w:rFonts w:ascii="Times New Roman" w:hAnsi="Times New Roman" w:cs="Times New Roman"/>
                </w:rPr>
                <w:t>http://www.jaist.ac.jp/nmcenter/mshop/mshp/pdf/MDWfull_E.pdf</w:t>
              </w:r>
            </w:hyperlink>
          </w:p>
          <w:p w14:paraId="779B1886" w14:textId="77777777" w:rsidR="000A7FDD" w:rsidRDefault="000A7FDD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408B462" w14:textId="77777777" w:rsidR="000A7FDD" w:rsidRDefault="006C5AA0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hyperlink r:id="rId6" w:history="1">
              <w:r w:rsidR="000A7FDD" w:rsidRPr="00CB528B">
                <w:rPr>
                  <w:rStyle w:val="Hyperlink"/>
                  <w:rFonts w:ascii="Times New Roman" w:hAnsi="Times New Roman" w:cs="Times New Roman"/>
                </w:rPr>
                <w:t>https://doc.lagout.org/science/0_Computer%20Science/9_Others/Textbook%20of%20Engineering%20Drawing.pdf</w:t>
              </w:r>
            </w:hyperlink>
          </w:p>
          <w:p w14:paraId="2CFCD610" w14:textId="77777777" w:rsidR="000A7FDD" w:rsidRDefault="000A7FDD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AAD0212" w14:textId="77777777" w:rsidR="000A7FDD" w:rsidRDefault="006C5AA0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hyperlink r:id="rId7" w:history="1">
              <w:r w:rsidR="0085385C" w:rsidRPr="00CB528B">
                <w:rPr>
                  <w:rStyle w:val="Hyperlink"/>
                  <w:rFonts w:ascii="Times New Roman" w:hAnsi="Times New Roman" w:cs="Times New Roman"/>
                </w:rPr>
                <w:t>https://bharatskills.gov.in/pdf/E_books/Engineering_Drawing_1st_Sem_Final.pdf</w:t>
              </w:r>
            </w:hyperlink>
          </w:p>
          <w:p w14:paraId="5A3559B5" w14:textId="77777777" w:rsidR="0085385C" w:rsidRPr="000E69AF" w:rsidRDefault="0085385C" w:rsidP="0071740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08F703B3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0755A1B4" w14:textId="77777777" w:rsidR="00852A8B" w:rsidRDefault="00865930">
      <w:pPr>
        <w:widowControl w:val="0"/>
        <w:autoSpaceDE w:val="0"/>
        <w:autoSpaceDN w:val="0"/>
        <w:adjustRightInd w:val="0"/>
        <w:spacing w:before="6" w:after="0" w:line="220" w:lineRule="exact"/>
        <w:ind w:right="-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0" allowOverlap="1" wp14:anchorId="256AB91A" wp14:editId="0A4BE707">
                <wp:simplePos x="0" y="0"/>
                <wp:positionH relativeFrom="page">
                  <wp:posOffset>739302</wp:posOffset>
                </wp:positionH>
                <wp:positionV relativeFrom="paragraph">
                  <wp:posOffset>78483</wp:posOffset>
                </wp:positionV>
                <wp:extent cx="6352162" cy="2169160"/>
                <wp:effectExtent l="0" t="0" r="10795" b="2540"/>
                <wp:wrapNone/>
                <wp:docPr id="8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2162" cy="2169160"/>
                          <a:chOff x="1168" y="-103"/>
                          <a:chExt cx="9762" cy="951"/>
                        </a:xfrm>
                      </wpg:grpSpPr>
                      <wps:wsp>
                        <wps:cNvPr id="9" name="Rectangle 166"/>
                        <wps:cNvSpPr>
                          <a:spLocks/>
                        </wps:cNvSpPr>
                        <wps:spPr bwMode="auto">
                          <a:xfrm>
                            <a:off x="1198" y="-83"/>
                            <a:ext cx="9700" cy="41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67"/>
                        <wps:cNvSpPr>
                          <a:spLocks/>
                        </wps:cNvSpPr>
                        <wps:spPr bwMode="auto">
                          <a:xfrm>
                            <a:off x="1296" y="-3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68"/>
                        <wps:cNvSpPr>
                          <a:spLocks/>
                        </wps:cNvSpPr>
                        <wps:spPr bwMode="auto">
                          <a:xfrm>
                            <a:off x="1178" y="-9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69"/>
                        <wps:cNvSpPr>
                          <a:spLocks/>
                        </wps:cNvSpPr>
                        <wps:spPr bwMode="auto">
                          <a:xfrm>
                            <a:off x="1188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70"/>
                        <wps:cNvSpPr>
                          <a:spLocks/>
                        </wps:cNvSpPr>
                        <wps:spPr bwMode="auto">
                          <a:xfrm>
                            <a:off x="10910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71"/>
                        <wps:cNvSpPr>
                          <a:spLocks/>
                        </wps:cNvSpPr>
                        <wps:spPr bwMode="auto">
                          <a:xfrm>
                            <a:off x="1198" y="355"/>
                            <a:ext cx="9700" cy="47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72"/>
                        <wps:cNvSpPr>
                          <a:spLocks/>
                        </wps:cNvSpPr>
                        <wps:spPr bwMode="auto">
                          <a:xfrm>
                            <a:off x="1296" y="430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3"/>
                        <wps:cNvSpPr>
                          <a:spLocks/>
                        </wps:cNvSpPr>
                        <wps:spPr bwMode="auto">
                          <a:xfrm>
                            <a:off x="1178" y="34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74"/>
                        <wps:cNvSpPr>
                          <a:spLocks/>
                        </wps:cNvSpPr>
                        <wps:spPr bwMode="auto">
                          <a:xfrm>
                            <a:off x="1178" y="838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E7E031" id="Group 165" o:spid="_x0000_s1026" style="position:absolute;margin-left:58.2pt;margin-top:6.2pt;width:500.15pt;height:170.8pt;z-index:-251648512;mso-position-horizontal-relative:page" coordorigin="1168,-103" coordsize="9762,9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" o:allowincell="f">
                <v:rect id="Rectangle 166" o:spid="_x0000_s1027" style="position:absolute;left:1198;top:-83;width:9700;height: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mUxqMAA&#10;AADaAAAADwAAAGRycy9kb3ducmV2LnhtbESP3YrCMBSE7xd8h3AE79ZUxb9qFBEExautPsCxObal&#10;zUlpoq1vbwRhL4eZ+YZZbztTiSc1rrCsYDSMQBCnVhecKbheDr8LEM4ja6wsk4IXOdhuej9rjLVt&#10;+Y+eic9EgLCLUUHufR1L6dKcDLqhrYmDd7eNQR9kk0ndYBvgppLjKJpJgwWHhRxr2ueUlsnDKJjM&#10;b9doPi3OZTtzL1djeatOpVKDfrdbgfDU+f/wt33UCpbwuRJugNy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mUxqMAAAADaAAAADwAAAAAAAAAAAAAAAACYAgAAZHJzL2Rvd25y&#10;ZXYueG1sUEsFBgAAAAAEAAQA9QAAAIUDAAAAAA==&#10;" fillcolor="#a7bede" stroked="f">
                  <v:path arrowok="t"/>
                </v:rect>
                <v:rect id="Rectangle 167" o:spid="_x0000_s1028" style="position:absolute;left:1296;top:-35;width:9506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H4hcIA&#10;AADbAAAADwAAAGRycy9kb3ducmV2LnhtbESPzYrCQBCE78K+w9CCN53oopGsoyzCwoonfx6gzfQm&#10;IZmekJk18e3tg+Ctm6qu+nqzG1yj7tSFyrOB+SwBRZx7W3Fh4Hr5ma5BhYhssfFMBh4UYLf9GG0w&#10;s77nE93PsVASwiFDA2WMbaZ1yEtyGGa+JRbtz3cOo6xdoW2HvYS7Ri+SZKUdViwNJba0Lymvz//O&#10;wGd6uybpsjrW/So8Qov1rTnUxkzGw/cXqEhDfJtf179W8IVefpEB9PY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YfiFwgAAANsAAAAPAAAAAAAAAAAAAAAAAJgCAABkcnMvZG93&#10;bnJldi54bWxQSwUGAAAAAAQABAD1AAAAhwMAAAAA&#10;" fillcolor="#a7bede" stroked="f">
                  <v:path arrowok="t"/>
                </v:rect>
                <v:shape id="Freeform 168" o:spid="_x0000_s1029" style="position:absolute;left:1178;top:-93;width:9742;height:0;visibility:visible;mso-wrap-style:square;v-text-anchor:top" coordsize="9742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RdyhMEA&#10;AADbAAAADwAAAGRycy9kb3ducmV2LnhtbERPTYvCMBC9C/sfwgh7s6nCinRNi7gIIohYF5a9Dc3Y&#10;FptJaaJWf70RBG/zeJ8zz3rTiAt1rrasYBzFIIgLq2suFfweVqMZCOeRNTaWScGNHGTpx2COibZX&#10;3tMl96UIIewSVFB53yZSuqIigy6yLXHgjrYz6APsSqk7vIZw08hJHE+lwZpDQ4UtLSsqTvnZKJB1&#10;7n+2f7zo18fN7Gtn8zv/L5X6HPaLbxCeev8Wv9xrHeaP4flLOECm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EXcoTBAAAA2wAAAA8AAAAAAAAAAAAAAAAAmAIAAGRycy9kb3du&#10;cmV2LnhtbFBLBQYAAAAABAAEAPUAAACGAwAAAAA=&#10;" path="m,l9741,e" filled="f" strokecolor="#4f81bc" strokeweight=".37392mm">
                  <v:path arrowok="t" o:connecttype="custom" o:connectlocs="0,0;9741,0" o:connectangles="0,0"/>
                </v:shape>
                <v:shape id="Freeform 169" o:spid="_x0000_s1030" style="position:absolute;left:1188;top:-83;width:0;height:911;visibility:visible;mso-wrap-style:square;v-text-anchor:top" coordsize="0,9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CYlb4A&#10;AADbAAAADwAAAGRycy9kb3ducmV2LnhtbERPTWvCQBC9C/6HZYTedGNAkdRVRLHYY7XgdciOSTQz&#10;G3a3Mf333UKht3m8z1lvB25VTz40TgzMZxkoktLZRioDn5fjdAUqRBSLrRMy8E0BtpvxaI2FdU/5&#10;oP4cK5VCJBRooI6xK7QOZU2MYeY6ksTdnGeMCfpKW4/PFM6tzrNsqRkbSQ01drSvqXycv9hAs7hf&#10;/PUqLn8vQ7fing9vSzbmZTLsXkFFGuK/+M99sml+Dr+/pAP05g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SQmJW+AAAA2wAAAA8AAAAAAAAAAAAAAAAAmAIAAGRycy9kb3ducmV2&#10;LnhtbFBLBQYAAAAABAAEAPUAAACDAwAAAAA=&#10;" path="m,l,912e" filled="f" strokecolor="#4f81bc" strokeweight="1.06pt">
                  <v:path arrowok="t" o:connecttype="custom" o:connectlocs="0,0;0,912" o:connectangles="0,0"/>
                </v:shape>
                <v:shape id="Freeform 170" o:spid="_x0000_s1031" style="position:absolute;left:10910;top:-83;width:0;height:911;visibility:visible;mso-wrap-style:square;v-text-anchor:top" coordsize="0,9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9w9Dr8A&#10;AADbAAAADwAAAGRycy9kb3ducmV2LnhtbERPTWvCQBC9F/wPywje6kalItFVRKm0x6rgdciOSTQz&#10;G3a3Mf77bqHQ2zze56w2PTeqIx9qJwYm4wwUSeFsLaWB8+n9dQEqRBSLjRMy8KQAm/XgZYW5dQ/5&#10;ou4YS5VCJORooIqxzbUORUWMYexaksRdnWeMCfpSW4+PFM6NnmbZXDPWkhoqbGlXUXE/frOB+u12&#10;8peLuOlnEdoFd7w/zNmY0bDfLkFF6uO/+M/9YdP8Gfz+kg7Q6x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r3D0OvwAAANsAAAAPAAAAAAAAAAAAAAAAAJgCAABkcnMvZG93bnJl&#10;di54bWxQSwUGAAAAAAQABAD1AAAAhAMAAAAA&#10;" path="m,l,912e" filled="f" strokecolor="#4f81bc" strokeweight="1.06pt">
                  <v:path arrowok="t" o:connecttype="custom" o:connectlocs="0,0;0,912" o:connectangles="0,0"/>
                </v:shape>
                <v:rect id="Rectangle 171" o:spid="_x0000_s1032" style="position:absolute;left:1198;top:355;width:9700;height:4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r+hsAA&#10;AADbAAAADwAAAGRycy9kb3ducmV2LnhtbERP24rCMBB9F/yHMAv7pum63qiNIgsLik9WP2DajG1p&#10;MylNtPXvzcKCb3M410l2g2nEgzpXWVbwNY1AEOdWV1wouF5+J2sQziNrbCyTgic52G3HowRjbXs+&#10;0yP1hQgh7GJUUHrfxlK6vCSDbmpb4sDdbGfQB9gVUnfYh3DTyFkULaXBikNDiS39lJTX6d0o+F5l&#10;12i1qE51v3RP12KdNcdaqc+PYb8B4Wnwb/G/+6DD/Dn8/RIOkNsX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lr+hsAAAADbAAAADwAAAAAAAAAAAAAAAACYAgAAZHJzL2Rvd25y&#10;ZXYueG1sUEsFBgAAAAAEAAQA9QAAAIUDAAAAAA==&#10;" fillcolor="#a7bede" stroked="f">
                  <v:path arrowok="t"/>
                </v:rect>
                <v:rect id="Rectangle 172" o:spid="_x0000_s1033" style="position:absolute;left:1296;top:430;width:9506;height: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ZbHbwA&#10;AADbAAAADwAAAGRycy9kb3ducmV2LnhtbERPSwrCMBDdC94hjOBOUxU/VKOIICiu/BxgbMa2tJmU&#10;Jtp6eyMI7ubxvrPatKYUL6pdblnBaBiBIE6szjlVcLvuBwsQziNrLC2Tgjc52Ky7nRXG2jZ8ptfF&#10;pyKEsItRQeZ9FUvpkowMuqGtiAP3sLVBH2CdSl1jE8JNKcdRNJMGcw4NGVa0yygpLk+jYDK/36L5&#10;ND8Vzcy9XYXFvTwWSvV77XYJwlPr/+Kf+6DD/Cl8fwkHyP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pFlsdvAAAANsAAAAPAAAAAAAAAAAAAAAAAJgCAABkcnMvZG93bnJldi54&#10;bWxQSwUGAAAAAAQABAD1AAAAgQMAAAAA&#10;" fillcolor="#a7bede" stroked="f">
                  <v:path arrowok="t"/>
                </v:rect>
                <v:shape id="Freeform 173" o:spid="_x0000_s1034" style="position:absolute;left:1178;top:343;width:9742;height:0;visibility:visible;mso-wrap-style:square;v-text-anchor:top" coordsize="9742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HeVMIA&#10;AADbAAAADwAAAGRycy9kb3ducmV2LnhtbERP22rCQBB9F/oPyxT6phtLlRLdBFu0VPqU1A8Ys5Ob&#10;2dk0u9X4912h4NscznXW6Wg6cabBNZYVzGcRCOLC6oYrBYfv3fQVhPPIGjvLpOBKDtLkYbLGWNsL&#10;Z3TOfSVCCLsYFdTe97GUrqjJoJvZnjhwpR0M+gCHSuoBLyHcdPI5ipbSYMOhocae3msqTvmvUbA9&#10;Ln7kR5a9lW15zYx+WbTt116pp8dxswLhafR38b/7U4f5S7j9Eg6Qy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od5UwgAAANsAAAAPAAAAAAAAAAAAAAAAAJgCAABkcnMvZG93&#10;bnJldi54bWxQSwUGAAAAAAQABAD1AAAAhwMAAAAA&#10;" path="m,l9741,e" filled="f" strokecolor="#4f81bc" strokeweight="1.06pt">
                  <v:path arrowok="t" o:connecttype="custom" o:connectlocs="0,0;9741,0" o:connectangles="0,0"/>
                </v:shape>
                <v:shape id="Freeform 174" o:spid="_x0000_s1035" style="position:absolute;left:1178;top:838;width:9742;height:0;visibility:visible;mso-wrap-style:square;v-text-anchor:top" coordsize="9742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+17z8EA&#10;AADbAAAADwAAAGRycy9kb3ducmV2LnhtbERPS27CMBDdV+odrKnErjhF0KKAQQUBKmIV4ABDPPkR&#10;j0NsINy+RqrU3Ty970znnanFjVpXWlbw0Y9AEKdWl5wrOB7W72MQziNrrC2Tggc5mM9eX6YYa3vn&#10;hG57n4sQwi5GBYX3TSylSwsy6Pq2IQ5cZluDPsA2l7rFewg3tRxE0ac0WHJoKLChZUHpeX81Clan&#10;0UVukmSRVdkjMXo4qqrdVqneW/c9AeGp8//iP/ePDvO/4PlLOEDO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fte8/BAAAA2wAAAA8AAAAAAAAAAAAAAAAAmAIAAGRycy9kb3du&#10;cmV2LnhtbFBLBQYAAAAABAAEAPUAAACGAwAAAAA=&#10;" path="m,l9741,e" filled="f" strokecolor="#4f81bc" strokeweight="1.06pt">
                  <v:path arrowok="t" o:connecttype="custom" o:connectlocs="0,0;9741,0" o:connectangles="0,0"/>
                </v:shape>
                <w10:wrap anchorx="page"/>
              </v:group>
            </w:pict>
          </mc:Fallback>
        </mc:AlternateContent>
      </w:r>
    </w:p>
    <w:p w14:paraId="7B29284A" w14:textId="77777777" w:rsidR="00852A8B" w:rsidRDefault="00B27CD6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12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1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h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of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u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m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n</w:t>
      </w:r>
    </w:p>
    <w:p w14:paraId="74FB9E09" w14:textId="77777777" w:rsidR="00852A8B" w:rsidRDefault="00852A8B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73EAA28C" w14:textId="77777777" w:rsidR="00FC32A4" w:rsidRDefault="00865930" w:rsidP="00096A58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The development </w:t>
      </w:r>
      <w:r w:rsidR="009D0BEF">
        <w:rPr>
          <w:rFonts w:ascii="Times New Roman" w:hAnsi="Times New Roman" w:cs="Times New Roman"/>
          <w:color w:val="000000"/>
          <w:sz w:val="28"/>
          <w:szCs w:val="28"/>
        </w:rPr>
        <w:t>could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concentrate on more applications</w:t>
      </w:r>
      <w:r w:rsidR="009D0BE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096A58">
        <w:rPr>
          <w:rFonts w:ascii="Times New Roman" w:hAnsi="Times New Roman" w:cs="Times New Roman"/>
          <w:color w:val="000000"/>
          <w:sz w:val="28"/>
          <w:szCs w:val="28"/>
        </w:rPr>
        <w:t>by</w:t>
      </w:r>
      <w:r w:rsidR="009D0BE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096A58">
        <w:rPr>
          <w:rFonts w:ascii="Times New Roman" w:hAnsi="Times New Roman" w:cs="Times New Roman"/>
          <w:color w:val="000000"/>
          <w:sz w:val="28"/>
          <w:szCs w:val="28"/>
        </w:rPr>
        <w:t>using professional computer programs.</w:t>
      </w:r>
    </w:p>
    <w:p w14:paraId="0B6AC8A1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A9F6E08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714CDC74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  <w:sectPr w:rsidR="00FC32A4">
          <w:pgSz w:w="11920" w:h="16840"/>
          <w:pgMar w:top="1400" w:right="880" w:bottom="280" w:left="780" w:header="720" w:footer="720" w:gutter="0"/>
          <w:cols w:space="720" w:equalWidth="0">
            <w:col w:w="10260"/>
          </w:cols>
          <w:noEndnote/>
        </w:sectPr>
      </w:pPr>
    </w:p>
    <w:p w14:paraId="2CB24D25" w14:textId="77777777" w:rsidR="00852A8B" w:rsidRDefault="00B27CD6" w:rsidP="00757201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016" behindDoc="1" locked="0" layoutInCell="0" allowOverlap="1" wp14:anchorId="1CEA9D16" wp14:editId="6F99088A">
                <wp:simplePos x="0" y="0"/>
                <wp:positionH relativeFrom="page">
                  <wp:posOffset>741680</wp:posOffset>
                </wp:positionH>
                <wp:positionV relativeFrom="page">
                  <wp:posOffset>629920</wp:posOffset>
                </wp:positionV>
                <wp:extent cx="6198870" cy="681355"/>
                <wp:effectExtent l="0" t="0" r="0" b="0"/>
                <wp:wrapNone/>
                <wp:docPr id="1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1355"/>
                          <a:chOff x="1168" y="992"/>
                          <a:chExt cx="9762" cy="1073"/>
                        </a:xfrm>
                      </wpg:grpSpPr>
                      <wps:wsp>
                        <wps:cNvPr id="2" name="Rectangle 176"/>
                        <wps:cNvSpPr>
                          <a:spLocks/>
                        </wps:cNvSpPr>
                        <wps:spPr bwMode="auto">
                          <a:xfrm>
                            <a:off x="1198" y="1012"/>
                            <a:ext cx="9700" cy="103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177"/>
                        <wps:cNvSpPr>
                          <a:spLocks/>
                        </wps:cNvSpPr>
                        <wps:spPr bwMode="auto">
                          <a:xfrm>
                            <a:off x="1296" y="1346"/>
                            <a:ext cx="9506" cy="36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78"/>
                        <wps:cNvSpPr>
                          <a:spLocks/>
                        </wps:cNvSpPr>
                        <wps:spPr bwMode="auto">
                          <a:xfrm>
                            <a:off x="1178" y="100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79"/>
                        <wps:cNvSpPr>
                          <a:spLocks/>
                        </wps:cNvSpPr>
                        <wps:spPr bwMode="auto">
                          <a:xfrm>
                            <a:off x="1188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80"/>
                        <wps:cNvSpPr>
                          <a:spLocks/>
                        </wps:cNvSpPr>
                        <wps:spPr bwMode="auto">
                          <a:xfrm>
                            <a:off x="1178" y="2054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81"/>
                        <wps:cNvSpPr>
                          <a:spLocks/>
                        </wps:cNvSpPr>
                        <wps:spPr bwMode="auto">
                          <a:xfrm>
                            <a:off x="10910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EA1970" id="Group 175" o:spid="_x0000_s1026" style="position:absolute;margin-left:58.4pt;margin-top:49.6pt;width:488.1pt;height:53.65pt;z-index:-251646464;mso-position-horizontal-relative:page;mso-position-vertical-relative:page" coordorigin="1168,992" coordsize="9762,10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" o:allowincell="f">
                <v:rect id="Rectangle 176" o:spid="_x0000_s1027" style="position:absolute;left:1198;top:1012;width:9700;height:1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Gj2b4A&#10;AADaAAAADwAAAGRycy9kb3ducmV2LnhtbESPzQrCMBCE74LvEFbwpqmKP1SjiCAonvx5gLVZ29Jm&#10;U5po69sbQfA4zMw3zGrTmlK8qHa5ZQWjYQSCOLE651TB7bofLEA4j6yxtEwK3uRgs+52Vhhr2/CZ&#10;XhefigBhF6OCzPsqltIlGRl0Q1sRB+9ha4M+yDqVusYmwE0px1E0kwZzDgsZVrTLKCkuT6NgMr/f&#10;ovk0PxXNzL1dhcW9PBZK9XvtdgnCU+v/4V/7oBWM4Xsl3AC5/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TBo9m+AAAA2gAAAA8AAAAAAAAAAAAAAAAAmAIAAGRycy9kb3ducmV2&#10;LnhtbFBLBQYAAAAABAAEAPUAAACDAwAAAAA=&#10;" fillcolor="#a7bede" stroked="f">
                  <v:path arrowok="t"/>
                </v:rect>
                <v:rect id="Rectangle 177" o:spid="_x0000_s1028" style="position:absolute;left:1296;top:1346;width:9506;height:3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40GQr4A&#10;AADaAAAADwAAAGRycy9kb3ducmV2LnhtbESPzQrCMBCE74LvEFbwpqmKP1SjiCAonvx5gLVZ29Jm&#10;U5po69sbQfA4zHwzzGrTmlK8qHa5ZQWjYQSCOLE651TB7bofLEA4j6yxtEwK3uRgs+52Vhhr2/CZ&#10;XhefilDCLkYFmfdVLKVLMjLohrYiDt7D1gZ9kHUqdY1NKDelHEfRTBrMOSxkWNEuo6S4PI2Cyfx+&#10;i+bT/FQ0M/d2FRb38lgo1e+12yUIT63/h3/0QQcOvlfCDZDr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uNBkK+AAAA2gAAAA8AAAAAAAAAAAAAAAAAmAIAAGRycy9kb3ducmV2&#10;LnhtbFBLBQYAAAAABAAEAPUAAACDAwAAAAA=&#10;" fillcolor="#a7bede" stroked="f">
                  <v:path arrowok="t"/>
                </v:rect>
                <v:shape id="Freeform 178" o:spid="_x0000_s1029" style="position:absolute;left:1178;top:1003;width:9742;height:0;visibility:visible;mso-wrap-style:square;v-text-anchor:top" coordsize="9742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26MQ8IA&#10;AADaAAAADwAAAGRycy9kb3ducmV2LnhtbESP3WoCMRSE7wu+QziCdzVbUZHVKFVasXi12gc43Zz9&#10;c3OybqKub98IgpfDzHzDLFadqcWVWldaVvAxjEAQp1aXnCv4PX6/z0A4j6yxtkwK7uRgtey9LTDW&#10;9sYJXQ8+FwHCLkYFhfdNLKVLCzLohrYhDl5mW4M+yDaXusVbgJtajqJoKg2WHBYKbGhTUHo6XIyC&#10;r7/JWW6TZJ1V2T0xejypqv2PUoN+9zkH4anzr/CzvdMKxvC4Em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boxDwgAAANoAAAAPAAAAAAAAAAAAAAAAAJgCAABkcnMvZG93&#10;bnJldi54bWxQSwUGAAAAAAQABAD1AAAAhwMAAAAA&#10;" path="m,l9741,e" filled="f" strokecolor="#4f81bc" strokeweight="1.06pt">
                  <v:path arrowok="t" o:connecttype="custom" o:connectlocs="0,0;9741,0" o:connectangles="0,0"/>
                </v:shape>
                <v:shape id="Freeform 179" o:spid="_x0000_s1030" style="position:absolute;left:1188;top:1012;width:0;height:1033;visibility:visible;mso-wrap-style:square;v-text-anchor:top" coordsize="0,10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Cvr8UA&#10;AADaAAAADwAAAGRycy9kb3ducmV2LnhtbESPT2vCQBTE7wW/w/KE3urGYotENyKWtpZ68Q+ot0f2&#10;JRvMvg3ZbYzfvlsoeBxm5jfMfNHbWnTU+sqxgvEoAUGcO11xqeCwf3+agvABWWPtmBTcyMMiGzzM&#10;MdXuylvqdqEUEcI+RQUmhCaV0ueGLPqRa4ijV7jWYoiyLaVu8RrhtpbPSfIqLVYcFww2tDKUX3Y/&#10;VsFk8/Ft3rpibfdf5fH2ea5Ph8lYqcdhv5yBCNSHe/i/vdYKXuDvSrwBMvs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oK+vxQAAANoAAAAPAAAAAAAAAAAAAAAAAJgCAABkcnMv&#10;ZG93bnJldi54bWxQSwUGAAAAAAQABAD1AAAAigMAAAAA&#10;" path="m,l,1032e" filled="f" strokecolor="#4f81bc" strokeweight="1.06pt">
                  <v:path arrowok="t" o:connecttype="custom" o:connectlocs="0,0;0,1032" o:connectangles="0,0"/>
                </v:shape>
                <v:shape id="Freeform 180" o:spid="_x0000_s1031" style="position:absolute;left:1178;top:2054;width:9742;height:0;visibility:visible;mso-wrap-style:square;v-text-anchor:top" coordsize="9742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C3r8IA&#10;AADaAAAADwAAAGRycy9kb3ducmV2LnhtbESP3WoCMRSE7wu+QziCdzVbUZHVKFVasXi12gc43Zz9&#10;c3OybqKub28KgpfDzHzDLFadqcWVWldaVvAxjEAQp1aXnCv4PX6/z0A4j6yxtkwK7uRgtey9LTDW&#10;9sYJXQ8+FwHCLkYFhfdNLKVLCzLohrYhDl5mW4M+yDaXusVbgJtajqJoKg2WHBYKbGhTUHo6XIyC&#10;r7/JWW6TZJ1V2T0xejypqv2PUoN+9zkH4anzr/CzvdMKpvB/JdwAuX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8LevwgAAANoAAAAPAAAAAAAAAAAAAAAAAJgCAABkcnMvZG93&#10;bnJldi54bWxQSwUGAAAAAAQABAD1AAAAhwMAAAAA&#10;" path="m,l9741,e" filled="f" strokecolor="#4f81bc" strokeweight="1.06pt">
                  <v:path arrowok="t" o:connecttype="custom" o:connectlocs="0,0;9741,0" o:connectangles="0,0"/>
                </v:shape>
                <v:shape id="Freeform 181" o:spid="_x0000_s1032" style="position:absolute;left:10910;top:1012;width:0;height:1033;visibility:visible;mso-wrap-style:square;v-text-anchor:top" coordsize="0,10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6UQ8UA&#10;AADaAAAADwAAAGRycy9kb3ducmV2LnhtbESPT2vCQBTE7wW/w/KE3urGIq1ENyKWtpZ68Q+ot0f2&#10;JRvMvg3ZbYzfvlsoeBxm5jfMfNHbWnTU+sqxgvEoAUGcO11xqeCwf3+agvABWWPtmBTcyMMiGzzM&#10;MdXuylvqdqEUEcI+RQUmhCaV0ueGLPqRa4ijV7jWYoiyLaVu8RrhtpbPSfIiLVYcFww2tDKUX3Y/&#10;VsFk8/Ft3rpibfdf5fH2ea5Ph8lYqcdhv5yBCNSHe/i/vdYKXuHvSrwBMvs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PpRDxQAAANoAAAAPAAAAAAAAAAAAAAAAAJgCAABkcnMv&#10;ZG93bnJldi54bWxQSwUGAAAAAAQABAD1AAAAigMAAAAA&#10;" path="m,l,1032e" filled="f" strokecolor="#4f81bc" strokeweight="1.06pt">
                  <v:path arrowok="t" o:connecttype="custom" o:connectlocs="0,0;0,1032" o:connectangles="0,0"/>
                </v:shape>
                <w10:wrap anchorx="page" anchory="page"/>
              </v:group>
            </w:pict>
          </mc:Fallback>
        </mc:AlternateContent>
      </w:r>
    </w:p>
    <w:sectPr w:rsidR="00852A8B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2118C9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F174ED"/>
    <w:multiLevelType w:val="multilevel"/>
    <w:tmpl w:val="F000D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8683B11"/>
    <w:multiLevelType w:val="hybridMultilevel"/>
    <w:tmpl w:val="2FEAB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4F07A1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DAyNzU3MrYwMzZW0lEKTi0uzszPAykwrAUAxN797ywAAAA="/>
  </w:docVars>
  <w:rsids>
    <w:rsidRoot w:val="00B27CD6"/>
    <w:rsid w:val="000544CD"/>
    <w:rsid w:val="00061598"/>
    <w:rsid w:val="00096A58"/>
    <w:rsid w:val="000A242D"/>
    <w:rsid w:val="000A7FDD"/>
    <w:rsid w:val="000C73AF"/>
    <w:rsid w:val="000E69AF"/>
    <w:rsid w:val="0021339C"/>
    <w:rsid w:val="00266011"/>
    <w:rsid w:val="00332213"/>
    <w:rsid w:val="00376EDF"/>
    <w:rsid w:val="003B217B"/>
    <w:rsid w:val="003C7B01"/>
    <w:rsid w:val="004A264D"/>
    <w:rsid w:val="004A3ED3"/>
    <w:rsid w:val="004B387C"/>
    <w:rsid w:val="00501DCC"/>
    <w:rsid w:val="005B4DD2"/>
    <w:rsid w:val="005D1B10"/>
    <w:rsid w:val="006C5AA0"/>
    <w:rsid w:val="006D39EB"/>
    <w:rsid w:val="00717406"/>
    <w:rsid w:val="00757201"/>
    <w:rsid w:val="00796869"/>
    <w:rsid w:val="007E665D"/>
    <w:rsid w:val="007F5682"/>
    <w:rsid w:val="00852A8B"/>
    <w:rsid w:val="0085385C"/>
    <w:rsid w:val="00865930"/>
    <w:rsid w:val="0087326A"/>
    <w:rsid w:val="008E2A37"/>
    <w:rsid w:val="009518EA"/>
    <w:rsid w:val="009D0BEF"/>
    <w:rsid w:val="009D5BDC"/>
    <w:rsid w:val="009F1A21"/>
    <w:rsid w:val="009F5F3F"/>
    <w:rsid w:val="00A0794C"/>
    <w:rsid w:val="00A759BE"/>
    <w:rsid w:val="00B24F83"/>
    <w:rsid w:val="00B27CD6"/>
    <w:rsid w:val="00BD0F91"/>
    <w:rsid w:val="00C61B82"/>
    <w:rsid w:val="00C733AB"/>
    <w:rsid w:val="00C96E12"/>
    <w:rsid w:val="00D028EA"/>
    <w:rsid w:val="00D76F53"/>
    <w:rsid w:val="00D9078F"/>
    <w:rsid w:val="00D92D09"/>
    <w:rsid w:val="00DB4D54"/>
    <w:rsid w:val="00DD041E"/>
    <w:rsid w:val="00DD23AE"/>
    <w:rsid w:val="00E10B19"/>
    <w:rsid w:val="00F044CF"/>
    <w:rsid w:val="00F42507"/>
    <w:rsid w:val="00F42886"/>
    <w:rsid w:val="00F60527"/>
    <w:rsid w:val="00F70C68"/>
    <w:rsid w:val="00FA1F23"/>
    <w:rsid w:val="00FB685F"/>
    <w:rsid w:val="00FC32A4"/>
    <w:rsid w:val="00FC7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FF5605"/>
  <w14:defaultImageDpi w14:val="96"/>
  <w15:docId w15:val="{C0FD9FCD-D7A9-444F-AAB3-249077597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5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69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haratskills.gov.in/pdf/E_books/Engineering_Drawing_1st_Sem_Final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.lagout.org/science/0_Computer%20Science/9_Others/Textbook%20of%20Engineering%20Drawing.pdf" TargetMode="External"/><Relationship Id="rId5" Type="http://schemas.openxmlformats.org/officeDocument/2006/relationships/hyperlink" Target="http://www.jaist.ac.jp/nmcenter/mshop/mshp/pdf/MDWfull_E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8</Pages>
  <Words>1451</Words>
  <Characters>8277</Characters>
  <Application>Microsoft Office Word</Application>
  <DocSecurity>0</DocSecurity>
  <Lines>68</Lines>
  <Paragraphs>1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/>
  <LinksUpToDate>false</LinksUpToDate>
  <CharactersWithSpaces>9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dc:description>Document was created by Solid Converter PDF v4, version: 4.0   Build 557</dc:description>
  <cp:lastModifiedBy>Maher</cp:lastModifiedBy>
  <cp:revision>14</cp:revision>
  <dcterms:created xsi:type="dcterms:W3CDTF">2021-01-28T09:20:00Z</dcterms:created>
  <dcterms:modified xsi:type="dcterms:W3CDTF">2022-02-06T17:26:00Z</dcterms:modified>
</cp:coreProperties>
</file>